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D7468A" w14:textId="77777777" w:rsidR="00277C75" w:rsidRDefault="00277C75" w:rsidP="001E49E5">
      <w:pPr>
        <w:pStyle w:val="NoSpacing"/>
        <w:jc w:val="center"/>
        <w:rPr>
          <w:rFonts w:asciiTheme="majorHAnsi" w:hAnsiTheme="majorHAnsi" w:cs="Times New Roman"/>
          <w:b/>
          <w:color w:val="000000" w:themeColor="text1"/>
          <w:sz w:val="28"/>
          <w:szCs w:val="28"/>
        </w:rPr>
      </w:pPr>
    </w:p>
    <w:p w14:paraId="30BA17EA" w14:textId="77777777" w:rsidR="00C6471C" w:rsidRDefault="00C6471C" w:rsidP="001E49E5">
      <w:pPr>
        <w:pStyle w:val="NoSpacing"/>
        <w:jc w:val="center"/>
        <w:rPr>
          <w:rFonts w:asciiTheme="majorHAnsi" w:hAnsiTheme="majorHAnsi" w:cs="Times New Roman"/>
          <w:b/>
          <w:color w:val="000000" w:themeColor="text1"/>
          <w:sz w:val="28"/>
          <w:szCs w:val="28"/>
        </w:rPr>
      </w:pPr>
    </w:p>
    <w:p w14:paraId="6E34488B" w14:textId="77777777" w:rsidR="001E49E5" w:rsidRPr="000A5F41" w:rsidRDefault="000F7DAA" w:rsidP="001E49E5">
      <w:pPr>
        <w:pStyle w:val="NoSpacing"/>
        <w:jc w:val="center"/>
        <w:rPr>
          <w:rFonts w:asciiTheme="majorHAnsi" w:hAnsiTheme="majorHAnsi" w:cs="Times New Roman"/>
          <w:b/>
          <w:color w:val="000000" w:themeColor="text1"/>
          <w:sz w:val="24"/>
          <w:szCs w:val="28"/>
        </w:rPr>
      </w:pPr>
      <w:r w:rsidRPr="000A5F41">
        <w:rPr>
          <w:rFonts w:asciiTheme="majorHAnsi" w:hAnsiTheme="majorHAnsi" w:cs="Times New Roman"/>
          <w:b/>
          <w:color w:val="000000" w:themeColor="text1"/>
          <w:sz w:val="24"/>
          <w:szCs w:val="28"/>
        </w:rPr>
        <w:t>Meeting for CIA/CSA/CWE</w:t>
      </w:r>
    </w:p>
    <w:p w14:paraId="66CFE2D9" w14:textId="77777777" w:rsidR="001E49E5" w:rsidRPr="000A5F41" w:rsidRDefault="001E49E5" w:rsidP="001E49E5">
      <w:pPr>
        <w:pStyle w:val="NoSpacing"/>
        <w:jc w:val="center"/>
        <w:rPr>
          <w:rFonts w:asciiTheme="majorHAnsi" w:hAnsiTheme="majorHAnsi" w:cs="Times New Roman"/>
          <w:b/>
          <w:color w:val="000000" w:themeColor="text1"/>
          <w:sz w:val="24"/>
          <w:szCs w:val="28"/>
        </w:rPr>
      </w:pPr>
    </w:p>
    <w:p w14:paraId="503E7D77" w14:textId="77777777" w:rsidR="001E49E5" w:rsidRPr="000A5F41" w:rsidRDefault="001E49E5" w:rsidP="001E49E5">
      <w:pPr>
        <w:pStyle w:val="NoSpacing"/>
        <w:jc w:val="center"/>
        <w:rPr>
          <w:rFonts w:asciiTheme="majorHAnsi" w:hAnsiTheme="majorHAnsi" w:cs="Times New Roman"/>
          <w:b/>
          <w:color w:val="000000" w:themeColor="text1"/>
          <w:sz w:val="24"/>
          <w:szCs w:val="28"/>
        </w:rPr>
      </w:pPr>
      <w:r w:rsidRPr="000A5F41">
        <w:rPr>
          <w:rFonts w:asciiTheme="majorHAnsi" w:hAnsiTheme="majorHAnsi" w:cs="Times New Roman"/>
          <w:b/>
          <w:color w:val="000000" w:themeColor="text1"/>
          <w:sz w:val="24"/>
          <w:szCs w:val="28"/>
        </w:rPr>
        <w:t>AGENDA</w:t>
      </w:r>
    </w:p>
    <w:p w14:paraId="086027E2" w14:textId="77777777" w:rsidR="00BD5758" w:rsidRPr="000A5F41" w:rsidRDefault="00BD5758" w:rsidP="00BD5758">
      <w:pPr>
        <w:jc w:val="center"/>
        <w:rPr>
          <w:rStyle w:val="hoteladdress"/>
          <w:rFonts w:asciiTheme="majorHAnsi" w:hAnsiTheme="majorHAnsi"/>
          <w:b/>
          <w:szCs w:val="28"/>
        </w:rPr>
      </w:pPr>
      <w:r w:rsidRPr="000A5F41">
        <w:rPr>
          <w:rFonts w:asciiTheme="majorHAnsi" w:hAnsiTheme="majorHAnsi"/>
          <w:szCs w:val="28"/>
        </w:rPr>
        <w:t>February 5-7, 2020</w:t>
      </w:r>
      <w:r w:rsidRPr="000A5F41">
        <w:rPr>
          <w:rStyle w:val="hoteladdress"/>
          <w:rFonts w:asciiTheme="majorHAnsi" w:hAnsiTheme="majorHAnsi"/>
          <w:b/>
          <w:szCs w:val="28"/>
        </w:rPr>
        <w:t xml:space="preserve"> </w:t>
      </w:r>
    </w:p>
    <w:p w14:paraId="6BE6C0EC" w14:textId="77777777" w:rsidR="00850A85" w:rsidRPr="000A5F41" w:rsidRDefault="00850A85" w:rsidP="00D85022">
      <w:pPr>
        <w:pStyle w:val="NoSpacing"/>
        <w:jc w:val="center"/>
        <w:rPr>
          <w:rFonts w:asciiTheme="majorHAnsi" w:hAnsiTheme="majorHAnsi" w:cs="Times New Roman"/>
          <w:b/>
          <w:color w:val="000000" w:themeColor="text1"/>
          <w:sz w:val="24"/>
          <w:szCs w:val="28"/>
        </w:rPr>
      </w:pPr>
    </w:p>
    <w:p w14:paraId="0E8403F1" w14:textId="77777777" w:rsidR="00BA06EB" w:rsidRPr="000A5F41" w:rsidRDefault="000F7DAA" w:rsidP="00D85022">
      <w:pPr>
        <w:pStyle w:val="NoSpacing"/>
        <w:jc w:val="center"/>
        <w:rPr>
          <w:rStyle w:val="hoteladdress"/>
          <w:rFonts w:asciiTheme="majorHAnsi" w:hAnsiTheme="majorHAnsi" w:cs="Times New Roman"/>
          <w:color w:val="000000" w:themeColor="text1"/>
          <w:sz w:val="24"/>
          <w:szCs w:val="28"/>
        </w:rPr>
      </w:pPr>
      <w:r w:rsidRPr="000A5F41">
        <w:rPr>
          <w:rFonts w:asciiTheme="majorHAnsi" w:hAnsiTheme="majorHAnsi" w:cs="Times New Roman"/>
          <w:color w:val="000000" w:themeColor="text1"/>
          <w:sz w:val="24"/>
          <w:szCs w:val="28"/>
        </w:rPr>
        <w:t>Wyndham Orlando</w:t>
      </w:r>
      <w:r w:rsidR="00C856B2" w:rsidRPr="000A5F41">
        <w:rPr>
          <w:rFonts w:asciiTheme="majorHAnsi" w:hAnsiTheme="majorHAnsi" w:cs="Times New Roman"/>
          <w:color w:val="000000" w:themeColor="text1"/>
          <w:sz w:val="24"/>
          <w:szCs w:val="28"/>
        </w:rPr>
        <w:t xml:space="preserve"> Hotel</w:t>
      </w:r>
    </w:p>
    <w:p w14:paraId="7997DEBB" w14:textId="77777777" w:rsidR="003A6F52" w:rsidRPr="000A5F41" w:rsidRDefault="003A6F52" w:rsidP="00D85022">
      <w:pPr>
        <w:jc w:val="center"/>
        <w:rPr>
          <w:rFonts w:asciiTheme="majorHAnsi" w:hAnsiTheme="majorHAnsi"/>
          <w:szCs w:val="28"/>
        </w:rPr>
      </w:pPr>
    </w:p>
    <w:p w14:paraId="5248B640" w14:textId="77777777" w:rsidR="003A6F52" w:rsidRPr="000A5F41" w:rsidRDefault="000F7DAA" w:rsidP="00957661">
      <w:pPr>
        <w:pStyle w:val="NoSpacing"/>
        <w:rPr>
          <w:rFonts w:asciiTheme="majorHAnsi" w:hAnsiTheme="majorHAnsi" w:cs="Times New Roman"/>
          <w:b/>
          <w:sz w:val="24"/>
          <w:szCs w:val="28"/>
        </w:rPr>
      </w:pPr>
      <w:r w:rsidRPr="000A5F41">
        <w:rPr>
          <w:rFonts w:asciiTheme="majorHAnsi" w:hAnsiTheme="majorHAnsi" w:cs="Times New Roman"/>
          <w:b/>
          <w:sz w:val="24"/>
          <w:szCs w:val="28"/>
        </w:rPr>
        <w:t xml:space="preserve">Wednesday, </w:t>
      </w:r>
      <w:r w:rsidR="00D403B5" w:rsidRPr="000A5F41">
        <w:rPr>
          <w:rFonts w:asciiTheme="majorHAnsi" w:hAnsiTheme="majorHAnsi" w:cs="Times New Roman"/>
          <w:b/>
          <w:sz w:val="24"/>
          <w:szCs w:val="28"/>
        </w:rPr>
        <w:t>February</w:t>
      </w:r>
      <w:r w:rsidRPr="000A5F41">
        <w:rPr>
          <w:rFonts w:asciiTheme="majorHAnsi" w:hAnsiTheme="majorHAnsi" w:cs="Times New Roman"/>
          <w:b/>
          <w:sz w:val="24"/>
          <w:szCs w:val="28"/>
        </w:rPr>
        <w:t xml:space="preserve"> 5</w:t>
      </w:r>
    </w:p>
    <w:p w14:paraId="4A849B14" w14:textId="77777777" w:rsidR="007C14EA" w:rsidRPr="000A5F41" w:rsidRDefault="007C14EA" w:rsidP="00B63596">
      <w:pPr>
        <w:pStyle w:val="NoSpacing"/>
        <w:shd w:val="clear" w:color="auto" w:fill="FFFFFF" w:themeFill="background1"/>
        <w:tabs>
          <w:tab w:val="left" w:pos="1440"/>
        </w:tabs>
        <w:rPr>
          <w:rFonts w:asciiTheme="majorHAnsi" w:hAnsiTheme="majorHAnsi" w:cs="Times New Roman"/>
          <w:b/>
          <w:szCs w:val="24"/>
        </w:rPr>
      </w:pPr>
    </w:p>
    <w:p w14:paraId="5C3E2255" w14:textId="77777777" w:rsidR="008C44D2" w:rsidRPr="00B63596" w:rsidRDefault="008C44D2" w:rsidP="00B63596">
      <w:pPr>
        <w:pStyle w:val="NoSpacing"/>
        <w:shd w:val="clear" w:color="auto" w:fill="FFFFFF" w:themeFill="background1"/>
        <w:tabs>
          <w:tab w:val="left" w:pos="1440"/>
        </w:tabs>
        <w:rPr>
          <w:rFonts w:asciiTheme="majorHAnsi" w:hAnsiTheme="majorHAnsi" w:cs="Times New Roman"/>
          <w:b/>
          <w:szCs w:val="24"/>
        </w:rPr>
      </w:pPr>
      <w:r w:rsidRPr="00B63596">
        <w:rPr>
          <w:rFonts w:asciiTheme="majorHAnsi" w:hAnsiTheme="majorHAnsi" w:cs="Times New Roman"/>
          <w:b/>
          <w:szCs w:val="24"/>
        </w:rPr>
        <w:t>12:30-3:30 p.m.</w:t>
      </w:r>
      <w:r w:rsidRPr="00B63596">
        <w:rPr>
          <w:rFonts w:asciiTheme="majorHAnsi" w:hAnsiTheme="majorHAnsi" w:cs="Times New Roman"/>
          <w:b/>
          <w:szCs w:val="24"/>
        </w:rPr>
        <w:tab/>
        <w:t>Learning Resources Standing Committee</w:t>
      </w:r>
    </w:p>
    <w:p w14:paraId="56B80F70" w14:textId="77777777" w:rsidR="008C44D2" w:rsidRPr="000A5F41" w:rsidRDefault="008C44D2" w:rsidP="00B63596">
      <w:pPr>
        <w:pStyle w:val="NoSpacing"/>
        <w:shd w:val="clear" w:color="auto" w:fill="FFFFFF" w:themeFill="background1"/>
        <w:tabs>
          <w:tab w:val="left" w:pos="1440"/>
        </w:tabs>
        <w:rPr>
          <w:rFonts w:asciiTheme="majorHAnsi" w:hAnsiTheme="majorHAnsi" w:cs="Times New Roman"/>
          <w:szCs w:val="24"/>
        </w:rPr>
      </w:pPr>
      <w:r w:rsidRPr="00B63596">
        <w:rPr>
          <w:rFonts w:asciiTheme="majorHAnsi" w:hAnsiTheme="majorHAnsi" w:cs="Times New Roman"/>
          <w:b/>
          <w:szCs w:val="24"/>
        </w:rPr>
        <w:tab/>
      </w:r>
      <w:r w:rsidRPr="00B63596">
        <w:rPr>
          <w:rFonts w:asciiTheme="majorHAnsi" w:hAnsiTheme="majorHAnsi" w:cs="Times New Roman"/>
          <w:b/>
          <w:szCs w:val="24"/>
        </w:rPr>
        <w:tab/>
      </w:r>
      <w:r w:rsidR="000A5F41" w:rsidRPr="00B63596">
        <w:rPr>
          <w:rFonts w:asciiTheme="majorHAnsi" w:hAnsiTheme="majorHAnsi" w:cs="Times New Roman"/>
          <w:szCs w:val="24"/>
        </w:rPr>
        <w:t>Meeting Room: Valencia West Library, Room 6-327</w:t>
      </w:r>
    </w:p>
    <w:p w14:paraId="6E351F7D" w14:textId="77777777" w:rsidR="000A5F41" w:rsidRPr="000A5F41" w:rsidRDefault="000A5F41" w:rsidP="007355BF">
      <w:pPr>
        <w:pStyle w:val="NoSpacing"/>
        <w:tabs>
          <w:tab w:val="left" w:pos="1440"/>
        </w:tabs>
        <w:rPr>
          <w:rFonts w:asciiTheme="majorHAnsi" w:hAnsiTheme="majorHAnsi" w:cs="Times New Roman"/>
          <w:szCs w:val="24"/>
        </w:rPr>
      </w:pPr>
    </w:p>
    <w:p w14:paraId="0705FC85" w14:textId="77777777" w:rsidR="00ED21B0" w:rsidRDefault="00E96128" w:rsidP="007E7F73">
      <w:pPr>
        <w:pStyle w:val="NoSpacing"/>
        <w:tabs>
          <w:tab w:val="left" w:pos="1440"/>
        </w:tabs>
        <w:rPr>
          <w:rFonts w:asciiTheme="majorHAnsi" w:hAnsiTheme="majorHAnsi" w:cs="Times New Roman"/>
          <w:b/>
          <w:color w:val="C00000"/>
          <w:szCs w:val="24"/>
        </w:rPr>
      </w:pPr>
      <w:r>
        <w:rPr>
          <w:rFonts w:asciiTheme="majorHAnsi" w:hAnsiTheme="majorHAnsi" w:cs="Times New Roman"/>
          <w:b/>
          <w:szCs w:val="24"/>
        </w:rPr>
        <w:t>1:3</w:t>
      </w:r>
      <w:r w:rsidR="007E7F73" w:rsidRPr="000A5F41">
        <w:rPr>
          <w:rFonts w:asciiTheme="majorHAnsi" w:hAnsiTheme="majorHAnsi" w:cs="Times New Roman"/>
          <w:b/>
          <w:szCs w:val="24"/>
        </w:rPr>
        <w:t>0-</w:t>
      </w:r>
      <w:r w:rsidR="00ED21B0">
        <w:rPr>
          <w:rFonts w:asciiTheme="majorHAnsi" w:hAnsiTheme="majorHAnsi" w:cs="Times New Roman"/>
          <w:b/>
          <w:szCs w:val="24"/>
        </w:rPr>
        <w:t>2</w:t>
      </w:r>
      <w:r w:rsidR="007E7F73" w:rsidRPr="000A5F41">
        <w:rPr>
          <w:rFonts w:asciiTheme="majorHAnsi" w:hAnsiTheme="majorHAnsi" w:cs="Times New Roman"/>
          <w:b/>
          <w:szCs w:val="24"/>
        </w:rPr>
        <w:t>:</w:t>
      </w:r>
      <w:r w:rsidR="00ED21B0">
        <w:rPr>
          <w:rFonts w:asciiTheme="majorHAnsi" w:hAnsiTheme="majorHAnsi" w:cs="Times New Roman"/>
          <w:b/>
          <w:szCs w:val="24"/>
        </w:rPr>
        <w:t>00</w:t>
      </w:r>
      <w:r w:rsidR="007E7F73" w:rsidRPr="000A5F41">
        <w:rPr>
          <w:rFonts w:asciiTheme="majorHAnsi" w:hAnsiTheme="majorHAnsi" w:cs="Times New Roman"/>
          <w:b/>
          <w:szCs w:val="24"/>
        </w:rPr>
        <w:t xml:space="preserve"> p.m.</w:t>
      </w:r>
      <w:r w:rsidR="007E7F73" w:rsidRPr="000A5F41">
        <w:rPr>
          <w:rFonts w:asciiTheme="majorHAnsi" w:hAnsiTheme="majorHAnsi" w:cs="Times New Roman"/>
          <w:b/>
          <w:color w:val="C00000"/>
          <w:szCs w:val="24"/>
        </w:rPr>
        <w:tab/>
      </w:r>
      <w:r w:rsidR="00ED21B0" w:rsidRPr="00ED21B0">
        <w:rPr>
          <w:rFonts w:asciiTheme="majorHAnsi" w:hAnsiTheme="majorHAnsi" w:cs="Times New Roman"/>
          <w:b/>
          <w:szCs w:val="24"/>
        </w:rPr>
        <w:t>CWE Meeting</w:t>
      </w:r>
    </w:p>
    <w:p w14:paraId="0BB52268" w14:textId="569384E2" w:rsidR="00ED21B0" w:rsidRPr="000A5F41" w:rsidRDefault="00ED21B0" w:rsidP="00ED21B0">
      <w:pPr>
        <w:pStyle w:val="NoSpacing"/>
        <w:tabs>
          <w:tab w:val="left" w:pos="1440"/>
        </w:tabs>
        <w:rPr>
          <w:rFonts w:asciiTheme="majorHAnsi" w:hAnsiTheme="majorHAnsi" w:cs="Times New Roman"/>
          <w:szCs w:val="24"/>
        </w:rPr>
      </w:pPr>
      <w:r>
        <w:rPr>
          <w:rFonts w:asciiTheme="majorHAnsi" w:hAnsiTheme="majorHAnsi" w:cs="Times New Roman"/>
          <w:b/>
          <w:color w:val="C00000"/>
          <w:szCs w:val="24"/>
        </w:rPr>
        <w:tab/>
      </w:r>
      <w:r>
        <w:rPr>
          <w:rFonts w:asciiTheme="majorHAnsi" w:hAnsiTheme="majorHAnsi" w:cs="Times New Roman"/>
          <w:b/>
          <w:color w:val="C00000"/>
          <w:szCs w:val="24"/>
        </w:rPr>
        <w:tab/>
      </w:r>
      <w:r w:rsidR="00D70CE9" w:rsidRPr="00D70CE9">
        <w:rPr>
          <w:rFonts w:asciiTheme="majorHAnsi" w:hAnsiTheme="majorHAnsi" w:cs="Times New Roman"/>
          <w:b/>
          <w:szCs w:val="24"/>
        </w:rPr>
        <w:t xml:space="preserve">Wyndham Orlando Hotel </w:t>
      </w:r>
      <w:r w:rsidRPr="000A5F41">
        <w:rPr>
          <w:rFonts w:asciiTheme="majorHAnsi" w:hAnsiTheme="majorHAnsi" w:cs="Times New Roman"/>
          <w:szCs w:val="24"/>
        </w:rPr>
        <w:t xml:space="preserve">Meeting Room: </w:t>
      </w:r>
      <w:r w:rsidR="00AB388E">
        <w:rPr>
          <w:rFonts w:asciiTheme="majorHAnsi" w:hAnsiTheme="majorHAnsi" w:cs="Times New Roman"/>
          <w:szCs w:val="24"/>
        </w:rPr>
        <w:t>Oleander</w:t>
      </w:r>
    </w:p>
    <w:p w14:paraId="3EF5AA13" w14:textId="77777777" w:rsidR="00ED21B0" w:rsidRDefault="00ED21B0" w:rsidP="00ED21B0">
      <w:pPr>
        <w:pStyle w:val="NoSpacing"/>
        <w:tabs>
          <w:tab w:val="left" w:pos="1440"/>
        </w:tabs>
        <w:ind w:left="720"/>
        <w:rPr>
          <w:rFonts w:asciiTheme="majorHAnsi" w:hAnsiTheme="majorHAnsi"/>
        </w:rPr>
      </w:pPr>
      <w:r>
        <w:rPr>
          <w:rFonts w:asciiTheme="majorHAnsi" w:hAnsiTheme="majorHAnsi" w:cs="Times New Roman"/>
          <w:b/>
          <w:szCs w:val="24"/>
        </w:rPr>
        <w:tab/>
      </w:r>
      <w:r w:rsidRPr="000A5F41">
        <w:rPr>
          <w:rFonts w:asciiTheme="majorHAnsi" w:hAnsiTheme="majorHAnsi" w:cs="Times New Roman"/>
          <w:b/>
          <w:szCs w:val="24"/>
        </w:rPr>
        <w:tab/>
      </w:r>
      <w:r w:rsidRPr="00ED21B0">
        <w:rPr>
          <w:rFonts w:asciiTheme="majorHAnsi" w:hAnsiTheme="majorHAnsi"/>
        </w:rPr>
        <w:t>Perkins V State Plan- CLNA/Performance/Accountability Update</w:t>
      </w:r>
    </w:p>
    <w:p w14:paraId="718A80E1" w14:textId="77777777" w:rsidR="00ED21B0" w:rsidRPr="00ED21B0" w:rsidRDefault="00ED21B0" w:rsidP="00ED21B0">
      <w:pPr>
        <w:pStyle w:val="NoSpacing"/>
        <w:tabs>
          <w:tab w:val="left" w:pos="1440"/>
        </w:tabs>
        <w:ind w:left="720"/>
        <w:rPr>
          <w:rFonts w:asciiTheme="majorHAnsi" w:hAnsiTheme="majorHAnsi"/>
        </w:rPr>
      </w:pP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 w:rsidRPr="00ED21B0">
        <w:rPr>
          <w:rFonts w:asciiTheme="majorHAnsi" w:hAnsiTheme="majorHAnsi"/>
        </w:rPr>
        <w:t>Division of Career and Adult Education Update</w:t>
      </w:r>
    </w:p>
    <w:p w14:paraId="697F19BE" w14:textId="77777777" w:rsidR="00ED21B0" w:rsidRPr="000A5F41" w:rsidRDefault="00ED21B0" w:rsidP="00ED21B0">
      <w:pPr>
        <w:pStyle w:val="NoSpacing"/>
        <w:tabs>
          <w:tab w:val="left" w:pos="1440"/>
        </w:tabs>
        <w:rPr>
          <w:rFonts w:asciiTheme="majorHAnsi" w:hAnsiTheme="majorHAnsi" w:cs="Times New Roman"/>
          <w:szCs w:val="24"/>
        </w:rPr>
      </w:pPr>
    </w:p>
    <w:p w14:paraId="4C0B7E57" w14:textId="77777777" w:rsidR="007E7F73" w:rsidRPr="000A5F41" w:rsidRDefault="00ED21B0" w:rsidP="007E7F73">
      <w:pPr>
        <w:pStyle w:val="NoSpacing"/>
        <w:tabs>
          <w:tab w:val="left" w:pos="1440"/>
        </w:tabs>
        <w:rPr>
          <w:rFonts w:asciiTheme="majorHAnsi" w:hAnsiTheme="majorHAnsi" w:cs="Times New Roman"/>
          <w:szCs w:val="24"/>
        </w:rPr>
      </w:pPr>
      <w:r>
        <w:rPr>
          <w:rFonts w:asciiTheme="majorHAnsi" w:hAnsiTheme="majorHAnsi" w:cs="Times New Roman"/>
          <w:b/>
          <w:szCs w:val="24"/>
        </w:rPr>
        <w:t>2:00 – 3:15p.m.</w:t>
      </w:r>
      <w:r>
        <w:rPr>
          <w:rFonts w:asciiTheme="majorHAnsi" w:hAnsiTheme="majorHAnsi" w:cs="Times New Roman"/>
          <w:b/>
          <w:szCs w:val="24"/>
        </w:rPr>
        <w:tab/>
      </w:r>
      <w:r w:rsidR="00E96128" w:rsidRPr="00E96128">
        <w:rPr>
          <w:rFonts w:asciiTheme="majorHAnsi" w:hAnsiTheme="majorHAnsi" w:cs="Times New Roman"/>
          <w:b/>
          <w:szCs w:val="24"/>
        </w:rPr>
        <w:t xml:space="preserve">CIA and CWE </w:t>
      </w:r>
      <w:r w:rsidR="00E96128">
        <w:rPr>
          <w:rFonts w:asciiTheme="majorHAnsi" w:hAnsiTheme="majorHAnsi" w:cs="Times New Roman"/>
          <w:b/>
          <w:szCs w:val="24"/>
        </w:rPr>
        <w:t>Joint meeting</w:t>
      </w:r>
      <w:r w:rsidR="007E7F73" w:rsidRPr="000A5F41">
        <w:rPr>
          <w:rFonts w:asciiTheme="majorHAnsi" w:hAnsiTheme="majorHAnsi" w:cs="Times New Roman"/>
          <w:szCs w:val="24"/>
        </w:rPr>
        <w:t xml:space="preserve"> </w:t>
      </w:r>
    </w:p>
    <w:p w14:paraId="6FFAB428" w14:textId="6BB0E5FB" w:rsidR="007E7F73" w:rsidRPr="000A5F41" w:rsidRDefault="007E7F73" w:rsidP="007E7F73">
      <w:pPr>
        <w:pStyle w:val="NoSpacing"/>
        <w:tabs>
          <w:tab w:val="left" w:pos="1440"/>
        </w:tabs>
        <w:rPr>
          <w:rFonts w:asciiTheme="majorHAnsi" w:hAnsiTheme="majorHAnsi" w:cs="Times New Roman"/>
          <w:szCs w:val="24"/>
        </w:rPr>
      </w:pPr>
      <w:r w:rsidRPr="000A5F41">
        <w:rPr>
          <w:rFonts w:asciiTheme="majorHAnsi" w:hAnsiTheme="majorHAnsi" w:cs="Times New Roman"/>
          <w:szCs w:val="24"/>
        </w:rPr>
        <w:tab/>
      </w:r>
      <w:r w:rsidRPr="000A5F41">
        <w:rPr>
          <w:rFonts w:asciiTheme="majorHAnsi" w:hAnsiTheme="majorHAnsi" w:cs="Times New Roman"/>
          <w:szCs w:val="24"/>
        </w:rPr>
        <w:tab/>
      </w:r>
      <w:r w:rsidR="00D70CE9" w:rsidRPr="00D70CE9">
        <w:rPr>
          <w:rFonts w:asciiTheme="majorHAnsi" w:hAnsiTheme="majorHAnsi" w:cs="Times New Roman"/>
          <w:b/>
          <w:szCs w:val="24"/>
        </w:rPr>
        <w:t>Wyndham Orlando Hotel,</w:t>
      </w:r>
      <w:r w:rsidR="00D70CE9">
        <w:rPr>
          <w:rFonts w:asciiTheme="majorHAnsi" w:hAnsiTheme="majorHAnsi" w:cs="Times New Roman"/>
          <w:szCs w:val="24"/>
        </w:rPr>
        <w:t xml:space="preserve"> </w:t>
      </w:r>
      <w:r w:rsidRPr="000A5F41">
        <w:rPr>
          <w:rFonts w:asciiTheme="majorHAnsi" w:hAnsiTheme="majorHAnsi" w:cs="Times New Roman"/>
          <w:szCs w:val="24"/>
        </w:rPr>
        <w:t xml:space="preserve">Meeting Room: </w:t>
      </w:r>
      <w:r w:rsidR="00AB388E">
        <w:rPr>
          <w:rFonts w:asciiTheme="majorHAnsi" w:hAnsiTheme="majorHAnsi" w:cs="Times New Roman"/>
          <w:szCs w:val="24"/>
        </w:rPr>
        <w:t>Oleander</w:t>
      </w:r>
    </w:p>
    <w:p w14:paraId="7FDE5997" w14:textId="77777777" w:rsidR="007E7F73" w:rsidRPr="000A5F41" w:rsidRDefault="007E7F73" w:rsidP="007E7F73">
      <w:pPr>
        <w:pStyle w:val="NoSpacing"/>
        <w:tabs>
          <w:tab w:val="left" w:pos="1440"/>
        </w:tabs>
        <w:rPr>
          <w:rFonts w:asciiTheme="majorHAnsi" w:hAnsiTheme="majorHAnsi" w:cs="Times New Roman"/>
          <w:szCs w:val="24"/>
        </w:rPr>
      </w:pPr>
      <w:r w:rsidRPr="000A5F41">
        <w:rPr>
          <w:rFonts w:asciiTheme="majorHAnsi" w:hAnsiTheme="majorHAnsi" w:cs="Times New Roman"/>
          <w:b/>
          <w:szCs w:val="24"/>
        </w:rPr>
        <w:tab/>
      </w:r>
      <w:r w:rsidRPr="000A5F41">
        <w:rPr>
          <w:rFonts w:asciiTheme="majorHAnsi" w:hAnsiTheme="majorHAnsi" w:cs="Times New Roman"/>
          <w:b/>
          <w:szCs w:val="24"/>
        </w:rPr>
        <w:tab/>
      </w:r>
      <w:r w:rsidRPr="000A5F41">
        <w:rPr>
          <w:rFonts w:asciiTheme="majorHAnsi" w:hAnsiTheme="majorHAnsi" w:cs="Times New Roman"/>
          <w:szCs w:val="24"/>
        </w:rPr>
        <w:t>Discussion Topics:</w:t>
      </w:r>
    </w:p>
    <w:p w14:paraId="101FE7D3" w14:textId="77777777" w:rsidR="00D6523E" w:rsidRPr="000A5F41" w:rsidRDefault="0008431F" w:rsidP="00E96128">
      <w:pPr>
        <w:rPr>
          <w:rStyle w:val="bumpedfont15"/>
          <w:sz w:val="22"/>
        </w:rPr>
      </w:pPr>
      <w:r w:rsidRPr="000A5F41">
        <w:rPr>
          <w:sz w:val="22"/>
        </w:rPr>
        <w:t xml:space="preserve">            </w:t>
      </w:r>
    </w:p>
    <w:p w14:paraId="330D47C5" w14:textId="77777777" w:rsidR="00E96128" w:rsidRPr="00771CCC" w:rsidRDefault="00E96128" w:rsidP="002234B7">
      <w:pPr>
        <w:pStyle w:val="ListParagraph"/>
        <w:numPr>
          <w:ilvl w:val="0"/>
          <w:numId w:val="3"/>
        </w:numPr>
        <w:rPr>
          <w:bCs/>
          <w:i/>
          <w:sz w:val="22"/>
        </w:rPr>
      </w:pPr>
      <w:r w:rsidRPr="00771CCC">
        <w:rPr>
          <w:bCs/>
          <w:i/>
          <w:sz w:val="22"/>
        </w:rPr>
        <w:t>General Education for A.S. Degrees</w:t>
      </w:r>
    </w:p>
    <w:p w14:paraId="1F871A4C" w14:textId="77777777" w:rsidR="00D70CE9" w:rsidRPr="00771CCC" w:rsidRDefault="00D70CE9" w:rsidP="002234B7">
      <w:pPr>
        <w:pStyle w:val="ListParagraph"/>
        <w:numPr>
          <w:ilvl w:val="0"/>
          <w:numId w:val="3"/>
        </w:numPr>
        <w:rPr>
          <w:rStyle w:val="bumpedfont15"/>
          <w:b/>
          <w:bCs/>
          <w:sz w:val="22"/>
        </w:rPr>
      </w:pPr>
      <w:r w:rsidRPr="00771CCC">
        <w:rPr>
          <w:bCs/>
          <w:i/>
          <w:sz w:val="22"/>
        </w:rPr>
        <w:t>FCS Degree Audit Update</w:t>
      </w:r>
      <w:r w:rsidRPr="00771CCC">
        <w:rPr>
          <w:rStyle w:val="bumpedfont15"/>
          <w:bCs/>
          <w:i/>
          <w:sz w:val="22"/>
        </w:rPr>
        <w:t xml:space="preserve"> </w:t>
      </w:r>
    </w:p>
    <w:p w14:paraId="1D08A543" w14:textId="77777777" w:rsidR="00E96128" w:rsidRPr="00771CCC" w:rsidRDefault="00D70CE9" w:rsidP="002234B7">
      <w:pPr>
        <w:pStyle w:val="ListParagraph"/>
        <w:numPr>
          <w:ilvl w:val="0"/>
          <w:numId w:val="3"/>
        </w:numPr>
        <w:rPr>
          <w:rStyle w:val="bumpedfont15"/>
          <w:b/>
          <w:bCs/>
          <w:sz w:val="22"/>
        </w:rPr>
      </w:pPr>
      <w:r>
        <w:rPr>
          <w:bCs/>
          <w:i/>
          <w:sz w:val="22"/>
        </w:rPr>
        <w:t xml:space="preserve">CIP to SOC </w:t>
      </w:r>
      <w:r w:rsidR="00E96128" w:rsidRPr="00771CCC">
        <w:rPr>
          <w:rStyle w:val="bumpedfont15"/>
          <w:bCs/>
          <w:i/>
          <w:sz w:val="22"/>
        </w:rPr>
        <w:t xml:space="preserve"> </w:t>
      </w:r>
    </w:p>
    <w:p w14:paraId="6FB8B209" w14:textId="77777777" w:rsidR="00E96128" w:rsidRPr="00771CCC" w:rsidRDefault="005B22B6" w:rsidP="00E96128">
      <w:pPr>
        <w:ind w:left="2430"/>
        <w:rPr>
          <w:rStyle w:val="bumpedfont15"/>
          <w:bCs/>
          <w:i/>
          <w:sz w:val="22"/>
        </w:rPr>
      </w:pPr>
      <w:r w:rsidRPr="00771CCC">
        <w:rPr>
          <w:rStyle w:val="bumpedfont15"/>
          <w:b/>
          <w:bCs/>
          <w:sz w:val="22"/>
        </w:rPr>
        <w:t>(</w:t>
      </w:r>
      <w:r w:rsidR="00E96128" w:rsidRPr="00771CCC">
        <w:rPr>
          <w:rStyle w:val="bumpedfont15"/>
          <w:b/>
          <w:bCs/>
          <w:sz w:val="22"/>
        </w:rPr>
        <w:t xml:space="preserve">Guest: </w:t>
      </w:r>
      <w:r w:rsidR="00E96128" w:rsidRPr="00771CCC">
        <w:rPr>
          <w:rStyle w:val="bumpedfont15"/>
          <w:bCs/>
          <w:sz w:val="22"/>
        </w:rPr>
        <w:t>Henry Mack, Chancellor, Career and Adult Education and Executive</w:t>
      </w:r>
      <w:r w:rsidRPr="00771CCC">
        <w:rPr>
          <w:rStyle w:val="bumpedfont15"/>
          <w:bCs/>
          <w:sz w:val="22"/>
        </w:rPr>
        <w:t xml:space="preserve"> Vice</w:t>
      </w:r>
      <w:r w:rsidR="00E96128" w:rsidRPr="00771CCC">
        <w:rPr>
          <w:rStyle w:val="bumpedfont15"/>
          <w:bCs/>
          <w:sz w:val="22"/>
        </w:rPr>
        <w:t xml:space="preserve"> Chancellor</w:t>
      </w:r>
      <w:r w:rsidRPr="00771CCC">
        <w:rPr>
          <w:rStyle w:val="bumpedfont15"/>
          <w:bCs/>
          <w:sz w:val="22"/>
        </w:rPr>
        <w:t>, Florida College System,</w:t>
      </w:r>
      <w:r w:rsidR="00E96128" w:rsidRPr="00771CCC">
        <w:rPr>
          <w:rStyle w:val="bumpedfont15"/>
          <w:bCs/>
          <w:sz w:val="22"/>
        </w:rPr>
        <w:t xml:space="preserve"> Carrie Henderson</w:t>
      </w:r>
      <w:r w:rsidRPr="00771CCC">
        <w:rPr>
          <w:rStyle w:val="bumpedfont15"/>
          <w:bCs/>
          <w:sz w:val="22"/>
        </w:rPr>
        <w:t>)</w:t>
      </w:r>
    </w:p>
    <w:p w14:paraId="1B92F40A" w14:textId="77777777" w:rsidR="007E4CBF" w:rsidRPr="000A5F41" w:rsidRDefault="007E4CBF" w:rsidP="007E4CBF">
      <w:pPr>
        <w:rPr>
          <w:sz w:val="22"/>
        </w:rPr>
      </w:pPr>
    </w:p>
    <w:p w14:paraId="6FA8E558" w14:textId="77777777" w:rsidR="00A368EB" w:rsidRPr="000A5F41" w:rsidRDefault="00A368EB" w:rsidP="00A368EB">
      <w:pPr>
        <w:pStyle w:val="NoSpacing"/>
        <w:tabs>
          <w:tab w:val="left" w:pos="1440"/>
        </w:tabs>
        <w:rPr>
          <w:rFonts w:asciiTheme="majorHAnsi" w:hAnsiTheme="majorHAnsi" w:cs="Times New Roman"/>
          <w:b/>
          <w:szCs w:val="24"/>
        </w:rPr>
      </w:pPr>
    </w:p>
    <w:p w14:paraId="3D734646" w14:textId="77777777" w:rsidR="00A368EB" w:rsidRPr="000A5F41" w:rsidRDefault="00A368EB" w:rsidP="00A368EB">
      <w:pPr>
        <w:pStyle w:val="NoSpacing"/>
        <w:tabs>
          <w:tab w:val="left" w:pos="1440"/>
        </w:tabs>
        <w:rPr>
          <w:rFonts w:asciiTheme="majorHAnsi" w:hAnsiTheme="majorHAnsi" w:cs="Times New Roman"/>
          <w:b/>
          <w:szCs w:val="24"/>
        </w:rPr>
      </w:pPr>
      <w:r w:rsidRPr="000A5F41">
        <w:rPr>
          <w:rFonts w:asciiTheme="majorHAnsi" w:hAnsiTheme="majorHAnsi" w:cs="Times New Roman"/>
          <w:b/>
          <w:szCs w:val="24"/>
        </w:rPr>
        <w:t xml:space="preserve">Council of Student Affairs: </w:t>
      </w:r>
      <w:r w:rsidRPr="000A5F41">
        <w:rPr>
          <w:rFonts w:asciiTheme="majorHAnsi" w:hAnsiTheme="majorHAnsi" w:cs="Times New Roman"/>
          <w:szCs w:val="24"/>
        </w:rPr>
        <w:t xml:space="preserve">No Meeting </w:t>
      </w:r>
    </w:p>
    <w:p w14:paraId="0A5BB516" w14:textId="77777777" w:rsidR="00275722" w:rsidRPr="000A5F41" w:rsidRDefault="007E7F73" w:rsidP="007E7F73">
      <w:pPr>
        <w:pStyle w:val="NoSpacing"/>
        <w:tabs>
          <w:tab w:val="left" w:pos="1440"/>
        </w:tabs>
        <w:rPr>
          <w:rFonts w:asciiTheme="majorHAnsi" w:hAnsiTheme="majorHAnsi" w:cs="Times New Roman"/>
          <w:b/>
          <w:szCs w:val="24"/>
        </w:rPr>
      </w:pPr>
      <w:r w:rsidRPr="000A5F41">
        <w:rPr>
          <w:rFonts w:asciiTheme="majorHAnsi" w:hAnsiTheme="majorHAnsi" w:cs="Times New Roman"/>
          <w:b/>
          <w:szCs w:val="24"/>
        </w:rPr>
        <w:tab/>
      </w:r>
      <w:r w:rsidRPr="000A5F41">
        <w:rPr>
          <w:rFonts w:asciiTheme="majorHAnsi" w:hAnsiTheme="majorHAnsi" w:cs="Times New Roman"/>
          <w:b/>
          <w:szCs w:val="24"/>
        </w:rPr>
        <w:tab/>
      </w:r>
    </w:p>
    <w:p w14:paraId="7B3ED5AB" w14:textId="77777777" w:rsidR="00850A85" w:rsidRPr="000A5F41" w:rsidRDefault="00311388" w:rsidP="00D85022">
      <w:pPr>
        <w:pStyle w:val="NoSpacing"/>
        <w:tabs>
          <w:tab w:val="left" w:pos="1440"/>
        </w:tabs>
        <w:rPr>
          <w:rFonts w:asciiTheme="majorHAnsi" w:hAnsiTheme="majorHAnsi" w:cs="Times New Roman"/>
          <w:b/>
          <w:szCs w:val="24"/>
        </w:rPr>
      </w:pPr>
      <w:r w:rsidRPr="000E14B4">
        <w:rPr>
          <w:rFonts w:asciiTheme="majorHAnsi" w:hAnsiTheme="majorHAnsi" w:cs="Times New Roman"/>
          <w:b/>
          <w:szCs w:val="24"/>
        </w:rPr>
        <w:t>3:30</w:t>
      </w:r>
      <w:r w:rsidR="00687CCE" w:rsidRPr="000E14B4">
        <w:rPr>
          <w:rFonts w:asciiTheme="majorHAnsi" w:hAnsiTheme="majorHAnsi" w:cs="Times New Roman"/>
          <w:b/>
          <w:szCs w:val="24"/>
        </w:rPr>
        <w:t>-4:30</w:t>
      </w:r>
      <w:r w:rsidR="008F42D9" w:rsidRPr="000E14B4">
        <w:rPr>
          <w:rFonts w:asciiTheme="majorHAnsi" w:hAnsiTheme="majorHAnsi" w:cs="Times New Roman"/>
          <w:b/>
          <w:szCs w:val="24"/>
        </w:rPr>
        <w:t xml:space="preserve"> p</w:t>
      </w:r>
      <w:r w:rsidR="00B30378" w:rsidRPr="000E14B4">
        <w:rPr>
          <w:rFonts w:asciiTheme="majorHAnsi" w:hAnsiTheme="majorHAnsi" w:cs="Times New Roman"/>
          <w:b/>
          <w:szCs w:val="24"/>
        </w:rPr>
        <w:t>.</w:t>
      </w:r>
      <w:r w:rsidR="008F42D9" w:rsidRPr="000E14B4">
        <w:rPr>
          <w:rFonts w:asciiTheme="majorHAnsi" w:hAnsiTheme="majorHAnsi" w:cs="Times New Roman"/>
          <w:b/>
          <w:szCs w:val="24"/>
        </w:rPr>
        <w:t>m</w:t>
      </w:r>
      <w:r w:rsidR="00B30378" w:rsidRPr="000E14B4">
        <w:rPr>
          <w:rFonts w:asciiTheme="majorHAnsi" w:hAnsiTheme="majorHAnsi" w:cs="Times New Roman"/>
          <w:b/>
          <w:szCs w:val="24"/>
        </w:rPr>
        <w:t>.</w:t>
      </w:r>
      <w:r w:rsidR="008F42D9" w:rsidRPr="000E14B4">
        <w:rPr>
          <w:rFonts w:asciiTheme="majorHAnsi" w:hAnsiTheme="majorHAnsi" w:cs="Times New Roman"/>
          <w:b/>
          <w:szCs w:val="24"/>
        </w:rPr>
        <w:tab/>
      </w:r>
      <w:r w:rsidR="000E4F2B" w:rsidRPr="000E14B4">
        <w:rPr>
          <w:rFonts w:asciiTheme="majorHAnsi" w:hAnsiTheme="majorHAnsi" w:cs="Times New Roman"/>
          <w:b/>
          <w:szCs w:val="24"/>
        </w:rPr>
        <w:t>Baccalaureate Rule Workshop</w:t>
      </w:r>
      <w:r w:rsidR="00317D3F" w:rsidRPr="000E14B4">
        <w:rPr>
          <w:rFonts w:asciiTheme="majorHAnsi" w:hAnsiTheme="majorHAnsi" w:cs="Times New Roman"/>
          <w:b/>
          <w:szCs w:val="24"/>
        </w:rPr>
        <w:tab/>
      </w:r>
      <w:r w:rsidR="00317D3F" w:rsidRPr="000E14B4">
        <w:rPr>
          <w:rFonts w:asciiTheme="majorHAnsi" w:hAnsiTheme="majorHAnsi" w:cs="Times New Roman"/>
          <w:b/>
          <w:szCs w:val="24"/>
        </w:rPr>
        <w:tab/>
      </w:r>
      <w:r w:rsidR="00317D3F" w:rsidRPr="000E14B4">
        <w:rPr>
          <w:rFonts w:asciiTheme="majorHAnsi" w:hAnsiTheme="majorHAnsi" w:cs="Times New Roman"/>
          <w:b/>
          <w:szCs w:val="24"/>
        </w:rPr>
        <w:tab/>
      </w:r>
      <w:r w:rsidR="00D70CE9">
        <w:rPr>
          <w:rFonts w:asciiTheme="majorHAnsi" w:hAnsiTheme="majorHAnsi" w:cs="Times New Roman"/>
          <w:b/>
          <w:szCs w:val="24"/>
        </w:rPr>
        <w:tab/>
      </w:r>
      <w:r w:rsidR="000E4F2B" w:rsidRPr="000E14B4">
        <w:rPr>
          <w:rFonts w:asciiTheme="majorHAnsi" w:hAnsiTheme="majorHAnsi" w:cs="Times New Roman"/>
          <w:b/>
          <w:szCs w:val="24"/>
        </w:rPr>
        <w:t>Carrie Henderson</w:t>
      </w:r>
    </w:p>
    <w:p w14:paraId="349808AB" w14:textId="2A0A3EEA" w:rsidR="008F42D9" w:rsidRPr="000A5F41" w:rsidRDefault="00850A85" w:rsidP="00D85022">
      <w:pPr>
        <w:pStyle w:val="NoSpacing"/>
        <w:tabs>
          <w:tab w:val="left" w:pos="1440"/>
        </w:tabs>
        <w:rPr>
          <w:rFonts w:asciiTheme="majorHAnsi" w:hAnsiTheme="majorHAnsi" w:cs="Times New Roman"/>
          <w:szCs w:val="24"/>
        </w:rPr>
      </w:pPr>
      <w:r w:rsidRPr="000A5F41">
        <w:rPr>
          <w:rFonts w:asciiTheme="majorHAnsi" w:hAnsiTheme="majorHAnsi" w:cs="Times New Roman"/>
          <w:b/>
          <w:szCs w:val="24"/>
        </w:rPr>
        <w:tab/>
      </w:r>
      <w:r w:rsidRPr="000A5F41">
        <w:rPr>
          <w:rFonts w:asciiTheme="majorHAnsi" w:hAnsiTheme="majorHAnsi" w:cs="Times New Roman"/>
          <w:b/>
          <w:szCs w:val="24"/>
        </w:rPr>
        <w:tab/>
      </w:r>
      <w:r w:rsidR="00D70CE9" w:rsidRPr="00D70CE9">
        <w:rPr>
          <w:rFonts w:asciiTheme="majorHAnsi" w:hAnsiTheme="majorHAnsi" w:cs="Times New Roman"/>
          <w:b/>
          <w:szCs w:val="24"/>
        </w:rPr>
        <w:t>Wyndham Orlando Hotel</w:t>
      </w:r>
      <w:r w:rsidR="00D70CE9">
        <w:rPr>
          <w:rFonts w:asciiTheme="majorHAnsi" w:hAnsiTheme="majorHAnsi" w:cs="Times New Roman"/>
          <w:b/>
          <w:szCs w:val="24"/>
        </w:rPr>
        <w:t xml:space="preserve">, </w:t>
      </w:r>
      <w:r w:rsidRPr="000A5F41">
        <w:rPr>
          <w:rFonts w:asciiTheme="majorHAnsi" w:hAnsiTheme="majorHAnsi" w:cs="Times New Roman"/>
          <w:szCs w:val="24"/>
        </w:rPr>
        <w:t xml:space="preserve">Meeting Room: </w:t>
      </w:r>
      <w:r w:rsidR="00AB388E">
        <w:rPr>
          <w:rFonts w:asciiTheme="majorHAnsi" w:hAnsiTheme="majorHAnsi" w:cs="Times New Roman"/>
          <w:szCs w:val="24"/>
        </w:rPr>
        <w:t>Oleander</w:t>
      </w:r>
    </w:p>
    <w:p w14:paraId="4791523A" w14:textId="77777777" w:rsidR="000314E6" w:rsidRPr="000A5F41" w:rsidRDefault="000314E6" w:rsidP="00D85022">
      <w:pPr>
        <w:pStyle w:val="NoSpacing"/>
        <w:tabs>
          <w:tab w:val="left" w:pos="1440"/>
        </w:tabs>
        <w:rPr>
          <w:rFonts w:asciiTheme="majorHAnsi" w:hAnsiTheme="majorHAnsi" w:cs="Times New Roman"/>
          <w:szCs w:val="24"/>
        </w:rPr>
      </w:pPr>
    </w:p>
    <w:p w14:paraId="2D0C4733" w14:textId="77777777" w:rsidR="00850A85" w:rsidRPr="000A5F41" w:rsidRDefault="000314E6" w:rsidP="00D85022">
      <w:pPr>
        <w:pStyle w:val="NoSpacing"/>
        <w:tabs>
          <w:tab w:val="left" w:pos="1440"/>
        </w:tabs>
        <w:rPr>
          <w:rFonts w:asciiTheme="majorHAnsi" w:hAnsiTheme="majorHAnsi" w:cs="Times New Roman"/>
          <w:b/>
          <w:szCs w:val="24"/>
        </w:rPr>
      </w:pPr>
      <w:r w:rsidRPr="00861CED">
        <w:rPr>
          <w:rFonts w:asciiTheme="majorHAnsi" w:hAnsiTheme="majorHAnsi" w:cs="Times New Roman"/>
          <w:b/>
          <w:szCs w:val="24"/>
        </w:rPr>
        <w:t>4:</w:t>
      </w:r>
      <w:r w:rsidR="00042A94" w:rsidRPr="00861CED">
        <w:rPr>
          <w:rFonts w:asciiTheme="majorHAnsi" w:hAnsiTheme="majorHAnsi" w:cs="Times New Roman"/>
          <w:b/>
          <w:szCs w:val="24"/>
        </w:rPr>
        <w:t>45-</w:t>
      </w:r>
      <w:r w:rsidR="007E7F73" w:rsidRPr="00861CED">
        <w:rPr>
          <w:rFonts w:asciiTheme="majorHAnsi" w:hAnsiTheme="majorHAnsi" w:cs="Times New Roman"/>
          <w:b/>
          <w:szCs w:val="24"/>
        </w:rPr>
        <w:t>5</w:t>
      </w:r>
      <w:r w:rsidR="00042A94" w:rsidRPr="00861CED">
        <w:rPr>
          <w:rFonts w:asciiTheme="majorHAnsi" w:hAnsiTheme="majorHAnsi" w:cs="Times New Roman"/>
          <w:b/>
          <w:szCs w:val="24"/>
        </w:rPr>
        <w:t>:</w:t>
      </w:r>
      <w:r w:rsidR="000E4F2B" w:rsidRPr="00861CED">
        <w:rPr>
          <w:rFonts w:asciiTheme="majorHAnsi" w:hAnsiTheme="majorHAnsi" w:cs="Times New Roman"/>
          <w:b/>
          <w:szCs w:val="24"/>
        </w:rPr>
        <w:t>45</w:t>
      </w:r>
      <w:r w:rsidRPr="000A5F41">
        <w:rPr>
          <w:rFonts w:asciiTheme="majorHAnsi" w:hAnsiTheme="majorHAnsi" w:cs="Times New Roman"/>
          <w:b/>
          <w:szCs w:val="24"/>
        </w:rPr>
        <w:t xml:space="preserve"> p.m.</w:t>
      </w:r>
      <w:r w:rsidRPr="000A5F41">
        <w:rPr>
          <w:rFonts w:asciiTheme="majorHAnsi" w:hAnsiTheme="majorHAnsi" w:cs="Times New Roman"/>
          <w:b/>
          <w:szCs w:val="24"/>
        </w:rPr>
        <w:tab/>
      </w:r>
      <w:r w:rsidR="009663A0" w:rsidRPr="000A5F41">
        <w:rPr>
          <w:rFonts w:asciiTheme="majorHAnsi" w:hAnsiTheme="majorHAnsi" w:cs="Times New Roman"/>
          <w:b/>
          <w:szCs w:val="24"/>
        </w:rPr>
        <w:t xml:space="preserve">CSA Steering </w:t>
      </w:r>
      <w:r w:rsidRPr="000A5F41">
        <w:rPr>
          <w:rFonts w:asciiTheme="majorHAnsi" w:hAnsiTheme="majorHAnsi" w:cs="Times New Roman"/>
          <w:b/>
          <w:szCs w:val="24"/>
        </w:rPr>
        <w:t>Committee Meeting</w:t>
      </w:r>
    </w:p>
    <w:p w14:paraId="4B1437FC" w14:textId="5B065EB7" w:rsidR="000314E6" w:rsidRPr="00F7262E" w:rsidRDefault="00850A85" w:rsidP="00D85022">
      <w:pPr>
        <w:pStyle w:val="NoSpacing"/>
        <w:tabs>
          <w:tab w:val="left" w:pos="1440"/>
        </w:tabs>
        <w:rPr>
          <w:rFonts w:asciiTheme="majorHAnsi" w:hAnsiTheme="majorHAnsi" w:cs="Times New Roman"/>
          <w:szCs w:val="24"/>
        </w:rPr>
      </w:pPr>
      <w:r w:rsidRPr="000A5F41">
        <w:rPr>
          <w:rFonts w:asciiTheme="majorHAnsi" w:hAnsiTheme="majorHAnsi" w:cs="Times New Roman"/>
          <w:b/>
          <w:szCs w:val="24"/>
        </w:rPr>
        <w:tab/>
      </w:r>
      <w:r w:rsidRPr="000A5F41">
        <w:rPr>
          <w:rFonts w:asciiTheme="majorHAnsi" w:hAnsiTheme="majorHAnsi" w:cs="Times New Roman"/>
          <w:b/>
          <w:szCs w:val="24"/>
        </w:rPr>
        <w:tab/>
      </w:r>
      <w:r w:rsidRPr="000A5F41">
        <w:rPr>
          <w:rFonts w:asciiTheme="majorHAnsi" w:hAnsiTheme="majorHAnsi" w:cs="Times New Roman"/>
          <w:szCs w:val="24"/>
        </w:rPr>
        <w:t xml:space="preserve">Meeting Room: </w:t>
      </w:r>
      <w:r w:rsidR="00CD0213" w:rsidRPr="00F7262E">
        <w:rPr>
          <w:rFonts w:asciiTheme="majorHAnsi" w:hAnsiTheme="majorHAnsi" w:cs="Times New Roman"/>
          <w:szCs w:val="24"/>
        </w:rPr>
        <w:t>Salon F</w:t>
      </w:r>
    </w:p>
    <w:p w14:paraId="61B48AD2" w14:textId="77777777" w:rsidR="00687CCE" w:rsidRPr="000A5F41" w:rsidRDefault="00687CCE" w:rsidP="00D85022">
      <w:pPr>
        <w:pStyle w:val="NoSpacing"/>
        <w:tabs>
          <w:tab w:val="left" w:pos="1440"/>
        </w:tabs>
        <w:rPr>
          <w:rFonts w:asciiTheme="majorHAnsi" w:hAnsiTheme="majorHAnsi" w:cs="Times New Roman"/>
          <w:b/>
          <w:color w:val="FF0000"/>
          <w:szCs w:val="24"/>
        </w:rPr>
      </w:pPr>
    </w:p>
    <w:p w14:paraId="663E970B" w14:textId="77777777" w:rsidR="00850A85" w:rsidRPr="000A5F41" w:rsidRDefault="00687CCE" w:rsidP="00D85022">
      <w:pPr>
        <w:pStyle w:val="NoSpacing"/>
        <w:tabs>
          <w:tab w:val="left" w:pos="1440"/>
        </w:tabs>
        <w:rPr>
          <w:rFonts w:asciiTheme="majorHAnsi" w:hAnsiTheme="majorHAnsi" w:cs="Times New Roman"/>
          <w:b/>
          <w:szCs w:val="24"/>
        </w:rPr>
      </w:pPr>
      <w:r w:rsidRPr="000A5F41">
        <w:rPr>
          <w:rFonts w:asciiTheme="majorHAnsi" w:hAnsiTheme="majorHAnsi" w:cs="Times New Roman"/>
          <w:b/>
          <w:szCs w:val="24"/>
        </w:rPr>
        <w:tab/>
      </w:r>
      <w:r w:rsidR="007E7F73" w:rsidRPr="000A5F41">
        <w:rPr>
          <w:rFonts w:asciiTheme="majorHAnsi" w:hAnsiTheme="majorHAnsi" w:cs="Times New Roman"/>
          <w:b/>
          <w:szCs w:val="24"/>
        </w:rPr>
        <w:tab/>
      </w:r>
      <w:r w:rsidR="00A83373" w:rsidRPr="000A5F41">
        <w:rPr>
          <w:rFonts w:asciiTheme="majorHAnsi" w:hAnsiTheme="majorHAnsi" w:cs="Times New Roman"/>
          <w:b/>
          <w:szCs w:val="24"/>
        </w:rPr>
        <w:t xml:space="preserve">CIA </w:t>
      </w:r>
      <w:r w:rsidR="00F73E43" w:rsidRPr="000A5F41">
        <w:rPr>
          <w:rFonts w:asciiTheme="majorHAnsi" w:hAnsiTheme="majorHAnsi" w:cs="Times New Roman"/>
          <w:b/>
          <w:szCs w:val="24"/>
        </w:rPr>
        <w:t>Steering</w:t>
      </w:r>
      <w:r w:rsidR="00A83373" w:rsidRPr="000A5F41">
        <w:rPr>
          <w:rFonts w:asciiTheme="majorHAnsi" w:hAnsiTheme="majorHAnsi" w:cs="Times New Roman"/>
          <w:b/>
          <w:szCs w:val="24"/>
        </w:rPr>
        <w:t xml:space="preserve"> Committee Meeting</w:t>
      </w:r>
    </w:p>
    <w:p w14:paraId="0A356B66" w14:textId="734EE132" w:rsidR="00A83373" w:rsidRPr="000A5F41" w:rsidRDefault="00850A85" w:rsidP="00D85022">
      <w:pPr>
        <w:pStyle w:val="NoSpacing"/>
        <w:tabs>
          <w:tab w:val="left" w:pos="1440"/>
        </w:tabs>
        <w:rPr>
          <w:rFonts w:asciiTheme="majorHAnsi" w:hAnsiTheme="majorHAnsi" w:cs="Times New Roman"/>
          <w:color w:val="1F497D" w:themeColor="text2"/>
          <w:szCs w:val="24"/>
        </w:rPr>
      </w:pPr>
      <w:r w:rsidRPr="000A5F41">
        <w:rPr>
          <w:rFonts w:asciiTheme="majorHAnsi" w:hAnsiTheme="majorHAnsi" w:cs="Times New Roman"/>
          <w:b/>
          <w:szCs w:val="24"/>
        </w:rPr>
        <w:tab/>
      </w:r>
      <w:r w:rsidRPr="000A5F41">
        <w:rPr>
          <w:rFonts w:asciiTheme="majorHAnsi" w:hAnsiTheme="majorHAnsi" w:cs="Times New Roman"/>
          <w:b/>
          <w:szCs w:val="24"/>
        </w:rPr>
        <w:tab/>
      </w:r>
      <w:r w:rsidRPr="000A5F41">
        <w:rPr>
          <w:rFonts w:asciiTheme="majorHAnsi" w:hAnsiTheme="majorHAnsi" w:cs="Times New Roman"/>
          <w:szCs w:val="24"/>
        </w:rPr>
        <w:t xml:space="preserve">Meeting Room: </w:t>
      </w:r>
      <w:r w:rsidR="00F7262E" w:rsidRPr="00F7262E">
        <w:rPr>
          <w:rFonts w:asciiTheme="majorHAnsi" w:hAnsiTheme="majorHAnsi" w:cs="Times New Roman"/>
          <w:szCs w:val="24"/>
        </w:rPr>
        <w:t>Salon G</w:t>
      </w:r>
    </w:p>
    <w:p w14:paraId="3E65D8D5" w14:textId="77777777" w:rsidR="00C856B2" w:rsidRPr="000A5F41" w:rsidRDefault="00C856B2" w:rsidP="00D85022">
      <w:pPr>
        <w:pStyle w:val="NoSpacing"/>
        <w:tabs>
          <w:tab w:val="left" w:pos="1440"/>
        </w:tabs>
        <w:rPr>
          <w:rFonts w:asciiTheme="majorHAnsi" w:hAnsiTheme="majorHAnsi" w:cs="Times New Roman"/>
          <w:b/>
          <w:color w:val="1F497D" w:themeColor="text2"/>
          <w:szCs w:val="24"/>
        </w:rPr>
      </w:pPr>
    </w:p>
    <w:p w14:paraId="643C46BB" w14:textId="77777777" w:rsidR="00C856B2" w:rsidRPr="000A5F41" w:rsidRDefault="007E7F73" w:rsidP="00D85022">
      <w:pPr>
        <w:pStyle w:val="NoSpacing"/>
        <w:tabs>
          <w:tab w:val="left" w:pos="1440"/>
        </w:tabs>
        <w:rPr>
          <w:rFonts w:asciiTheme="majorHAnsi" w:hAnsiTheme="majorHAnsi" w:cs="Times New Roman"/>
          <w:b/>
          <w:szCs w:val="24"/>
        </w:rPr>
      </w:pPr>
      <w:r w:rsidRPr="000A5F41">
        <w:rPr>
          <w:rFonts w:asciiTheme="majorHAnsi" w:hAnsiTheme="majorHAnsi" w:cs="Times New Roman"/>
          <w:b/>
          <w:szCs w:val="24"/>
        </w:rPr>
        <w:tab/>
      </w:r>
      <w:r w:rsidR="00C856B2" w:rsidRPr="000A5F41">
        <w:rPr>
          <w:rFonts w:asciiTheme="majorHAnsi" w:hAnsiTheme="majorHAnsi" w:cs="Times New Roman"/>
          <w:b/>
          <w:szCs w:val="24"/>
        </w:rPr>
        <w:tab/>
        <w:t>CWE Steering Committee Meeting</w:t>
      </w:r>
    </w:p>
    <w:p w14:paraId="77726E97" w14:textId="35CD71FC" w:rsidR="00042A94" w:rsidRPr="000A5F41" w:rsidRDefault="007C14EA" w:rsidP="00D85022">
      <w:pPr>
        <w:pStyle w:val="NoSpacing"/>
        <w:tabs>
          <w:tab w:val="left" w:pos="1440"/>
        </w:tabs>
        <w:rPr>
          <w:rFonts w:asciiTheme="majorHAnsi" w:hAnsiTheme="majorHAnsi" w:cs="Times New Roman"/>
          <w:color w:val="000000" w:themeColor="text1"/>
          <w:szCs w:val="24"/>
        </w:rPr>
      </w:pPr>
      <w:r w:rsidRPr="000A5F41">
        <w:rPr>
          <w:rFonts w:asciiTheme="majorHAnsi" w:hAnsiTheme="majorHAnsi" w:cs="Times New Roman"/>
          <w:b/>
          <w:color w:val="1F497D" w:themeColor="text2"/>
          <w:szCs w:val="24"/>
        </w:rPr>
        <w:tab/>
      </w:r>
      <w:r w:rsidRPr="000A5F41">
        <w:rPr>
          <w:rFonts w:asciiTheme="majorHAnsi" w:hAnsiTheme="majorHAnsi" w:cs="Times New Roman"/>
          <w:b/>
          <w:color w:val="1F497D" w:themeColor="text2"/>
          <w:szCs w:val="24"/>
        </w:rPr>
        <w:tab/>
      </w:r>
      <w:r w:rsidRPr="000A5F41">
        <w:rPr>
          <w:rFonts w:asciiTheme="majorHAnsi" w:hAnsiTheme="majorHAnsi" w:cs="Times New Roman"/>
          <w:color w:val="000000" w:themeColor="text1"/>
          <w:szCs w:val="24"/>
        </w:rPr>
        <w:t xml:space="preserve">Meeting Room: </w:t>
      </w:r>
      <w:r w:rsidR="00F7262E">
        <w:rPr>
          <w:rFonts w:asciiTheme="majorHAnsi" w:hAnsiTheme="majorHAnsi" w:cs="Times New Roman"/>
          <w:szCs w:val="24"/>
        </w:rPr>
        <w:t>Hibiscus</w:t>
      </w:r>
    </w:p>
    <w:p w14:paraId="7C097DF4" w14:textId="77777777" w:rsidR="007C14EA" w:rsidRPr="000A5F41" w:rsidRDefault="007C14EA" w:rsidP="00D85022">
      <w:pPr>
        <w:pStyle w:val="NoSpacing"/>
        <w:tabs>
          <w:tab w:val="left" w:pos="1440"/>
        </w:tabs>
        <w:rPr>
          <w:rFonts w:asciiTheme="majorHAnsi" w:hAnsiTheme="majorHAnsi" w:cs="Times New Roman"/>
          <w:b/>
          <w:color w:val="1F497D" w:themeColor="text2"/>
          <w:szCs w:val="24"/>
        </w:rPr>
      </w:pPr>
    </w:p>
    <w:p w14:paraId="1331F773" w14:textId="77777777" w:rsidR="00042A94" w:rsidRPr="000A5F41" w:rsidRDefault="00042A94" w:rsidP="00D85022">
      <w:pPr>
        <w:pStyle w:val="NoSpacing"/>
        <w:tabs>
          <w:tab w:val="left" w:pos="1440"/>
        </w:tabs>
        <w:rPr>
          <w:rFonts w:asciiTheme="majorHAnsi" w:hAnsiTheme="majorHAnsi" w:cs="Times New Roman"/>
          <w:b/>
          <w:szCs w:val="24"/>
        </w:rPr>
      </w:pPr>
      <w:r w:rsidRPr="000A5F41">
        <w:rPr>
          <w:rFonts w:asciiTheme="majorHAnsi" w:hAnsiTheme="majorHAnsi" w:cs="Times New Roman"/>
          <w:b/>
          <w:szCs w:val="24"/>
        </w:rPr>
        <w:t>6:00-7:00 p.m.</w:t>
      </w:r>
      <w:r w:rsidRPr="000A5F41">
        <w:rPr>
          <w:rFonts w:asciiTheme="majorHAnsi" w:hAnsiTheme="majorHAnsi" w:cs="Times New Roman"/>
          <w:b/>
          <w:szCs w:val="24"/>
        </w:rPr>
        <w:tab/>
      </w:r>
      <w:r w:rsidR="0008431F" w:rsidRPr="000A5F41">
        <w:rPr>
          <w:rFonts w:asciiTheme="majorHAnsi" w:hAnsiTheme="majorHAnsi" w:cs="Times New Roman"/>
          <w:b/>
          <w:szCs w:val="24"/>
        </w:rPr>
        <w:t>Council’s chairs</w:t>
      </w:r>
      <w:r w:rsidRPr="000A5F41">
        <w:rPr>
          <w:rFonts w:asciiTheme="majorHAnsi" w:hAnsiTheme="majorHAnsi" w:cs="Times New Roman"/>
          <w:b/>
          <w:szCs w:val="24"/>
        </w:rPr>
        <w:t xml:space="preserve"> meet</w:t>
      </w:r>
      <w:r w:rsidR="00771CCC">
        <w:rPr>
          <w:rFonts w:asciiTheme="majorHAnsi" w:hAnsiTheme="majorHAnsi" w:cs="Times New Roman"/>
          <w:b/>
          <w:szCs w:val="24"/>
        </w:rPr>
        <w:t xml:space="preserve">ing </w:t>
      </w:r>
    </w:p>
    <w:p w14:paraId="7EEEA95A" w14:textId="77777777" w:rsidR="00042A94" w:rsidRPr="000A5F41" w:rsidRDefault="00AC00C9" w:rsidP="00D85022">
      <w:pPr>
        <w:pStyle w:val="NoSpacing"/>
        <w:tabs>
          <w:tab w:val="left" w:pos="1440"/>
        </w:tabs>
        <w:rPr>
          <w:rFonts w:asciiTheme="majorHAnsi" w:hAnsiTheme="majorHAnsi" w:cs="Times New Roman"/>
          <w:b/>
          <w:szCs w:val="24"/>
        </w:rPr>
      </w:pPr>
      <w:r w:rsidRPr="000A5F41">
        <w:rPr>
          <w:rFonts w:asciiTheme="majorHAnsi" w:hAnsiTheme="majorHAnsi" w:cs="Times New Roman"/>
          <w:b/>
          <w:szCs w:val="24"/>
        </w:rPr>
        <w:tab/>
      </w:r>
      <w:r w:rsidRPr="000A5F41">
        <w:rPr>
          <w:rFonts w:asciiTheme="majorHAnsi" w:hAnsiTheme="majorHAnsi" w:cs="Times New Roman"/>
          <w:b/>
          <w:szCs w:val="24"/>
        </w:rPr>
        <w:tab/>
      </w:r>
    </w:p>
    <w:p w14:paraId="24E3D2D7" w14:textId="77777777" w:rsidR="00042A94" w:rsidRDefault="00042A94" w:rsidP="00957661">
      <w:pPr>
        <w:pStyle w:val="NoSpacing"/>
        <w:tabs>
          <w:tab w:val="left" w:pos="1440"/>
        </w:tabs>
        <w:rPr>
          <w:rFonts w:asciiTheme="majorHAnsi" w:hAnsiTheme="majorHAnsi"/>
          <w:b/>
          <w:sz w:val="28"/>
          <w:szCs w:val="28"/>
        </w:rPr>
      </w:pPr>
    </w:p>
    <w:p w14:paraId="531C405F" w14:textId="77777777" w:rsidR="007E7F73" w:rsidRDefault="007E7F73" w:rsidP="00957661">
      <w:pPr>
        <w:pStyle w:val="NoSpacing"/>
        <w:tabs>
          <w:tab w:val="left" w:pos="1440"/>
        </w:tabs>
        <w:rPr>
          <w:rFonts w:asciiTheme="majorHAnsi" w:hAnsiTheme="majorHAnsi"/>
          <w:b/>
          <w:sz w:val="28"/>
          <w:szCs w:val="28"/>
        </w:rPr>
      </w:pPr>
      <w:bookmarkStart w:id="0" w:name="_GoBack"/>
      <w:bookmarkEnd w:id="0"/>
    </w:p>
    <w:p w14:paraId="7DDE542D" w14:textId="77777777" w:rsidR="000E14B4" w:rsidRDefault="000E14B4" w:rsidP="00957661">
      <w:pPr>
        <w:pStyle w:val="NoSpacing"/>
        <w:tabs>
          <w:tab w:val="left" w:pos="1440"/>
        </w:tabs>
        <w:rPr>
          <w:rFonts w:asciiTheme="majorHAnsi" w:hAnsiTheme="majorHAnsi"/>
          <w:b/>
          <w:sz w:val="28"/>
          <w:szCs w:val="28"/>
        </w:rPr>
      </w:pPr>
    </w:p>
    <w:p w14:paraId="5550301E" w14:textId="77777777" w:rsidR="000E14B4" w:rsidRDefault="000E14B4" w:rsidP="00957661">
      <w:pPr>
        <w:pStyle w:val="NoSpacing"/>
        <w:tabs>
          <w:tab w:val="left" w:pos="1440"/>
        </w:tabs>
        <w:rPr>
          <w:rFonts w:asciiTheme="majorHAnsi" w:hAnsiTheme="majorHAnsi"/>
          <w:b/>
          <w:sz w:val="28"/>
          <w:szCs w:val="28"/>
        </w:rPr>
      </w:pPr>
    </w:p>
    <w:p w14:paraId="0052CCCA" w14:textId="77777777" w:rsidR="005B22B6" w:rsidRDefault="005B22B6" w:rsidP="00957661">
      <w:pPr>
        <w:pStyle w:val="NoSpacing"/>
        <w:tabs>
          <w:tab w:val="left" w:pos="1440"/>
        </w:tabs>
        <w:rPr>
          <w:rFonts w:asciiTheme="majorHAnsi" w:hAnsiTheme="majorHAnsi"/>
          <w:b/>
          <w:sz w:val="28"/>
          <w:szCs w:val="28"/>
        </w:rPr>
      </w:pPr>
    </w:p>
    <w:p w14:paraId="0387055A" w14:textId="77777777" w:rsidR="00A16294" w:rsidRDefault="00A16294" w:rsidP="00957661">
      <w:pPr>
        <w:pStyle w:val="NoSpacing"/>
        <w:tabs>
          <w:tab w:val="left" w:pos="1440"/>
        </w:tabs>
        <w:rPr>
          <w:rFonts w:asciiTheme="majorHAnsi" w:hAnsiTheme="majorHAnsi"/>
          <w:b/>
          <w:sz w:val="28"/>
          <w:szCs w:val="28"/>
        </w:rPr>
      </w:pPr>
    </w:p>
    <w:p w14:paraId="6DE5085D" w14:textId="77777777" w:rsidR="00163B65" w:rsidRDefault="00163B65" w:rsidP="00957661">
      <w:pPr>
        <w:pStyle w:val="NoSpacing"/>
        <w:tabs>
          <w:tab w:val="left" w:pos="1440"/>
        </w:tabs>
        <w:rPr>
          <w:rFonts w:asciiTheme="majorHAnsi" w:hAnsiTheme="majorHAnsi"/>
          <w:b/>
          <w:sz w:val="28"/>
          <w:szCs w:val="28"/>
        </w:rPr>
      </w:pPr>
    </w:p>
    <w:p w14:paraId="067EC89E" w14:textId="77777777" w:rsidR="00957661" w:rsidRDefault="00B222AD" w:rsidP="00957661">
      <w:pPr>
        <w:pStyle w:val="NoSpacing"/>
        <w:tabs>
          <w:tab w:val="left" w:pos="1440"/>
        </w:tabs>
        <w:rPr>
          <w:rFonts w:asciiTheme="majorHAnsi" w:hAnsiTheme="majorHAnsi"/>
          <w:b/>
          <w:sz w:val="28"/>
          <w:szCs w:val="28"/>
        </w:rPr>
      </w:pPr>
      <w:r w:rsidRPr="00D85022">
        <w:rPr>
          <w:rFonts w:asciiTheme="majorHAnsi" w:hAnsiTheme="majorHAnsi"/>
          <w:b/>
          <w:sz w:val="28"/>
          <w:szCs w:val="28"/>
        </w:rPr>
        <w:t xml:space="preserve">Thursday, </w:t>
      </w:r>
      <w:r w:rsidR="00D403B5">
        <w:rPr>
          <w:rFonts w:asciiTheme="majorHAnsi" w:hAnsiTheme="majorHAnsi"/>
          <w:b/>
          <w:sz w:val="28"/>
          <w:szCs w:val="28"/>
        </w:rPr>
        <w:t>February</w:t>
      </w:r>
      <w:r w:rsidR="002A63B5">
        <w:rPr>
          <w:rFonts w:asciiTheme="majorHAnsi" w:hAnsiTheme="majorHAnsi"/>
          <w:b/>
          <w:sz w:val="28"/>
          <w:szCs w:val="28"/>
        </w:rPr>
        <w:t xml:space="preserve"> 6</w:t>
      </w:r>
    </w:p>
    <w:p w14:paraId="48E3073A" w14:textId="77777777" w:rsidR="000E14B4" w:rsidRDefault="000E14B4" w:rsidP="00160756">
      <w:pPr>
        <w:pStyle w:val="NoSpacing"/>
        <w:tabs>
          <w:tab w:val="left" w:pos="1440"/>
        </w:tabs>
        <w:jc w:val="center"/>
        <w:rPr>
          <w:rFonts w:asciiTheme="majorHAnsi" w:hAnsiTheme="majorHAnsi"/>
          <w:b/>
          <w:sz w:val="28"/>
          <w:szCs w:val="28"/>
        </w:rPr>
      </w:pPr>
    </w:p>
    <w:p w14:paraId="48990DE4" w14:textId="77777777" w:rsidR="003A6F52" w:rsidRDefault="007355BF" w:rsidP="00160756">
      <w:pPr>
        <w:pStyle w:val="NoSpacing"/>
        <w:tabs>
          <w:tab w:val="left" w:pos="1440"/>
        </w:tabs>
        <w:jc w:val="center"/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sz w:val="28"/>
          <w:szCs w:val="28"/>
        </w:rPr>
        <w:t>General Assembly Meeting</w:t>
      </w:r>
      <w:r w:rsidR="00687CCE" w:rsidRPr="00D85022">
        <w:rPr>
          <w:rFonts w:asciiTheme="majorHAnsi" w:hAnsiTheme="majorHAnsi"/>
          <w:b/>
          <w:sz w:val="28"/>
          <w:szCs w:val="28"/>
        </w:rPr>
        <w:t xml:space="preserve"> </w:t>
      </w:r>
    </w:p>
    <w:p w14:paraId="32B6CB28" w14:textId="77777777" w:rsidR="00B222AD" w:rsidRPr="00E776B3" w:rsidRDefault="003A6F52" w:rsidP="00160756">
      <w:pPr>
        <w:pStyle w:val="NoSpacing"/>
        <w:tabs>
          <w:tab w:val="left" w:pos="1440"/>
        </w:tabs>
        <w:jc w:val="center"/>
        <w:rPr>
          <w:rFonts w:asciiTheme="majorHAnsi" w:hAnsiTheme="majorHAnsi"/>
          <w:b/>
          <w:sz w:val="24"/>
          <w:szCs w:val="24"/>
          <w:u w:val="single"/>
        </w:rPr>
      </w:pPr>
      <w:r w:rsidRPr="00E776B3">
        <w:rPr>
          <w:rFonts w:asciiTheme="majorHAnsi" w:hAnsiTheme="majorHAnsi" w:cs="Times New Roman"/>
          <w:b/>
          <w:sz w:val="24"/>
          <w:szCs w:val="24"/>
          <w:u w:val="single"/>
        </w:rPr>
        <w:t xml:space="preserve">LOCATION: </w:t>
      </w:r>
      <w:r w:rsidR="000F7DAA">
        <w:rPr>
          <w:rFonts w:asciiTheme="majorHAnsi" w:hAnsiTheme="majorHAnsi"/>
          <w:b/>
          <w:sz w:val="24"/>
          <w:szCs w:val="24"/>
          <w:u w:val="single"/>
        </w:rPr>
        <w:t>Valencia College West Campus</w:t>
      </w:r>
      <w:r w:rsidR="007C14EA">
        <w:rPr>
          <w:rFonts w:asciiTheme="majorHAnsi" w:hAnsiTheme="majorHAnsi"/>
          <w:b/>
          <w:sz w:val="24"/>
          <w:szCs w:val="24"/>
          <w:u w:val="single"/>
        </w:rPr>
        <w:t xml:space="preserve"> (</w:t>
      </w:r>
      <w:r w:rsidR="000F7DAA">
        <w:rPr>
          <w:rFonts w:asciiTheme="majorHAnsi" w:hAnsiTheme="majorHAnsi"/>
          <w:b/>
          <w:sz w:val="24"/>
          <w:szCs w:val="24"/>
          <w:u w:val="single"/>
        </w:rPr>
        <w:t>Building 8</w:t>
      </w:r>
      <w:r w:rsidR="007C14EA">
        <w:rPr>
          <w:rFonts w:asciiTheme="majorHAnsi" w:hAnsiTheme="majorHAnsi"/>
          <w:b/>
          <w:sz w:val="24"/>
          <w:szCs w:val="24"/>
          <w:u w:val="single"/>
        </w:rPr>
        <w:t>)</w:t>
      </w:r>
    </w:p>
    <w:p w14:paraId="299C8384" w14:textId="77777777" w:rsidR="00687CCE" w:rsidRPr="00B94237" w:rsidRDefault="00687CCE" w:rsidP="003A6F52">
      <w:pPr>
        <w:tabs>
          <w:tab w:val="left" w:pos="1440"/>
        </w:tabs>
        <w:jc w:val="center"/>
        <w:rPr>
          <w:rFonts w:asciiTheme="majorHAnsi" w:hAnsiTheme="majorHAnsi"/>
          <w:i/>
          <w:sz w:val="16"/>
          <w:szCs w:val="16"/>
        </w:rPr>
      </w:pPr>
    </w:p>
    <w:p w14:paraId="746E2B74" w14:textId="77777777" w:rsidR="00B02BCF" w:rsidRDefault="00B222AD" w:rsidP="00B02BCF">
      <w:pPr>
        <w:tabs>
          <w:tab w:val="left" w:pos="1440"/>
        </w:tabs>
        <w:ind w:left="2880" w:hanging="2880"/>
        <w:rPr>
          <w:rFonts w:asciiTheme="majorHAnsi" w:hAnsiTheme="majorHAnsi"/>
          <w:b/>
        </w:rPr>
      </w:pPr>
      <w:r w:rsidRPr="00D85022">
        <w:rPr>
          <w:rFonts w:asciiTheme="majorHAnsi" w:hAnsiTheme="majorHAnsi"/>
          <w:b/>
        </w:rPr>
        <w:t>8:</w:t>
      </w:r>
      <w:r w:rsidR="00ED5B93">
        <w:rPr>
          <w:rFonts w:asciiTheme="majorHAnsi" w:hAnsiTheme="majorHAnsi"/>
          <w:b/>
        </w:rPr>
        <w:t>30</w:t>
      </w:r>
      <w:r w:rsidRPr="00D85022">
        <w:rPr>
          <w:rFonts w:asciiTheme="majorHAnsi" w:hAnsiTheme="majorHAnsi"/>
          <w:b/>
        </w:rPr>
        <w:t>a</w:t>
      </w:r>
      <w:r w:rsidR="00B30378">
        <w:rPr>
          <w:rFonts w:asciiTheme="majorHAnsi" w:hAnsiTheme="majorHAnsi"/>
          <w:b/>
        </w:rPr>
        <w:t>.</w:t>
      </w:r>
      <w:r w:rsidRPr="00D85022">
        <w:rPr>
          <w:rFonts w:asciiTheme="majorHAnsi" w:hAnsiTheme="majorHAnsi"/>
          <w:b/>
        </w:rPr>
        <w:t>m</w:t>
      </w:r>
      <w:r w:rsidR="00B30378">
        <w:rPr>
          <w:rFonts w:asciiTheme="majorHAnsi" w:hAnsiTheme="majorHAnsi"/>
          <w:b/>
        </w:rPr>
        <w:t>.</w:t>
      </w:r>
      <w:r w:rsidRPr="00D85022">
        <w:rPr>
          <w:rFonts w:asciiTheme="majorHAnsi" w:hAnsiTheme="majorHAnsi"/>
          <w:b/>
        </w:rPr>
        <w:tab/>
      </w:r>
      <w:r w:rsidR="00F55A27">
        <w:rPr>
          <w:rFonts w:asciiTheme="majorHAnsi" w:hAnsiTheme="majorHAnsi"/>
          <w:b/>
        </w:rPr>
        <w:tab/>
      </w:r>
      <w:r w:rsidR="00871737" w:rsidRPr="00D85022">
        <w:rPr>
          <w:rFonts w:asciiTheme="majorHAnsi" w:hAnsiTheme="majorHAnsi"/>
          <w:b/>
        </w:rPr>
        <w:t>Welcome</w:t>
      </w:r>
      <w:r w:rsidR="00B02BCF">
        <w:rPr>
          <w:rFonts w:asciiTheme="majorHAnsi" w:hAnsiTheme="majorHAnsi"/>
          <w:b/>
        </w:rPr>
        <w:t xml:space="preserve"> by Dr. Kathleen Plinske</w:t>
      </w:r>
      <w:r w:rsidR="001D4F58">
        <w:rPr>
          <w:rFonts w:asciiTheme="majorHAnsi" w:hAnsiTheme="majorHAnsi"/>
          <w:b/>
        </w:rPr>
        <w:t xml:space="preserve"> </w:t>
      </w:r>
    </w:p>
    <w:p w14:paraId="4185EC70" w14:textId="77777777" w:rsidR="00EC281C" w:rsidRDefault="00B02BCF" w:rsidP="00B02BCF">
      <w:pPr>
        <w:tabs>
          <w:tab w:val="left" w:pos="1440"/>
        </w:tabs>
        <w:ind w:left="2880" w:hanging="2880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 w:rsidRPr="00B02BCF">
        <w:rPr>
          <w:rFonts w:asciiTheme="majorHAnsi" w:hAnsiTheme="majorHAnsi"/>
          <w:b/>
        </w:rPr>
        <w:t>Executive VP Provost, Campus President OSC</w:t>
      </w:r>
      <w:r>
        <w:rPr>
          <w:rFonts w:asciiTheme="majorHAnsi" w:hAnsiTheme="majorHAnsi"/>
          <w:b/>
        </w:rPr>
        <w:t xml:space="preserve"> </w:t>
      </w:r>
      <w:r w:rsidR="002E7284">
        <w:rPr>
          <w:rFonts w:asciiTheme="majorHAnsi" w:hAnsiTheme="majorHAnsi"/>
          <w:b/>
        </w:rPr>
        <w:t>Valencia College</w:t>
      </w:r>
      <w:r w:rsidR="0008431F">
        <w:rPr>
          <w:rFonts w:asciiTheme="majorHAnsi" w:hAnsiTheme="majorHAnsi"/>
          <w:b/>
        </w:rPr>
        <w:t xml:space="preserve"> </w:t>
      </w:r>
    </w:p>
    <w:p w14:paraId="49CC62B9" w14:textId="77777777" w:rsidR="002E5CC2" w:rsidRPr="001D4F58" w:rsidRDefault="00C856B2" w:rsidP="001D4F58">
      <w:pPr>
        <w:tabs>
          <w:tab w:val="left" w:pos="1440"/>
        </w:tabs>
        <w:ind w:left="2160" w:hanging="2160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</w:rPr>
        <w:tab/>
      </w:r>
      <w:r w:rsidR="00B222AD" w:rsidRPr="00D85022">
        <w:rPr>
          <w:rFonts w:asciiTheme="majorHAnsi" w:hAnsiTheme="majorHAnsi"/>
          <w:b/>
        </w:rPr>
        <w:tab/>
      </w:r>
    </w:p>
    <w:p w14:paraId="40F42B79" w14:textId="77777777" w:rsidR="001D4F58" w:rsidRDefault="001D4F58" w:rsidP="001D4F58">
      <w:pPr>
        <w:tabs>
          <w:tab w:val="left" w:pos="1440"/>
        </w:tabs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8:45 </w:t>
      </w:r>
      <w:r w:rsidRPr="00D85022">
        <w:rPr>
          <w:rFonts w:asciiTheme="majorHAnsi" w:hAnsiTheme="majorHAnsi"/>
          <w:b/>
        </w:rPr>
        <w:t>a</w:t>
      </w:r>
      <w:r>
        <w:rPr>
          <w:rFonts w:asciiTheme="majorHAnsi" w:hAnsiTheme="majorHAnsi"/>
          <w:b/>
        </w:rPr>
        <w:t>.</w:t>
      </w:r>
      <w:r w:rsidRPr="00D85022">
        <w:rPr>
          <w:rFonts w:asciiTheme="majorHAnsi" w:hAnsiTheme="majorHAnsi"/>
          <w:b/>
        </w:rPr>
        <w:t>m</w:t>
      </w:r>
      <w:r>
        <w:rPr>
          <w:rFonts w:asciiTheme="majorHAnsi" w:hAnsiTheme="majorHAnsi"/>
          <w:b/>
        </w:rPr>
        <w:t>.</w:t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 w:rsidRPr="00D85022">
        <w:rPr>
          <w:rFonts w:asciiTheme="majorHAnsi" w:hAnsiTheme="majorHAnsi"/>
          <w:b/>
        </w:rPr>
        <w:t>Introduction of New Members</w:t>
      </w:r>
      <w:r>
        <w:rPr>
          <w:rFonts w:asciiTheme="majorHAnsi" w:hAnsiTheme="majorHAnsi"/>
          <w:b/>
        </w:rPr>
        <w:t xml:space="preserve"> </w:t>
      </w:r>
    </w:p>
    <w:p w14:paraId="723499BF" w14:textId="77777777" w:rsidR="001D4F58" w:rsidRDefault="001D4F58" w:rsidP="00D85022">
      <w:pPr>
        <w:tabs>
          <w:tab w:val="left" w:pos="1440"/>
        </w:tabs>
        <w:rPr>
          <w:rFonts w:asciiTheme="majorHAnsi" w:hAnsiTheme="majorHAnsi"/>
          <w:b/>
        </w:rPr>
      </w:pPr>
    </w:p>
    <w:p w14:paraId="66FB1797" w14:textId="77777777" w:rsidR="007E7F73" w:rsidRPr="001D4F58" w:rsidRDefault="001D4F58" w:rsidP="00D85022">
      <w:pPr>
        <w:tabs>
          <w:tab w:val="left" w:pos="1440"/>
        </w:tabs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</w:rPr>
        <w:t>9:00-9:30 a.m.</w:t>
      </w:r>
      <w:r>
        <w:rPr>
          <w:rFonts w:asciiTheme="majorHAnsi" w:hAnsiTheme="majorHAnsi"/>
          <w:b/>
          <w:sz w:val="16"/>
          <w:szCs w:val="16"/>
        </w:rPr>
        <w:tab/>
      </w:r>
      <w:r>
        <w:rPr>
          <w:rFonts w:asciiTheme="majorHAnsi" w:hAnsiTheme="majorHAnsi"/>
          <w:b/>
          <w:sz w:val="16"/>
          <w:szCs w:val="16"/>
        </w:rPr>
        <w:tab/>
      </w:r>
      <w:r w:rsidR="007E7F73">
        <w:rPr>
          <w:rFonts w:asciiTheme="majorHAnsi" w:hAnsiTheme="majorHAnsi"/>
          <w:b/>
        </w:rPr>
        <w:t>Counc</w:t>
      </w:r>
      <w:r w:rsidR="00830375">
        <w:rPr>
          <w:rFonts w:asciiTheme="majorHAnsi" w:hAnsiTheme="majorHAnsi"/>
          <w:b/>
        </w:rPr>
        <w:t xml:space="preserve">il of Presidents </w:t>
      </w:r>
      <w:r w:rsidR="00EA1D06">
        <w:rPr>
          <w:rFonts w:asciiTheme="majorHAnsi" w:hAnsiTheme="majorHAnsi"/>
          <w:b/>
        </w:rPr>
        <w:t>Updates</w:t>
      </w:r>
      <w:r w:rsidR="00EA1D06">
        <w:rPr>
          <w:rFonts w:asciiTheme="majorHAnsi" w:hAnsiTheme="majorHAnsi"/>
          <w:b/>
        </w:rPr>
        <w:tab/>
      </w:r>
      <w:r w:rsidR="00830375">
        <w:rPr>
          <w:rFonts w:asciiTheme="majorHAnsi" w:hAnsiTheme="majorHAnsi"/>
          <w:b/>
        </w:rPr>
        <w:tab/>
      </w:r>
      <w:r w:rsidR="005C3DDC">
        <w:rPr>
          <w:rFonts w:asciiTheme="majorHAnsi" w:hAnsiTheme="majorHAnsi"/>
          <w:b/>
        </w:rPr>
        <w:t>President Jim</w:t>
      </w:r>
      <w:r w:rsidR="007E7F73">
        <w:rPr>
          <w:rFonts w:asciiTheme="majorHAnsi" w:hAnsiTheme="majorHAnsi"/>
          <w:b/>
        </w:rPr>
        <w:t xml:space="preserve"> </w:t>
      </w:r>
      <w:proofErr w:type="spellStart"/>
      <w:r w:rsidR="007E7F73">
        <w:rPr>
          <w:rFonts w:asciiTheme="majorHAnsi" w:hAnsiTheme="majorHAnsi"/>
          <w:b/>
        </w:rPr>
        <w:t>Murdaugh</w:t>
      </w:r>
      <w:proofErr w:type="spellEnd"/>
    </w:p>
    <w:p w14:paraId="49C4E893" w14:textId="77777777" w:rsidR="0008431F" w:rsidRDefault="0008431F" w:rsidP="001D4F58">
      <w:pPr>
        <w:pStyle w:val="NoSpacing"/>
        <w:tabs>
          <w:tab w:val="left" w:pos="1440"/>
        </w:tabs>
        <w:rPr>
          <w:rFonts w:asciiTheme="majorHAnsi" w:hAnsiTheme="majorHAnsi" w:cs="Times New Roman"/>
          <w:b/>
          <w:sz w:val="24"/>
          <w:szCs w:val="24"/>
        </w:rPr>
      </w:pPr>
    </w:p>
    <w:p w14:paraId="221B3EBF" w14:textId="77777777" w:rsidR="00277C75" w:rsidRPr="00A12F69" w:rsidRDefault="0008431F" w:rsidP="00292C9D">
      <w:pPr>
        <w:pStyle w:val="NoSpacing"/>
        <w:tabs>
          <w:tab w:val="left" w:pos="1440"/>
        </w:tabs>
        <w:ind w:left="2160" w:hanging="2160"/>
        <w:rPr>
          <w:rFonts w:asciiTheme="majorHAnsi" w:hAnsiTheme="majorHAnsi" w:cs="Times New Roman"/>
          <w:b/>
          <w:sz w:val="16"/>
          <w:szCs w:val="16"/>
        </w:rPr>
      </w:pPr>
      <w:r w:rsidRPr="00771CCC">
        <w:rPr>
          <w:rFonts w:asciiTheme="majorHAnsi" w:hAnsiTheme="majorHAnsi" w:cs="Times New Roman"/>
          <w:b/>
          <w:sz w:val="24"/>
          <w:szCs w:val="24"/>
        </w:rPr>
        <w:t>9:30-10:</w:t>
      </w:r>
      <w:r w:rsidR="005B22B6" w:rsidRPr="00771CCC">
        <w:rPr>
          <w:rFonts w:asciiTheme="majorHAnsi" w:hAnsiTheme="majorHAnsi" w:cs="Times New Roman"/>
          <w:b/>
          <w:sz w:val="24"/>
          <w:szCs w:val="24"/>
        </w:rPr>
        <w:t>30</w:t>
      </w:r>
      <w:r w:rsidRPr="00771CCC">
        <w:rPr>
          <w:rFonts w:asciiTheme="majorHAnsi" w:hAnsiTheme="majorHAnsi" w:cs="Times New Roman"/>
          <w:b/>
          <w:sz w:val="24"/>
          <w:szCs w:val="24"/>
        </w:rPr>
        <w:t>a.m.</w:t>
      </w:r>
      <w:r>
        <w:rPr>
          <w:rFonts w:asciiTheme="majorHAnsi" w:hAnsiTheme="majorHAnsi" w:cs="Times New Roman"/>
          <w:b/>
          <w:sz w:val="24"/>
          <w:szCs w:val="24"/>
        </w:rPr>
        <w:tab/>
      </w:r>
      <w:r w:rsidR="00EA1D06">
        <w:rPr>
          <w:rFonts w:asciiTheme="majorHAnsi" w:hAnsiTheme="majorHAnsi" w:cs="Times New Roman"/>
          <w:b/>
          <w:sz w:val="24"/>
          <w:szCs w:val="24"/>
        </w:rPr>
        <w:tab/>
      </w:r>
      <w:r w:rsidR="000E4F2B" w:rsidRPr="00B63596">
        <w:rPr>
          <w:rFonts w:asciiTheme="majorHAnsi" w:hAnsiTheme="majorHAnsi" w:cs="Times New Roman"/>
          <w:b/>
          <w:sz w:val="24"/>
          <w:szCs w:val="24"/>
        </w:rPr>
        <w:t>Equity workshop by the Peace and Justice Institute/</w:t>
      </w:r>
      <w:r w:rsidR="00292C9D">
        <w:rPr>
          <w:rFonts w:asciiTheme="majorHAnsi" w:hAnsiTheme="majorHAnsi" w:cs="Times New Roman"/>
          <w:b/>
          <w:sz w:val="24"/>
          <w:szCs w:val="24"/>
        </w:rPr>
        <w:t>Valencia College</w:t>
      </w:r>
      <w:r w:rsidR="00292C9D" w:rsidRPr="00D85022">
        <w:rPr>
          <w:rFonts w:asciiTheme="majorHAnsi" w:hAnsiTheme="majorHAnsi" w:cs="Times New Roman"/>
          <w:b/>
          <w:sz w:val="24"/>
          <w:szCs w:val="24"/>
        </w:rPr>
        <w:t xml:space="preserve"> </w:t>
      </w:r>
    </w:p>
    <w:p w14:paraId="0A42FC15" w14:textId="77777777" w:rsidR="00830375" w:rsidRDefault="00830375" w:rsidP="00D85022">
      <w:pPr>
        <w:pStyle w:val="NoSpacing"/>
        <w:tabs>
          <w:tab w:val="left" w:pos="1440"/>
        </w:tabs>
        <w:ind w:left="2160" w:hanging="2160"/>
        <w:rPr>
          <w:rFonts w:asciiTheme="majorHAnsi" w:hAnsiTheme="majorHAnsi" w:cs="Times New Roman"/>
          <w:b/>
          <w:sz w:val="24"/>
          <w:szCs w:val="24"/>
        </w:rPr>
      </w:pPr>
    </w:p>
    <w:p w14:paraId="46CD6B2C" w14:textId="77777777" w:rsidR="00ED5B93" w:rsidRPr="00D85022" w:rsidRDefault="00ED5B93" w:rsidP="00D85022">
      <w:pPr>
        <w:pStyle w:val="NoSpacing"/>
        <w:tabs>
          <w:tab w:val="left" w:pos="1440"/>
        </w:tabs>
        <w:ind w:left="2160" w:hanging="2160"/>
        <w:rPr>
          <w:rFonts w:asciiTheme="majorHAnsi" w:hAnsiTheme="majorHAnsi" w:cs="Times New Roman"/>
          <w:i/>
          <w:sz w:val="24"/>
          <w:szCs w:val="24"/>
        </w:rPr>
      </w:pPr>
      <w:r w:rsidRPr="00771CCC">
        <w:rPr>
          <w:rFonts w:asciiTheme="majorHAnsi" w:hAnsiTheme="majorHAnsi" w:cs="Times New Roman"/>
          <w:b/>
          <w:sz w:val="24"/>
          <w:szCs w:val="24"/>
        </w:rPr>
        <w:t>10:</w:t>
      </w:r>
      <w:r w:rsidR="005B22B6" w:rsidRPr="00771CCC">
        <w:rPr>
          <w:rFonts w:asciiTheme="majorHAnsi" w:hAnsiTheme="majorHAnsi" w:cs="Times New Roman"/>
          <w:b/>
          <w:sz w:val="24"/>
          <w:szCs w:val="24"/>
        </w:rPr>
        <w:t>30</w:t>
      </w:r>
      <w:r w:rsidRPr="00771CCC">
        <w:rPr>
          <w:rFonts w:asciiTheme="majorHAnsi" w:hAnsiTheme="majorHAnsi" w:cs="Times New Roman"/>
          <w:b/>
          <w:sz w:val="24"/>
          <w:szCs w:val="24"/>
        </w:rPr>
        <w:t>-1</w:t>
      </w:r>
      <w:r w:rsidR="005B22B6" w:rsidRPr="00771CCC">
        <w:rPr>
          <w:rFonts w:asciiTheme="majorHAnsi" w:hAnsiTheme="majorHAnsi" w:cs="Times New Roman"/>
          <w:b/>
          <w:sz w:val="24"/>
          <w:szCs w:val="24"/>
        </w:rPr>
        <w:t>0</w:t>
      </w:r>
      <w:r w:rsidRPr="00771CCC">
        <w:rPr>
          <w:rFonts w:asciiTheme="majorHAnsi" w:hAnsiTheme="majorHAnsi" w:cs="Times New Roman"/>
          <w:b/>
          <w:sz w:val="24"/>
          <w:szCs w:val="24"/>
        </w:rPr>
        <w:t>:</w:t>
      </w:r>
      <w:r w:rsidR="005B22B6" w:rsidRPr="00771CCC">
        <w:rPr>
          <w:rFonts w:asciiTheme="majorHAnsi" w:hAnsiTheme="majorHAnsi" w:cs="Times New Roman"/>
          <w:b/>
          <w:sz w:val="24"/>
          <w:szCs w:val="24"/>
        </w:rPr>
        <w:t>45</w:t>
      </w:r>
      <w:r w:rsidR="00B521EC" w:rsidRPr="00771CCC">
        <w:rPr>
          <w:rFonts w:asciiTheme="majorHAnsi" w:hAnsiTheme="majorHAnsi" w:cs="Times New Roman"/>
          <w:b/>
          <w:sz w:val="24"/>
          <w:szCs w:val="24"/>
        </w:rPr>
        <w:t>a.m</w:t>
      </w:r>
      <w:r w:rsidR="00710513" w:rsidRPr="00771CCC">
        <w:rPr>
          <w:rFonts w:asciiTheme="majorHAnsi" w:hAnsiTheme="majorHAnsi" w:cs="Times New Roman"/>
          <w:b/>
          <w:sz w:val="24"/>
          <w:szCs w:val="24"/>
        </w:rPr>
        <w:t>.</w:t>
      </w:r>
      <w:r w:rsidR="00042A94">
        <w:rPr>
          <w:rFonts w:asciiTheme="majorHAnsi" w:hAnsiTheme="majorHAnsi" w:cs="Times New Roman"/>
          <w:b/>
          <w:sz w:val="24"/>
          <w:szCs w:val="24"/>
        </w:rPr>
        <w:tab/>
      </w:r>
      <w:r w:rsidR="00EA1D06">
        <w:rPr>
          <w:rFonts w:asciiTheme="majorHAnsi" w:hAnsiTheme="majorHAnsi" w:cs="Times New Roman"/>
          <w:b/>
          <w:sz w:val="24"/>
          <w:szCs w:val="24"/>
        </w:rPr>
        <w:tab/>
      </w:r>
      <w:r>
        <w:rPr>
          <w:rFonts w:asciiTheme="majorHAnsi" w:hAnsiTheme="majorHAnsi" w:cs="Times New Roman"/>
          <w:i/>
          <w:sz w:val="24"/>
          <w:szCs w:val="24"/>
        </w:rPr>
        <w:t>Break</w:t>
      </w:r>
    </w:p>
    <w:p w14:paraId="51956401" w14:textId="77777777" w:rsidR="00DB690F" w:rsidRPr="00B94237" w:rsidRDefault="00AB74F2" w:rsidP="00D85022">
      <w:pPr>
        <w:pStyle w:val="NoSpacing"/>
        <w:tabs>
          <w:tab w:val="left" w:pos="1440"/>
        </w:tabs>
        <w:ind w:left="2160" w:hanging="2160"/>
        <w:rPr>
          <w:rFonts w:asciiTheme="majorHAnsi" w:hAnsiTheme="majorHAnsi" w:cs="Times New Roman"/>
          <w:i/>
          <w:sz w:val="16"/>
          <w:szCs w:val="16"/>
        </w:rPr>
      </w:pPr>
      <w:r w:rsidRPr="00D85022">
        <w:rPr>
          <w:rFonts w:asciiTheme="majorHAnsi" w:hAnsiTheme="majorHAnsi" w:cs="Times New Roman"/>
          <w:b/>
          <w:sz w:val="24"/>
          <w:szCs w:val="24"/>
        </w:rPr>
        <w:tab/>
      </w:r>
    </w:p>
    <w:p w14:paraId="6B2A5F37" w14:textId="77777777" w:rsidR="00710513" w:rsidRPr="00071A52" w:rsidRDefault="00710513" w:rsidP="00710513">
      <w:pPr>
        <w:tabs>
          <w:tab w:val="left" w:pos="1440"/>
        </w:tabs>
        <w:ind w:left="2160" w:hanging="2160"/>
        <w:rPr>
          <w:rFonts w:asciiTheme="majorHAnsi" w:hAnsiTheme="majorHAnsi"/>
          <w:i/>
        </w:rPr>
      </w:pPr>
      <w:r w:rsidRPr="00771CCC">
        <w:rPr>
          <w:rFonts w:asciiTheme="majorHAnsi" w:hAnsiTheme="majorHAnsi"/>
          <w:b/>
          <w:color w:val="000000" w:themeColor="text1"/>
        </w:rPr>
        <w:t>1</w:t>
      </w:r>
      <w:r w:rsidR="005B22B6" w:rsidRPr="00771CCC">
        <w:rPr>
          <w:rFonts w:asciiTheme="majorHAnsi" w:hAnsiTheme="majorHAnsi"/>
          <w:b/>
          <w:color w:val="000000" w:themeColor="text1"/>
        </w:rPr>
        <w:t>0</w:t>
      </w:r>
      <w:r w:rsidRPr="00771CCC">
        <w:rPr>
          <w:rFonts w:asciiTheme="majorHAnsi" w:hAnsiTheme="majorHAnsi"/>
          <w:b/>
          <w:color w:val="000000" w:themeColor="text1"/>
        </w:rPr>
        <w:t>:</w:t>
      </w:r>
      <w:r w:rsidR="005B22B6" w:rsidRPr="00771CCC">
        <w:rPr>
          <w:rFonts w:asciiTheme="majorHAnsi" w:hAnsiTheme="majorHAnsi"/>
          <w:b/>
          <w:color w:val="000000" w:themeColor="text1"/>
        </w:rPr>
        <w:t>45</w:t>
      </w:r>
      <w:r w:rsidR="00612B3D" w:rsidRPr="00771CCC">
        <w:rPr>
          <w:rFonts w:asciiTheme="majorHAnsi" w:hAnsiTheme="majorHAnsi"/>
          <w:b/>
          <w:color w:val="000000" w:themeColor="text1"/>
        </w:rPr>
        <w:t xml:space="preserve"> </w:t>
      </w:r>
      <w:r w:rsidRPr="00771CCC">
        <w:rPr>
          <w:rFonts w:asciiTheme="majorHAnsi" w:hAnsiTheme="majorHAnsi"/>
          <w:b/>
          <w:color w:val="000000" w:themeColor="text1"/>
        </w:rPr>
        <w:t>-11:</w:t>
      </w:r>
      <w:r w:rsidR="005B22B6" w:rsidRPr="00771CCC">
        <w:rPr>
          <w:rFonts w:asciiTheme="majorHAnsi" w:hAnsiTheme="majorHAnsi"/>
          <w:b/>
          <w:color w:val="000000" w:themeColor="text1"/>
        </w:rPr>
        <w:t>00</w:t>
      </w:r>
      <w:r w:rsidRPr="00771CCC">
        <w:rPr>
          <w:rFonts w:asciiTheme="majorHAnsi" w:hAnsiTheme="majorHAnsi"/>
          <w:b/>
          <w:color w:val="000000" w:themeColor="text1"/>
        </w:rPr>
        <w:t>a.m.</w:t>
      </w:r>
      <w:r w:rsidRPr="00D85022">
        <w:rPr>
          <w:rFonts w:asciiTheme="majorHAnsi" w:hAnsiTheme="majorHAnsi"/>
          <w:b/>
          <w:color w:val="000000" w:themeColor="text1"/>
        </w:rPr>
        <w:tab/>
      </w:r>
      <w:r>
        <w:rPr>
          <w:rFonts w:asciiTheme="majorHAnsi" w:hAnsiTheme="majorHAnsi"/>
          <w:b/>
          <w:color w:val="000000" w:themeColor="text1"/>
        </w:rPr>
        <w:tab/>
      </w:r>
      <w:r>
        <w:rPr>
          <w:rFonts w:asciiTheme="majorHAnsi" w:hAnsiTheme="majorHAnsi"/>
          <w:b/>
        </w:rPr>
        <w:t>Sponsor</w:t>
      </w:r>
      <w:r w:rsidR="00071A52">
        <w:rPr>
          <w:rFonts w:asciiTheme="majorHAnsi" w:hAnsiTheme="majorHAnsi"/>
          <w:b/>
        </w:rPr>
        <w:t>:</w:t>
      </w:r>
      <w:r>
        <w:rPr>
          <w:rFonts w:asciiTheme="majorHAnsi" w:hAnsiTheme="majorHAnsi"/>
          <w:b/>
        </w:rPr>
        <w:t xml:space="preserve"> </w:t>
      </w:r>
      <w:proofErr w:type="spellStart"/>
      <w:r w:rsidR="00B17B52">
        <w:rPr>
          <w:b/>
          <w:bCs/>
          <w:sz w:val="23"/>
          <w:szCs w:val="23"/>
        </w:rPr>
        <w:t>CertiPort</w:t>
      </w:r>
      <w:proofErr w:type="spellEnd"/>
      <w:r w:rsidR="00B17B52">
        <w:rPr>
          <w:b/>
          <w:bCs/>
          <w:sz w:val="23"/>
          <w:szCs w:val="23"/>
        </w:rPr>
        <w:t xml:space="preserve">, </w:t>
      </w:r>
      <w:r w:rsidR="00DB2C81" w:rsidRPr="00071A52">
        <w:rPr>
          <w:rFonts w:asciiTheme="majorHAnsi" w:hAnsiTheme="majorHAnsi"/>
        </w:rPr>
        <w:t>Scott Stoddart</w:t>
      </w:r>
    </w:p>
    <w:p w14:paraId="5393AD8D" w14:textId="77777777" w:rsidR="00710513" w:rsidRDefault="00710513" w:rsidP="00292C9D">
      <w:pPr>
        <w:pStyle w:val="NoSpacing"/>
        <w:tabs>
          <w:tab w:val="left" w:pos="1440"/>
        </w:tabs>
        <w:ind w:left="2160" w:hanging="2160"/>
        <w:rPr>
          <w:rFonts w:asciiTheme="majorHAnsi" w:hAnsiTheme="majorHAnsi" w:cs="Times New Roman"/>
          <w:b/>
          <w:sz w:val="24"/>
          <w:szCs w:val="24"/>
        </w:rPr>
      </w:pPr>
    </w:p>
    <w:p w14:paraId="6375DBB4" w14:textId="77777777" w:rsidR="00292C9D" w:rsidRDefault="00856FDB" w:rsidP="00292C9D">
      <w:pPr>
        <w:pStyle w:val="NoSpacing"/>
        <w:tabs>
          <w:tab w:val="left" w:pos="1440"/>
        </w:tabs>
        <w:ind w:left="2160" w:hanging="2160"/>
        <w:rPr>
          <w:rFonts w:asciiTheme="majorHAnsi" w:hAnsiTheme="majorHAnsi"/>
          <w:b/>
        </w:rPr>
      </w:pPr>
      <w:r w:rsidRPr="00771CCC">
        <w:rPr>
          <w:rFonts w:asciiTheme="majorHAnsi" w:hAnsiTheme="majorHAnsi" w:cs="Times New Roman"/>
          <w:b/>
          <w:sz w:val="24"/>
          <w:szCs w:val="24"/>
        </w:rPr>
        <w:t>1</w:t>
      </w:r>
      <w:r w:rsidR="00292C9D" w:rsidRPr="00771CCC">
        <w:rPr>
          <w:rFonts w:asciiTheme="majorHAnsi" w:hAnsiTheme="majorHAnsi" w:cs="Times New Roman"/>
          <w:b/>
          <w:sz w:val="24"/>
          <w:szCs w:val="24"/>
        </w:rPr>
        <w:t>1</w:t>
      </w:r>
      <w:r w:rsidRPr="00771CCC">
        <w:rPr>
          <w:rFonts w:asciiTheme="majorHAnsi" w:hAnsiTheme="majorHAnsi" w:cs="Times New Roman"/>
          <w:b/>
          <w:sz w:val="24"/>
          <w:szCs w:val="24"/>
        </w:rPr>
        <w:t>:</w:t>
      </w:r>
      <w:r w:rsidR="005B22B6" w:rsidRPr="00771CCC">
        <w:rPr>
          <w:rFonts w:asciiTheme="majorHAnsi" w:hAnsiTheme="majorHAnsi" w:cs="Times New Roman"/>
          <w:b/>
          <w:sz w:val="24"/>
          <w:szCs w:val="24"/>
        </w:rPr>
        <w:t>00</w:t>
      </w:r>
      <w:r w:rsidR="00EE7F3F" w:rsidRPr="00771CCC">
        <w:rPr>
          <w:rFonts w:asciiTheme="majorHAnsi" w:hAnsiTheme="majorHAnsi" w:cs="Times New Roman"/>
          <w:b/>
          <w:sz w:val="24"/>
          <w:szCs w:val="24"/>
        </w:rPr>
        <w:t>-</w:t>
      </w:r>
      <w:r w:rsidR="00710513" w:rsidRPr="00771CCC">
        <w:rPr>
          <w:rFonts w:asciiTheme="majorHAnsi" w:hAnsiTheme="majorHAnsi" w:cs="Times New Roman"/>
          <w:b/>
          <w:sz w:val="24"/>
          <w:szCs w:val="24"/>
        </w:rPr>
        <w:t>12</w:t>
      </w:r>
      <w:r w:rsidR="00504E43" w:rsidRPr="00771CCC">
        <w:rPr>
          <w:rFonts w:asciiTheme="majorHAnsi" w:hAnsiTheme="majorHAnsi" w:cs="Times New Roman"/>
          <w:b/>
          <w:sz w:val="24"/>
          <w:szCs w:val="24"/>
        </w:rPr>
        <w:t>:00</w:t>
      </w:r>
      <w:r w:rsidR="00710513" w:rsidRPr="00771CCC">
        <w:rPr>
          <w:rFonts w:asciiTheme="majorHAnsi" w:hAnsiTheme="majorHAnsi" w:cs="Times New Roman"/>
          <w:b/>
          <w:sz w:val="24"/>
          <w:szCs w:val="24"/>
        </w:rPr>
        <w:t>noon</w:t>
      </w:r>
      <w:r w:rsidR="00EE7F3F">
        <w:rPr>
          <w:rFonts w:asciiTheme="majorHAnsi" w:hAnsiTheme="majorHAnsi" w:cs="Times New Roman"/>
          <w:b/>
          <w:sz w:val="24"/>
          <w:szCs w:val="24"/>
        </w:rPr>
        <w:tab/>
      </w:r>
      <w:r w:rsidR="00292C9D">
        <w:rPr>
          <w:rFonts w:asciiTheme="majorHAnsi" w:hAnsiTheme="majorHAnsi" w:cs="Times New Roman"/>
          <w:b/>
          <w:sz w:val="24"/>
          <w:szCs w:val="24"/>
        </w:rPr>
        <w:tab/>
      </w:r>
      <w:r w:rsidR="002F0398" w:rsidRPr="00D85022">
        <w:rPr>
          <w:rFonts w:asciiTheme="majorHAnsi" w:hAnsiTheme="majorHAnsi" w:cs="Times New Roman"/>
          <w:b/>
          <w:sz w:val="24"/>
          <w:szCs w:val="24"/>
        </w:rPr>
        <w:t xml:space="preserve">Division of Florida Colleges </w:t>
      </w:r>
      <w:r w:rsidR="002F0398">
        <w:rPr>
          <w:rFonts w:asciiTheme="majorHAnsi" w:hAnsiTheme="majorHAnsi" w:cs="Times New Roman"/>
          <w:b/>
          <w:sz w:val="24"/>
          <w:szCs w:val="24"/>
        </w:rPr>
        <w:t xml:space="preserve">and </w:t>
      </w:r>
      <w:r w:rsidR="002F0398">
        <w:rPr>
          <w:rFonts w:asciiTheme="majorHAnsi" w:hAnsiTheme="majorHAnsi" w:cs="Times New Roman"/>
          <w:b/>
          <w:bCs/>
          <w:sz w:val="24"/>
          <w:szCs w:val="24"/>
        </w:rPr>
        <w:t xml:space="preserve">Career &amp; </w:t>
      </w:r>
      <w:r w:rsidR="002F0398" w:rsidRPr="00830375">
        <w:rPr>
          <w:rFonts w:asciiTheme="majorHAnsi" w:hAnsiTheme="majorHAnsi" w:cs="Times New Roman"/>
          <w:b/>
          <w:bCs/>
          <w:sz w:val="24"/>
          <w:szCs w:val="24"/>
        </w:rPr>
        <w:t>Adult Education</w:t>
      </w:r>
      <w:r w:rsidR="002F0398" w:rsidRPr="00830375">
        <w:rPr>
          <w:rFonts w:asciiTheme="majorHAnsi" w:hAnsiTheme="majorHAnsi" w:cs="Times New Roman"/>
          <w:b/>
          <w:sz w:val="24"/>
          <w:szCs w:val="24"/>
        </w:rPr>
        <w:t xml:space="preserve"> </w:t>
      </w:r>
      <w:r w:rsidR="002F0398" w:rsidRPr="00D85022">
        <w:rPr>
          <w:rFonts w:asciiTheme="majorHAnsi" w:hAnsiTheme="majorHAnsi" w:cs="Times New Roman"/>
          <w:b/>
          <w:sz w:val="24"/>
          <w:szCs w:val="24"/>
        </w:rPr>
        <w:t>Update</w:t>
      </w:r>
    </w:p>
    <w:p w14:paraId="3B7A6E4B" w14:textId="77777777" w:rsidR="00292C9D" w:rsidRPr="003D6E62" w:rsidRDefault="00292C9D" w:rsidP="00292C9D">
      <w:pPr>
        <w:pStyle w:val="NoSpacing"/>
        <w:tabs>
          <w:tab w:val="left" w:pos="1440"/>
        </w:tabs>
        <w:ind w:left="2160" w:hanging="2160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 w:rsidRPr="003D6E62">
        <w:rPr>
          <w:rFonts w:asciiTheme="majorHAnsi" w:hAnsiTheme="majorHAnsi"/>
        </w:rPr>
        <w:t>Carrie Henderson, Executive Vice Chancellor, FCS</w:t>
      </w:r>
    </w:p>
    <w:p w14:paraId="62E60E48" w14:textId="77777777" w:rsidR="00292C9D" w:rsidRPr="00A12F69" w:rsidRDefault="00292C9D" w:rsidP="00292C9D">
      <w:pPr>
        <w:pStyle w:val="NoSpacing"/>
        <w:tabs>
          <w:tab w:val="left" w:pos="1440"/>
        </w:tabs>
        <w:ind w:left="2160" w:hanging="2160"/>
        <w:rPr>
          <w:rFonts w:asciiTheme="majorHAnsi" w:hAnsiTheme="majorHAnsi" w:cs="Times New Roman"/>
          <w:b/>
          <w:sz w:val="16"/>
          <w:szCs w:val="16"/>
        </w:rPr>
      </w:pPr>
      <w:r w:rsidRPr="00D85022">
        <w:rPr>
          <w:rFonts w:asciiTheme="majorHAnsi" w:hAnsiTheme="majorHAnsi" w:cs="Times New Roman"/>
          <w:b/>
          <w:sz w:val="24"/>
          <w:szCs w:val="24"/>
        </w:rPr>
        <w:tab/>
      </w:r>
      <w:r>
        <w:rPr>
          <w:rFonts w:asciiTheme="majorHAnsi" w:hAnsiTheme="majorHAnsi" w:cs="Times New Roman"/>
          <w:b/>
          <w:sz w:val="24"/>
          <w:szCs w:val="24"/>
        </w:rPr>
        <w:tab/>
      </w:r>
      <w:r>
        <w:rPr>
          <w:rFonts w:asciiTheme="majorHAnsi" w:hAnsiTheme="majorHAnsi" w:cs="Times New Roman"/>
          <w:b/>
          <w:sz w:val="24"/>
          <w:szCs w:val="24"/>
        </w:rPr>
        <w:tab/>
      </w:r>
      <w:r>
        <w:rPr>
          <w:rFonts w:asciiTheme="majorHAnsi" w:hAnsiTheme="majorHAnsi"/>
        </w:rPr>
        <w:t>Henry Mack</w:t>
      </w:r>
      <w:r w:rsidRPr="003D6E62">
        <w:rPr>
          <w:rFonts w:asciiTheme="majorHAnsi" w:hAnsiTheme="majorHAnsi"/>
        </w:rPr>
        <w:t>,</w:t>
      </w:r>
      <w:r>
        <w:rPr>
          <w:rFonts w:asciiTheme="majorHAnsi" w:hAnsiTheme="majorHAnsi"/>
        </w:rPr>
        <w:t xml:space="preserve"> Chancellor, </w:t>
      </w:r>
      <w:r w:rsidRPr="00830375">
        <w:rPr>
          <w:rFonts w:asciiTheme="majorHAnsi" w:hAnsiTheme="majorHAnsi"/>
          <w:bCs/>
        </w:rPr>
        <w:t>Career and Adult Education</w:t>
      </w:r>
      <w:r>
        <w:rPr>
          <w:rFonts w:asciiTheme="majorHAnsi" w:hAnsiTheme="majorHAnsi"/>
          <w:bCs/>
        </w:rPr>
        <w:t xml:space="preserve"> (CAE)</w:t>
      </w:r>
    </w:p>
    <w:p w14:paraId="2EBED499" w14:textId="77777777" w:rsidR="00B31672" w:rsidRPr="00B94237" w:rsidRDefault="00B31672" w:rsidP="00D85022">
      <w:pPr>
        <w:pStyle w:val="NoSpacing"/>
        <w:tabs>
          <w:tab w:val="left" w:pos="1440"/>
        </w:tabs>
        <w:rPr>
          <w:rFonts w:asciiTheme="majorHAnsi" w:hAnsiTheme="majorHAnsi" w:cs="Times New Roman"/>
          <w:b/>
          <w:sz w:val="16"/>
          <w:szCs w:val="16"/>
        </w:rPr>
      </w:pPr>
    </w:p>
    <w:p w14:paraId="69EEAF65" w14:textId="77777777" w:rsidR="003757E5" w:rsidRPr="00D85022" w:rsidRDefault="003757E5" w:rsidP="003757E5">
      <w:pPr>
        <w:tabs>
          <w:tab w:val="left" w:pos="1440"/>
        </w:tabs>
        <w:ind w:left="2160" w:hanging="2160"/>
        <w:rPr>
          <w:rFonts w:asciiTheme="majorHAnsi" w:hAnsiTheme="majorHAnsi"/>
          <w:i/>
        </w:rPr>
      </w:pPr>
      <w:r>
        <w:rPr>
          <w:rFonts w:asciiTheme="majorHAnsi" w:hAnsiTheme="majorHAnsi"/>
          <w:b/>
          <w:color w:val="000000" w:themeColor="text1"/>
        </w:rPr>
        <w:t>12</w:t>
      </w:r>
      <w:r w:rsidRPr="00D85022">
        <w:rPr>
          <w:rFonts w:asciiTheme="majorHAnsi" w:hAnsiTheme="majorHAnsi"/>
          <w:b/>
          <w:color w:val="000000" w:themeColor="text1"/>
        </w:rPr>
        <w:t>:</w:t>
      </w:r>
      <w:r w:rsidR="00612B3D">
        <w:rPr>
          <w:rFonts w:asciiTheme="majorHAnsi" w:hAnsiTheme="majorHAnsi"/>
          <w:b/>
          <w:color w:val="000000" w:themeColor="text1"/>
        </w:rPr>
        <w:t>00noon – 1:00</w:t>
      </w:r>
      <w:r w:rsidR="00EA1D06">
        <w:rPr>
          <w:rFonts w:asciiTheme="majorHAnsi" w:hAnsiTheme="majorHAnsi"/>
          <w:b/>
          <w:color w:val="000000" w:themeColor="text1"/>
        </w:rPr>
        <w:t>p.m.</w:t>
      </w:r>
      <w:r w:rsidRPr="00D85022">
        <w:rPr>
          <w:rFonts w:asciiTheme="majorHAnsi" w:hAnsiTheme="majorHAnsi"/>
          <w:b/>
          <w:color w:val="000000" w:themeColor="text1"/>
        </w:rPr>
        <w:tab/>
      </w:r>
      <w:r w:rsidR="00C856B2">
        <w:rPr>
          <w:rFonts w:asciiTheme="majorHAnsi" w:hAnsiTheme="majorHAnsi"/>
          <w:b/>
        </w:rPr>
        <w:t>Lunch</w:t>
      </w:r>
    </w:p>
    <w:p w14:paraId="04CBB047" w14:textId="77777777" w:rsidR="003757E5" w:rsidRPr="00046033" w:rsidRDefault="003757E5" w:rsidP="00D85022">
      <w:pPr>
        <w:pStyle w:val="NoSpacing"/>
        <w:tabs>
          <w:tab w:val="left" w:pos="1440"/>
        </w:tabs>
        <w:rPr>
          <w:rFonts w:asciiTheme="majorHAnsi" w:hAnsiTheme="majorHAnsi" w:cs="Times New Roman"/>
          <w:b/>
          <w:sz w:val="16"/>
          <w:szCs w:val="16"/>
        </w:rPr>
      </w:pPr>
    </w:p>
    <w:p w14:paraId="15364D91" w14:textId="77777777" w:rsidR="0008431F" w:rsidRDefault="00EA1D06" w:rsidP="00292C9D">
      <w:pPr>
        <w:pStyle w:val="NoSpacing"/>
        <w:tabs>
          <w:tab w:val="left" w:pos="1440"/>
        </w:tabs>
        <w:ind w:left="2880" w:hanging="2880"/>
        <w:rPr>
          <w:rFonts w:asciiTheme="majorHAnsi" w:hAnsiTheme="majorHAnsi" w:cs="Times New Roman"/>
          <w:b/>
          <w:sz w:val="24"/>
          <w:szCs w:val="24"/>
        </w:rPr>
      </w:pPr>
      <w:r w:rsidRPr="00771CCC">
        <w:rPr>
          <w:rFonts w:asciiTheme="majorHAnsi" w:hAnsiTheme="majorHAnsi" w:cs="Times New Roman"/>
          <w:b/>
          <w:sz w:val="24"/>
          <w:szCs w:val="24"/>
        </w:rPr>
        <w:t>1:</w:t>
      </w:r>
      <w:r w:rsidR="00E3103E" w:rsidRPr="00771CCC">
        <w:rPr>
          <w:rFonts w:asciiTheme="majorHAnsi" w:hAnsiTheme="majorHAnsi" w:cs="Times New Roman"/>
          <w:b/>
          <w:sz w:val="24"/>
          <w:szCs w:val="24"/>
        </w:rPr>
        <w:t>0</w:t>
      </w:r>
      <w:r w:rsidR="00612B3D" w:rsidRPr="00771CCC">
        <w:rPr>
          <w:rFonts w:asciiTheme="majorHAnsi" w:hAnsiTheme="majorHAnsi" w:cs="Times New Roman"/>
          <w:b/>
          <w:sz w:val="24"/>
          <w:szCs w:val="24"/>
        </w:rPr>
        <w:t>0</w:t>
      </w:r>
      <w:r w:rsidRPr="00771CCC">
        <w:rPr>
          <w:rFonts w:asciiTheme="majorHAnsi" w:hAnsiTheme="majorHAnsi" w:cs="Times New Roman"/>
          <w:b/>
          <w:sz w:val="24"/>
          <w:szCs w:val="24"/>
        </w:rPr>
        <w:t xml:space="preserve"> - </w:t>
      </w:r>
      <w:r w:rsidR="005B22B6" w:rsidRPr="00771CCC">
        <w:rPr>
          <w:rFonts w:asciiTheme="majorHAnsi" w:hAnsiTheme="majorHAnsi" w:cs="Times New Roman"/>
          <w:b/>
          <w:sz w:val="24"/>
          <w:szCs w:val="24"/>
        </w:rPr>
        <w:t>1</w:t>
      </w:r>
      <w:r w:rsidRPr="00771CCC">
        <w:rPr>
          <w:rFonts w:asciiTheme="majorHAnsi" w:hAnsiTheme="majorHAnsi" w:cs="Times New Roman"/>
          <w:b/>
          <w:sz w:val="24"/>
          <w:szCs w:val="24"/>
        </w:rPr>
        <w:t>:</w:t>
      </w:r>
      <w:r w:rsidR="005B22B6" w:rsidRPr="00771CCC">
        <w:rPr>
          <w:rFonts w:asciiTheme="majorHAnsi" w:hAnsiTheme="majorHAnsi" w:cs="Times New Roman"/>
          <w:b/>
          <w:sz w:val="24"/>
          <w:szCs w:val="24"/>
        </w:rPr>
        <w:t>5</w:t>
      </w:r>
      <w:r w:rsidR="00710513" w:rsidRPr="00771CCC">
        <w:rPr>
          <w:rFonts w:asciiTheme="majorHAnsi" w:hAnsiTheme="majorHAnsi" w:cs="Times New Roman"/>
          <w:b/>
          <w:sz w:val="24"/>
          <w:szCs w:val="24"/>
        </w:rPr>
        <w:t>0</w:t>
      </w:r>
      <w:r w:rsidRPr="00771CCC">
        <w:rPr>
          <w:rFonts w:asciiTheme="majorHAnsi" w:hAnsiTheme="majorHAnsi" w:cs="Times New Roman"/>
          <w:b/>
          <w:sz w:val="24"/>
          <w:szCs w:val="24"/>
        </w:rPr>
        <w:t>p.m.</w:t>
      </w:r>
      <w:r w:rsidR="0008431F">
        <w:rPr>
          <w:rFonts w:asciiTheme="majorHAnsi" w:hAnsiTheme="majorHAnsi" w:cs="Times New Roman"/>
          <w:b/>
          <w:sz w:val="24"/>
          <w:szCs w:val="24"/>
        </w:rPr>
        <w:tab/>
      </w:r>
      <w:r w:rsidR="00292C9D" w:rsidRPr="00D85022">
        <w:rPr>
          <w:rFonts w:asciiTheme="majorHAnsi" w:hAnsiTheme="majorHAnsi" w:cs="Times New Roman"/>
          <w:b/>
          <w:sz w:val="24"/>
          <w:szCs w:val="24"/>
        </w:rPr>
        <w:t xml:space="preserve">Division of Florida Colleges </w:t>
      </w:r>
      <w:r w:rsidR="00292C9D">
        <w:rPr>
          <w:rFonts w:asciiTheme="majorHAnsi" w:hAnsiTheme="majorHAnsi" w:cs="Times New Roman"/>
          <w:b/>
          <w:sz w:val="24"/>
          <w:szCs w:val="24"/>
        </w:rPr>
        <w:t xml:space="preserve">and </w:t>
      </w:r>
      <w:r w:rsidR="00292C9D">
        <w:rPr>
          <w:rFonts w:asciiTheme="majorHAnsi" w:hAnsiTheme="majorHAnsi" w:cs="Times New Roman"/>
          <w:b/>
          <w:bCs/>
          <w:sz w:val="24"/>
          <w:szCs w:val="24"/>
        </w:rPr>
        <w:t xml:space="preserve">Career &amp; </w:t>
      </w:r>
      <w:r w:rsidR="00292C9D" w:rsidRPr="00830375">
        <w:rPr>
          <w:rFonts w:asciiTheme="majorHAnsi" w:hAnsiTheme="majorHAnsi" w:cs="Times New Roman"/>
          <w:b/>
          <w:bCs/>
          <w:sz w:val="24"/>
          <w:szCs w:val="24"/>
        </w:rPr>
        <w:t>Adult Education</w:t>
      </w:r>
      <w:r w:rsidR="00292C9D" w:rsidRPr="00830375">
        <w:rPr>
          <w:rFonts w:asciiTheme="majorHAnsi" w:hAnsiTheme="majorHAnsi" w:cs="Times New Roman"/>
          <w:b/>
          <w:sz w:val="24"/>
          <w:szCs w:val="24"/>
        </w:rPr>
        <w:t xml:space="preserve"> </w:t>
      </w:r>
      <w:r w:rsidR="00292C9D" w:rsidRPr="00D85022">
        <w:rPr>
          <w:rFonts w:asciiTheme="majorHAnsi" w:hAnsiTheme="majorHAnsi" w:cs="Times New Roman"/>
          <w:b/>
          <w:sz w:val="24"/>
          <w:szCs w:val="24"/>
        </w:rPr>
        <w:t>Update</w:t>
      </w:r>
      <w:r w:rsidR="00A368EB">
        <w:rPr>
          <w:rFonts w:asciiTheme="majorHAnsi" w:hAnsiTheme="majorHAnsi"/>
          <w:b/>
        </w:rPr>
        <w:t xml:space="preserve"> Continued</w:t>
      </w:r>
    </w:p>
    <w:p w14:paraId="5F4A68E0" w14:textId="77777777" w:rsidR="00EA1D06" w:rsidRDefault="00EA1D06" w:rsidP="00B22724">
      <w:pPr>
        <w:pStyle w:val="NoSpacing"/>
        <w:tabs>
          <w:tab w:val="left" w:pos="1440"/>
        </w:tabs>
        <w:rPr>
          <w:rFonts w:asciiTheme="majorHAnsi" w:hAnsiTheme="majorHAnsi" w:cs="Times New Roman"/>
          <w:b/>
          <w:sz w:val="24"/>
          <w:szCs w:val="24"/>
        </w:rPr>
      </w:pPr>
    </w:p>
    <w:p w14:paraId="44A631DE" w14:textId="77777777" w:rsidR="00292C9D" w:rsidRDefault="005B22B6" w:rsidP="00292C9D">
      <w:pPr>
        <w:tabs>
          <w:tab w:val="left" w:pos="1440"/>
        </w:tabs>
        <w:rPr>
          <w:rFonts w:asciiTheme="majorHAnsi" w:hAnsiTheme="majorHAnsi"/>
          <w:b/>
        </w:rPr>
      </w:pPr>
      <w:r w:rsidRPr="00771CCC">
        <w:rPr>
          <w:rFonts w:asciiTheme="majorHAnsi" w:hAnsiTheme="majorHAnsi"/>
          <w:b/>
        </w:rPr>
        <w:t>1</w:t>
      </w:r>
      <w:r w:rsidR="00292C9D" w:rsidRPr="00771CCC">
        <w:rPr>
          <w:rFonts w:asciiTheme="majorHAnsi" w:hAnsiTheme="majorHAnsi"/>
          <w:b/>
        </w:rPr>
        <w:t>:</w:t>
      </w:r>
      <w:r w:rsidRPr="00771CCC">
        <w:rPr>
          <w:rFonts w:asciiTheme="majorHAnsi" w:hAnsiTheme="majorHAnsi"/>
          <w:b/>
        </w:rPr>
        <w:t>5</w:t>
      </w:r>
      <w:r w:rsidR="00292C9D" w:rsidRPr="00771CCC">
        <w:rPr>
          <w:rFonts w:asciiTheme="majorHAnsi" w:hAnsiTheme="majorHAnsi"/>
          <w:b/>
        </w:rPr>
        <w:t xml:space="preserve">0 - </w:t>
      </w:r>
      <w:r w:rsidRPr="00771CCC">
        <w:rPr>
          <w:rFonts w:asciiTheme="majorHAnsi" w:hAnsiTheme="majorHAnsi"/>
          <w:b/>
        </w:rPr>
        <w:t>1</w:t>
      </w:r>
      <w:r w:rsidR="00292C9D" w:rsidRPr="00771CCC">
        <w:rPr>
          <w:rFonts w:asciiTheme="majorHAnsi" w:hAnsiTheme="majorHAnsi"/>
          <w:b/>
        </w:rPr>
        <w:t>:</w:t>
      </w:r>
      <w:r w:rsidRPr="00771CCC">
        <w:rPr>
          <w:rFonts w:asciiTheme="majorHAnsi" w:hAnsiTheme="majorHAnsi"/>
          <w:b/>
        </w:rPr>
        <w:t>5</w:t>
      </w:r>
      <w:r w:rsidR="00710513" w:rsidRPr="00771CCC">
        <w:rPr>
          <w:rFonts w:asciiTheme="majorHAnsi" w:hAnsiTheme="majorHAnsi"/>
          <w:b/>
        </w:rPr>
        <w:t>5</w:t>
      </w:r>
      <w:r w:rsidR="00504E43" w:rsidRPr="00771CCC">
        <w:rPr>
          <w:rFonts w:asciiTheme="majorHAnsi" w:hAnsiTheme="majorHAnsi"/>
          <w:b/>
        </w:rPr>
        <w:t>p.m.</w:t>
      </w:r>
      <w:r w:rsidR="00292C9D">
        <w:rPr>
          <w:rFonts w:asciiTheme="majorHAnsi" w:hAnsiTheme="majorHAnsi"/>
          <w:b/>
        </w:rPr>
        <w:tab/>
      </w:r>
      <w:r w:rsidR="00292C9D">
        <w:rPr>
          <w:rFonts w:asciiTheme="majorHAnsi" w:hAnsiTheme="majorHAnsi"/>
          <w:b/>
        </w:rPr>
        <w:tab/>
      </w:r>
      <w:r w:rsidR="008C44D2" w:rsidRPr="00B63596">
        <w:rPr>
          <w:rFonts w:asciiTheme="majorHAnsi" w:hAnsiTheme="majorHAnsi"/>
          <w:b/>
        </w:rPr>
        <w:t>Michael Brawer, Association of Florida Colleges</w:t>
      </w:r>
    </w:p>
    <w:p w14:paraId="36D3D8FB" w14:textId="77777777" w:rsidR="00292C9D" w:rsidRDefault="00292C9D" w:rsidP="00B22724">
      <w:pPr>
        <w:pStyle w:val="NoSpacing"/>
        <w:tabs>
          <w:tab w:val="left" w:pos="1440"/>
        </w:tabs>
        <w:rPr>
          <w:rFonts w:asciiTheme="majorHAnsi" w:hAnsiTheme="majorHAnsi" w:cs="Times New Roman"/>
          <w:b/>
          <w:sz w:val="24"/>
          <w:szCs w:val="24"/>
        </w:rPr>
      </w:pPr>
    </w:p>
    <w:p w14:paraId="7837EC06" w14:textId="77777777" w:rsidR="00B22724" w:rsidRDefault="00A16294" w:rsidP="00B22724">
      <w:pPr>
        <w:pStyle w:val="NoSpacing"/>
        <w:tabs>
          <w:tab w:val="left" w:pos="1440"/>
        </w:tabs>
        <w:rPr>
          <w:rFonts w:asciiTheme="majorHAnsi" w:hAnsiTheme="majorHAnsi"/>
          <w:b/>
        </w:rPr>
      </w:pPr>
      <w:r w:rsidRPr="00771CCC">
        <w:rPr>
          <w:rFonts w:asciiTheme="majorHAnsi" w:hAnsiTheme="majorHAnsi" w:cs="Times New Roman"/>
          <w:b/>
          <w:sz w:val="24"/>
          <w:szCs w:val="24"/>
        </w:rPr>
        <w:t>1</w:t>
      </w:r>
      <w:r w:rsidR="00C60A05" w:rsidRPr="00771CCC">
        <w:rPr>
          <w:rFonts w:asciiTheme="majorHAnsi" w:hAnsiTheme="majorHAnsi" w:cs="Times New Roman"/>
          <w:b/>
          <w:sz w:val="24"/>
          <w:szCs w:val="24"/>
        </w:rPr>
        <w:t>:</w:t>
      </w:r>
      <w:r w:rsidRPr="00771CCC">
        <w:rPr>
          <w:rFonts w:asciiTheme="majorHAnsi" w:hAnsiTheme="majorHAnsi" w:cs="Times New Roman"/>
          <w:b/>
          <w:sz w:val="24"/>
          <w:szCs w:val="24"/>
        </w:rPr>
        <w:t>55</w:t>
      </w:r>
      <w:r w:rsidR="00EA1D06" w:rsidRPr="00771CCC">
        <w:rPr>
          <w:rFonts w:asciiTheme="majorHAnsi" w:hAnsiTheme="majorHAnsi" w:cs="Times New Roman"/>
          <w:b/>
          <w:sz w:val="24"/>
          <w:szCs w:val="24"/>
        </w:rPr>
        <w:t xml:space="preserve"> – </w:t>
      </w:r>
      <w:r w:rsidR="0045072A" w:rsidRPr="00771CCC">
        <w:rPr>
          <w:rFonts w:asciiTheme="majorHAnsi" w:hAnsiTheme="majorHAnsi" w:cs="Times New Roman"/>
          <w:b/>
          <w:sz w:val="24"/>
          <w:szCs w:val="24"/>
        </w:rPr>
        <w:t>3</w:t>
      </w:r>
      <w:r w:rsidR="00EA1D06" w:rsidRPr="00771CCC">
        <w:rPr>
          <w:rFonts w:asciiTheme="majorHAnsi" w:hAnsiTheme="majorHAnsi" w:cs="Times New Roman"/>
          <w:b/>
          <w:sz w:val="24"/>
          <w:szCs w:val="24"/>
        </w:rPr>
        <w:t>:</w:t>
      </w:r>
      <w:r w:rsidRPr="00771CCC">
        <w:rPr>
          <w:rFonts w:asciiTheme="majorHAnsi" w:hAnsiTheme="majorHAnsi" w:cs="Times New Roman"/>
          <w:b/>
          <w:sz w:val="24"/>
          <w:szCs w:val="24"/>
        </w:rPr>
        <w:t>25</w:t>
      </w:r>
      <w:r w:rsidR="00EA1D06" w:rsidRPr="00771CCC">
        <w:rPr>
          <w:rFonts w:asciiTheme="majorHAnsi" w:hAnsiTheme="majorHAnsi" w:cs="Times New Roman"/>
          <w:b/>
          <w:sz w:val="24"/>
          <w:szCs w:val="24"/>
        </w:rPr>
        <w:t>p.m.</w:t>
      </w:r>
      <w:r w:rsidR="00EA1D06">
        <w:rPr>
          <w:rFonts w:asciiTheme="majorHAnsi" w:hAnsiTheme="majorHAnsi" w:cs="Times New Roman"/>
          <w:b/>
          <w:sz w:val="24"/>
          <w:szCs w:val="24"/>
        </w:rPr>
        <w:t xml:space="preserve"> </w:t>
      </w:r>
      <w:r w:rsidR="00EA1D06">
        <w:rPr>
          <w:rFonts w:asciiTheme="majorHAnsi" w:hAnsiTheme="majorHAnsi" w:cs="Times New Roman"/>
          <w:b/>
          <w:sz w:val="24"/>
          <w:szCs w:val="24"/>
        </w:rPr>
        <w:tab/>
      </w:r>
      <w:r w:rsidR="00504E43">
        <w:rPr>
          <w:rFonts w:asciiTheme="majorHAnsi" w:hAnsiTheme="majorHAnsi" w:cs="Times New Roman"/>
          <w:b/>
          <w:sz w:val="24"/>
          <w:szCs w:val="24"/>
        </w:rPr>
        <w:tab/>
      </w:r>
      <w:r w:rsidR="00B22724" w:rsidRPr="00D85022">
        <w:rPr>
          <w:rFonts w:asciiTheme="majorHAnsi" w:hAnsiTheme="majorHAnsi" w:cs="Times New Roman"/>
          <w:b/>
          <w:sz w:val="24"/>
          <w:szCs w:val="24"/>
        </w:rPr>
        <w:t>Workgroup Breakouts</w:t>
      </w:r>
      <w:r w:rsidR="00EA1D06" w:rsidRPr="00EA1D06">
        <w:rPr>
          <w:rFonts w:asciiTheme="majorHAnsi" w:hAnsiTheme="majorHAnsi"/>
          <w:b/>
        </w:rPr>
        <w:t xml:space="preserve"> </w:t>
      </w:r>
      <w:r w:rsidR="00EA1D06">
        <w:rPr>
          <w:rFonts w:asciiTheme="majorHAnsi" w:hAnsiTheme="majorHAnsi"/>
          <w:b/>
        </w:rPr>
        <w:t>Sessions</w:t>
      </w:r>
    </w:p>
    <w:p w14:paraId="14669007" w14:textId="77777777" w:rsidR="00ED1BA6" w:rsidRPr="00ED1BA6" w:rsidRDefault="00ED1BA6" w:rsidP="00B22724">
      <w:pPr>
        <w:pStyle w:val="NoSpacing"/>
        <w:tabs>
          <w:tab w:val="left" w:pos="1440"/>
        </w:tabs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 w:rsidR="008659C8">
        <w:rPr>
          <w:rFonts w:asciiTheme="majorHAnsi" w:hAnsiTheme="majorHAnsi"/>
          <w:i/>
        </w:rPr>
        <w:t>Meeting locations to be announced on Thursday</w:t>
      </w:r>
    </w:p>
    <w:p w14:paraId="3DB01B1C" w14:textId="12C867B1" w:rsidR="000B4381" w:rsidRDefault="000B4381" w:rsidP="002234B7">
      <w:pPr>
        <w:pStyle w:val="ListParagraph"/>
        <w:numPr>
          <w:ilvl w:val="1"/>
          <w:numId w:val="2"/>
        </w:numPr>
        <w:tabs>
          <w:tab w:val="left" w:pos="1440"/>
        </w:tabs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Articulation &amp; Innovation</w:t>
      </w:r>
      <w:r w:rsidR="00C6471C">
        <w:rPr>
          <w:rFonts w:asciiTheme="majorHAnsi" w:hAnsiTheme="majorHAnsi"/>
          <w:b/>
        </w:rPr>
        <w:t xml:space="preserve"> </w:t>
      </w:r>
      <w:r w:rsidR="00821C4A">
        <w:rPr>
          <w:rFonts w:asciiTheme="majorHAnsi" w:hAnsiTheme="majorHAnsi"/>
          <w:b/>
        </w:rPr>
        <w:t>Building 8 Room 111</w:t>
      </w:r>
    </w:p>
    <w:p w14:paraId="280CCE5A" w14:textId="2F99D362" w:rsidR="000B4381" w:rsidRDefault="000B4381" w:rsidP="002234B7">
      <w:pPr>
        <w:pStyle w:val="ListParagraph"/>
        <w:numPr>
          <w:ilvl w:val="1"/>
          <w:numId w:val="2"/>
        </w:numPr>
        <w:tabs>
          <w:tab w:val="left" w:pos="1440"/>
        </w:tabs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Student Success</w:t>
      </w:r>
      <w:r w:rsidR="00C6471C">
        <w:rPr>
          <w:rFonts w:asciiTheme="majorHAnsi" w:hAnsiTheme="majorHAnsi"/>
          <w:b/>
        </w:rPr>
        <w:t xml:space="preserve"> </w:t>
      </w:r>
      <w:r w:rsidR="00821C4A">
        <w:rPr>
          <w:rFonts w:asciiTheme="majorHAnsi" w:hAnsiTheme="majorHAnsi"/>
          <w:b/>
        </w:rPr>
        <w:t>Building 11 Room 106</w:t>
      </w:r>
    </w:p>
    <w:p w14:paraId="0E55099F" w14:textId="1088A2C9" w:rsidR="000B4381" w:rsidRPr="0050446E" w:rsidRDefault="000B4381" w:rsidP="002234B7">
      <w:pPr>
        <w:pStyle w:val="ListParagraph"/>
        <w:numPr>
          <w:ilvl w:val="1"/>
          <w:numId w:val="2"/>
        </w:numPr>
        <w:tabs>
          <w:tab w:val="left" w:pos="1440"/>
        </w:tabs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Access </w:t>
      </w:r>
      <w:r w:rsidR="00E54438">
        <w:rPr>
          <w:rFonts w:asciiTheme="majorHAnsi" w:hAnsiTheme="majorHAnsi"/>
          <w:b/>
        </w:rPr>
        <w:t xml:space="preserve">&amp; </w:t>
      </w:r>
      <w:r w:rsidR="00612B3D">
        <w:rPr>
          <w:rFonts w:asciiTheme="majorHAnsi" w:hAnsiTheme="majorHAnsi"/>
          <w:b/>
        </w:rPr>
        <w:t>Affordability</w:t>
      </w:r>
      <w:r w:rsidR="00C6471C">
        <w:rPr>
          <w:rFonts w:asciiTheme="majorHAnsi" w:hAnsiTheme="majorHAnsi"/>
          <w:b/>
        </w:rPr>
        <w:t xml:space="preserve"> </w:t>
      </w:r>
      <w:r w:rsidR="00821C4A">
        <w:rPr>
          <w:rFonts w:asciiTheme="majorHAnsi" w:hAnsiTheme="majorHAnsi"/>
          <w:b/>
        </w:rPr>
        <w:t>Building 11 Room 115</w:t>
      </w:r>
    </w:p>
    <w:p w14:paraId="6F5ED1B4" w14:textId="77777777" w:rsidR="00EC281C" w:rsidRPr="00046033" w:rsidRDefault="00EC281C" w:rsidP="00B22724">
      <w:pPr>
        <w:pStyle w:val="NoSpacing"/>
        <w:tabs>
          <w:tab w:val="left" w:pos="1440"/>
        </w:tabs>
        <w:rPr>
          <w:rFonts w:asciiTheme="majorHAnsi" w:hAnsiTheme="majorHAnsi" w:cs="Times New Roman"/>
          <w:b/>
          <w:sz w:val="16"/>
          <w:szCs w:val="16"/>
        </w:rPr>
      </w:pPr>
    </w:p>
    <w:p w14:paraId="239FE865" w14:textId="77777777" w:rsidR="00B521EC" w:rsidRPr="00A12F69" w:rsidRDefault="00BD5758" w:rsidP="00BF6F3A">
      <w:pPr>
        <w:tabs>
          <w:tab w:val="left" w:pos="1440"/>
        </w:tabs>
        <w:ind w:left="2160" w:hanging="2160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i/>
        </w:rPr>
        <w:tab/>
      </w:r>
      <w:r>
        <w:rPr>
          <w:rFonts w:asciiTheme="majorHAnsi" w:hAnsiTheme="majorHAnsi"/>
          <w:i/>
        </w:rPr>
        <w:tab/>
      </w:r>
      <w:r>
        <w:rPr>
          <w:rFonts w:asciiTheme="majorHAnsi" w:hAnsiTheme="majorHAnsi"/>
          <w:i/>
        </w:rPr>
        <w:tab/>
      </w:r>
    </w:p>
    <w:p w14:paraId="48A323DD" w14:textId="77777777" w:rsidR="00B22724" w:rsidRPr="00D85022" w:rsidRDefault="0045072A" w:rsidP="00E95DE6">
      <w:pPr>
        <w:tabs>
          <w:tab w:val="left" w:pos="1440"/>
        </w:tabs>
        <w:rPr>
          <w:rFonts w:asciiTheme="majorHAnsi" w:hAnsiTheme="majorHAnsi" w:cs="Helvetica"/>
          <w:i/>
          <w:shd w:val="clear" w:color="auto" w:fill="FFFFFF"/>
        </w:rPr>
      </w:pPr>
      <w:r>
        <w:rPr>
          <w:rFonts w:asciiTheme="majorHAnsi" w:hAnsiTheme="majorHAnsi"/>
          <w:b/>
        </w:rPr>
        <w:t>3</w:t>
      </w:r>
      <w:r w:rsidR="00CF36EA" w:rsidRPr="00D85022">
        <w:rPr>
          <w:rFonts w:asciiTheme="majorHAnsi" w:hAnsiTheme="majorHAnsi"/>
          <w:b/>
        </w:rPr>
        <w:t>:</w:t>
      </w:r>
      <w:r w:rsidR="00E3103E">
        <w:rPr>
          <w:rFonts w:asciiTheme="majorHAnsi" w:hAnsiTheme="majorHAnsi"/>
          <w:b/>
        </w:rPr>
        <w:t>30</w:t>
      </w:r>
      <w:r w:rsidR="00B521EC">
        <w:rPr>
          <w:rFonts w:asciiTheme="majorHAnsi" w:hAnsiTheme="majorHAnsi"/>
          <w:b/>
        </w:rPr>
        <w:t>-</w:t>
      </w:r>
      <w:r w:rsidR="00E3103E">
        <w:rPr>
          <w:rFonts w:asciiTheme="majorHAnsi" w:hAnsiTheme="majorHAnsi"/>
          <w:b/>
        </w:rPr>
        <w:t>3</w:t>
      </w:r>
      <w:r w:rsidR="00B521EC">
        <w:rPr>
          <w:rFonts w:asciiTheme="majorHAnsi" w:hAnsiTheme="majorHAnsi"/>
          <w:b/>
        </w:rPr>
        <w:t>:</w:t>
      </w:r>
      <w:r w:rsidR="00E3103E">
        <w:rPr>
          <w:rFonts w:asciiTheme="majorHAnsi" w:hAnsiTheme="majorHAnsi"/>
          <w:b/>
        </w:rPr>
        <w:t>50</w:t>
      </w:r>
      <w:r w:rsidR="001E7BD5" w:rsidRPr="00D85022">
        <w:rPr>
          <w:rFonts w:asciiTheme="majorHAnsi" w:hAnsiTheme="majorHAnsi"/>
          <w:b/>
        </w:rPr>
        <w:t xml:space="preserve"> </w:t>
      </w:r>
      <w:r w:rsidR="00024603" w:rsidRPr="00D85022">
        <w:rPr>
          <w:rFonts w:asciiTheme="majorHAnsi" w:hAnsiTheme="majorHAnsi"/>
          <w:b/>
        </w:rPr>
        <w:t>p</w:t>
      </w:r>
      <w:r w:rsidR="00B30378">
        <w:rPr>
          <w:rFonts w:asciiTheme="majorHAnsi" w:hAnsiTheme="majorHAnsi"/>
          <w:b/>
        </w:rPr>
        <w:t>.</w:t>
      </w:r>
      <w:r w:rsidR="00024603" w:rsidRPr="00D85022">
        <w:rPr>
          <w:rFonts w:asciiTheme="majorHAnsi" w:hAnsiTheme="majorHAnsi"/>
          <w:b/>
        </w:rPr>
        <w:t>m</w:t>
      </w:r>
      <w:r w:rsidR="00B30378">
        <w:rPr>
          <w:rFonts w:asciiTheme="majorHAnsi" w:hAnsiTheme="majorHAnsi"/>
          <w:b/>
        </w:rPr>
        <w:t>.</w:t>
      </w:r>
      <w:r w:rsidR="00024603" w:rsidRPr="00D85022">
        <w:rPr>
          <w:rFonts w:asciiTheme="majorHAnsi" w:hAnsiTheme="majorHAnsi"/>
          <w:b/>
        </w:rPr>
        <w:t xml:space="preserve"> </w:t>
      </w:r>
      <w:r w:rsidR="00024603" w:rsidRPr="00D85022">
        <w:rPr>
          <w:rFonts w:asciiTheme="majorHAnsi" w:hAnsiTheme="majorHAnsi"/>
          <w:b/>
        </w:rPr>
        <w:tab/>
      </w:r>
      <w:r w:rsidR="00ED1BA6">
        <w:rPr>
          <w:rFonts w:asciiTheme="majorHAnsi" w:hAnsiTheme="majorHAnsi"/>
          <w:b/>
        </w:rPr>
        <w:tab/>
      </w:r>
      <w:r w:rsidR="00B22724" w:rsidRPr="00D85022">
        <w:rPr>
          <w:rFonts w:asciiTheme="majorHAnsi" w:hAnsiTheme="majorHAnsi"/>
          <w:b/>
        </w:rPr>
        <w:t>Work</w:t>
      </w:r>
      <w:r w:rsidR="003864A8">
        <w:rPr>
          <w:rFonts w:asciiTheme="majorHAnsi" w:hAnsiTheme="majorHAnsi"/>
          <w:b/>
        </w:rPr>
        <w:t xml:space="preserve"> G</w:t>
      </w:r>
      <w:r w:rsidR="00B22724" w:rsidRPr="00D85022">
        <w:rPr>
          <w:rFonts w:asciiTheme="majorHAnsi" w:hAnsiTheme="majorHAnsi"/>
          <w:b/>
        </w:rPr>
        <w:t>roup Reports</w:t>
      </w:r>
    </w:p>
    <w:p w14:paraId="35A39F77" w14:textId="77777777" w:rsidR="00502F51" w:rsidRPr="00A12F69" w:rsidRDefault="00502F51" w:rsidP="00D85022">
      <w:pPr>
        <w:tabs>
          <w:tab w:val="left" w:pos="1440"/>
        </w:tabs>
        <w:rPr>
          <w:rFonts w:asciiTheme="majorHAnsi" w:hAnsiTheme="majorHAnsi" w:cs="Helvetica"/>
          <w:i/>
          <w:sz w:val="16"/>
          <w:szCs w:val="16"/>
          <w:shd w:val="clear" w:color="auto" w:fill="FFFFFF"/>
        </w:rPr>
      </w:pPr>
      <w:r>
        <w:rPr>
          <w:rFonts w:asciiTheme="majorHAnsi" w:hAnsiTheme="majorHAnsi" w:cs="Helvetica"/>
          <w:i/>
          <w:shd w:val="clear" w:color="auto" w:fill="FFFFFF"/>
        </w:rPr>
        <w:t xml:space="preserve"> </w:t>
      </w:r>
    </w:p>
    <w:p w14:paraId="61296B53" w14:textId="77777777" w:rsidR="0045072A" w:rsidRPr="00D85022" w:rsidRDefault="00E3103E" w:rsidP="0045072A">
      <w:pPr>
        <w:tabs>
          <w:tab w:val="left" w:pos="1440"/>
        </w:tabs>
        <w:rPr>
          <w:rFonts w:asciiTheme="majorHAnsi" w:hAnsiTheme="majorHAnsi" w:cs="Helvetica"/>
          <w:i/>
          <w:shd w:val="clear" w:color="auto" w:fill="FFFFFF"/>
        </w:rPr>
      </w:pPr>
      <w:r>
        <w:rPr>
          <w:rFonts w:asciiTheme="majorHAnsi" w:hAnsiTheme="majorHAnsi"/>
          <w:b/>
        </w:rPr>
        <w:t>3</w:t>
      </w:r>
      <w:r w:rsidR="0045072A" w:rsidRPr="00D85022">
        <w:rPr>
          <w:rFonts w:asciiTheme="majorHAnsi" w:hAnsiTheme="majorHAnsi"/>
          <w:b/>
        </w:rPr>
        <w:t>:</w:t>
      </w:r>
      <w:r>
        <w:rPr>
          <w:rFonts w:asciiTheme="majorHAnsi" w:hAnsiTheme="majorHAnsi"/>
          <w:b/>
        </w:rPr>
        <w:t>50</w:t>
      </w:r>
      <w:r w:rsidR="0045072A">
        <w:rPr>
          <w:rFonts w:asciiTheme="majorHAnsi" w:hAnsiTheme="majorHAnsi"/>
          <w:b/>
        </w:rPr>
        <w:t>-5:</w:t>
      </w:r>
      <w:r>
        <w:rPr>
          <w:rFonts w:asciiTheme="majorHAnsi" w:hAnsiTheme="majorHAnsi"/>
          <w:b/>
        </w:rPr>
        <w:t>00</w:t>
      </w:r>
      <w:r w:rsidR="0045072A" w:rsidRPr="00D85022">
        <w:rPr>
          <w:rFonts w:asciiTheme="majorHAnsi" w:hAnsiTheme="majorHAnsi"/>
          <w:b/>
        </w:rPr>
        <w:t xml:space="preserve"> p</w:t>
      </w:r>
      <w:r w:rsidR="0045072A">
        <w:rPr>
          <w:rFonts w:asciiTheme="majorHAnsi" w:hAnsiTheme="majorHAnsi"/>
          <w:b/>
        </w:rPr>
        <w:t>.</w:t>
      </w:r>
      <w:r w:rsidR="0045072A" w:rsidRPr="00D85022">
        <w:rPr>
          <w:rFonts w:asciiTheme="majorHAnsi" w:hAnsiTheme="majorHAnsi"/>
          <w:b/>
        </w:rPr>
        <w:t>m</w:t>
      </w:r>
      <w:r w:rsidR="0045072A">
        <w:rPr>
          <w:rFonts w:asciiTheme="majorHAnsi" w:hAnsiTheme="majorHAnsi"/>
          <w:b/>
        </w:rPr>
        <w:t>.</w:t>
      </w:r>
      <w:r w:rsidR="0045072A" w:rsidRPr="00D85022">
        <w:rPr>
          <w:rFonts w:asciiTheme="majorHAnsi" w:hAnsiTheme="majorHAnsi"/>
          <w:b/>
        </w:rPr>
        <w:t xml:space="preserve"> </w:t>
      </w:r>
      <w:r w:rsidR="0045072A" w:rsidRPr="00D85022">
        <w:rPr>
          <w:rFonts w:asciiTheme="majorHAnsi" w:hAnsiTheme="majorHAnsi"/>
          <w:b/>
        </w:rPr>
        <w:tab/>
      </w:r>
      <w:r w:rsidR="0045072A">
        <w:rPr>
          <w:rFonts w:asciiTheme="majorHAnsi" w:hAnsiTheme="majorHAnsi"/>
          <w:b/>
        </w:rPr>
        <w:tab/>
        <w:t>CIA/CSA/CWE Breakout session</w:t>
      </w:r>
      <w:r>
        <w:rPr>
          <w:rFonts w:asciiTheme="majorHAnsi" w:hAnsiTheme="majorHAnsi"/>
          <w:b/>
        </w:rPr>
        <w:t>s</w:t>
      </w:r>
    </w:p>
    <w:p w14:paraId="0D0739DB" w14:textId="77777777" w:rsidR="008C44D2" w:rsidRDefault="008C44D2" w:rsidP="009A7BF4">
      <w:pPr>
        <w:pStyle w:val="Default"/>
        <w:jc w:val="center"/>
        <w:rPr>
          <w:b/>
          <w:bCs/>
          <w:sz w:val="28"/>
          <w:szCs w:val="28"/>
        </w:rPr>
      </w:pPr>
    </w:p>
    <w:p w14:paraId="69432CD8" w14:textId="77777777" w:rsidR="005B22B6" w:rsidRDefault="009A7BF4" w:rsidP="005B22B6">
      <w:pPr>
        <w:pStyle w:val="Default"/>
        <w:ind w:left="3600" w:firstLine="720"/>
        <w:rPr>
          <w:b/>
          <w:bCs/>
          <w:sz w:val="23"/>
          <w:szCs w:val="23"/>
        </w:rPr>
      </w:pPr>
      <w:r>
        <w:rPr>
          <w:b/>
          <w:bCs/>
          <w:sz w:val="28"/>
          <w:szCs w:val="28"/>
        </w:rPr>
        <w:t>CIA</w:t>
      </w:r>
    </w:p>
    <w:p w14:paraId="511C53B4" w14:textId="77777777" w:rsidR="009A7BF4" w:rsidRDefault="005B22B6" w:rsidP="005B22B6">
      <w:pPr>
        <w:pStyle w:val="Default"/>
        <w:ind w:left="2160" w:firstLine="720"/>
        <w:rPr>
          <w:sz w:val="28"/>
          <w:szCs w:val="28"/>
        </w:rPr>
      </w:pPr>
      <w:r>
        <w:rPr>
          <w:b/>
          <w:bCs/>
          <w:sz w:val="23"/>
          <w:szCs w:val="23"/>
        </w:rPr>
        <w:t>LOCATION: Building 8 Room 101</w:t>
      </w:r>
    </w:p>
    <w:p w14:paraId="46C3F62F" w14:textId="77777777" w:rsidR="008C44D2" w:rsidRDefault="008C44D2" w:rsidP="009A7BF4">
      <w:pPr>
        <w:pStyle w:val="Default"/>
        <w:jc w:val="center"/>
        <w:rPr>
          <w:b/>
          <w:bCs/>
          <w:sz w:val="23"/>
          <w:szCs w:val="23"/>
        </w:rPr>
      </w:pPr>
    </w:p>
    <w:p w14:paraId="66C84216" w14:textId="77777777" w:rsidR="000A5F41" w:rsidRPr="00E908D3" w:rsidRDefault="000A5F41" w:rsidP="000A5F41">
      <w:pPr>
        <w:pStyle w:val="Default"/>
        <w:ind w:firstLine="720"/>
        <w:rPr>
          <w:b/>
          <w:bCs/>
          <w:sz w:val="23"/>
          <w:szCs w:val="23"/>
        </w:rPr>
      </w:pPr>
      <w:r>
        <w:rPr>
          <w:b/>
        </w:rPr>
        <w:t xml:space="preserve">  </w:t>
      </w:r>
      <w:r>
        <w:rPr>
          <w:b/>
        </w:rPr>
        <w:tab/>
      </w:r>
      <w:r>
        <w:rPr>
          <w:b/>
        </w:rPr>
        <w:tab/>
      </w:r>
      <w:r w:rsidRPr="00E908D3">
        <w:rPr>
          <w:b/>
        </w:rPr>
        <w:t xml:space="preserve">“Curriculum Alignment through Direct Connect to UCF” </w:t>
      </w:r>
    </w:p>
    <w:p w14:paraId="2B9C3E1B" w14:textId="0C14D028" w:rsidR="000A5F41" w:rsidRPr="000A5F41" w:rsidRDefault="000A5F41" w:rsidP="000A5F41">
      <w:pPr>
        <w:pStyle w:val="Default"/>
        <w:ind w:left="2160"/>
        <w:rPr>
          <w:b/>
          <w:bCs/>
          <w:sz w:val="23"/>
          <w:szCs w:val="23"/>
        </w:rPr>
      </w:pPr>
      <w:r w:rsidRPr="00E908D3">
        <w:rPr>
          <w:b/>
          <w:bCs/>
          <w:sz w:val="23"/>
          <w:szCs w:val="23"/>
          <w:lang w:val="es-ES"/>
        </w:rPr>
        <w:t xml:space="preserve">      </w:t>
      </w:r>
      <w:r w:rsidRPr="00E908D3">
        <w:t>Dr. Teresa Dorman</w:t>
      </w:r>
      <w:r w:rsidR="00821C4A">
        <w:t xml:space="preserve"> </w:t>
      </w:r>
      <w:r w:rsidRPr="00E908D3">
        <w:t>(UCF) and others</w:t>
      </w:r>
    </w:p>
    <w:p w14:paraId="24074BCE" w14:textId="77777777" w:rsidR="008C44D2" w:rsidRPr="000A5F41" w:rsidRDefault="008C44D2" w:rsidP="009A7BF4">
      <w:pPr>
        <w:pStyle w:val="Default"/>
        <w:jc w:val="center"/>
        <w:rPr>
          <w:sz w:val="23"/>
          <w:szCs w:val="23"/>
        </w:rPr>
      </w:pPr>
    </w:p>
    <w:p w14:paraId="46F3E7F1" w14:textId="77777777" w:rsidR="005B22B6" w:rsidRDefault="005B22B6" w:rsidP="000A5F41">
      <w:pPr>
        <w:tabs>
          <w:tab w:val="left" w:pos="1440"/>
        </w:tabs>
        <w:jc w:val="center"/>
        <w:rPr>
          <w:b/>
          <w:bCs/>
          <w:sz w:val="28"/>
          <w:szCs w:val="28"/>
        </w:rPr>
      </w:pPr>
    </w:p>
    <w:p w14:paraId="1615D4AE" w14:textId="77777777" w:rsidR="005B22B6" w:rsidRDefault="005B22B6" w:rsidP="000A5F41">
      <w:pPr>
        <w:tabs>
          <w:tab w:val="left" w:pos="1440"/>
        </w:tabs>
        <w:jc w:val="center"/>
        <w:rPr>
          <w:b/>
          <w:bCs/>
          <w:sz w:val="28"/>
          <w:szCs w:val="28"/>
        </w:rPr>
      </w:pPr>
    </w:p>
    <w:p w14:paraId="5E8CDFAA" w14:textId="77777777" w:rsidR="005B22B6" w:rsidRDefault="005B22B6" w:rsidP="000A5F41">
      <w:pPr>
        <w:tabs>
          <w:tab w:val="left" w:pos="1440"/>
        </w:tabs>
        <w:jc w:val="center"/>
        <w:rPr>
          <w:b/>
          <w:bCs/>
          <w:sz w:val="28"/>
          <w:szCs w:val="28"/>
        </w:rPr>
      </w:pPr>
    </w:p>
    <w:p w14:paraId="5D6D6F66" w14:textId="77777777" w:rsidR="005B22B6" w:rsidRDefault="005B22B6" w:rsidP="000A5F41">
      <w:pPr>
        <w:tabs>
          <w:tab w:val="left" w:pos="1440"/>
        </w:tabs>
        <w:jc w:val="center"/>
        <w:rPr>
          <w:b/>
          <w:bCs/>
          <w:sz w:val="28"/>
          <w:szCs w:val="28"/>
        </w:rPr>
      </w:pPr>
    </w:p>
    <w:p w14:paraId="4A577272" w14:textId="77777777" w:rsidR="005B22B6" w:rsidRDefault="005B22B6" w:rsidP="000A5F41">
      <w:pPr>
        <w:tabs>
          <w:tab w:val="left" w:pos="1440"/>
        </w:tabs>
        <w:jc w:val="center"/>
        <w:rPr>
          <w:b/>
          <w:bCs/>
          <w:sz w:val="28"/>
          <w:szCs w:val="28"/>
        </w:rPr>
      </w:pPr>
    </w:p>
    <w:p w14:paraId="17CE69D1" w14:textId="77777777" w:rsidR="005B22B6" w:rsidRDefault="005B22B6" w:rsidP="000A5F41">
      <w:pPr>
        <w:tabs>
          <w:tab w:val="left" w:pos="1440"/>
        </w:tabs>
        <w:jc w:val="center"/>
        <w:rPr>
          <w:b/>
          <w:bCs/>
          <w:sz w:val="28"/>
          <w:szCs w:val="28"/>
        </w:rPr>
      </w:pPr>
    </w:p>
    <w:p w14:paraId="64BE27B4" w14:textId="77777777" w:rsidR="009A7BF4" w:rsidRPr="000A5F41" w:rsidRDefault="009A7BF4" w:rsidP="000A5F41">
      <w:pPr>
        <w:tabs>
          <w:tab w:val="left" w:pos="1440"/>
        </w:tabs>
        <w:jc w:val="center"/>
        <w:rPr>
          <w:sz w:val="28"/>
          <w:szCs w:val="28"/>
        </w:rPr>
      </w:pPr>
      <w:r w:rsidRPr="000A5F41">
        <w:rPr>
          <w:b/>
          <w:bCs/>
          <w:sz w:val="28"/>
          <w:szCs w:val="28"/>
        </w:rPr>
        <w:t>CSA</w:t>
      </w:r>
    </w:p>
    <w:p w14:paraId="6E0607BE" w14:textId="77777777" w:rsidR="009A7BF4" w:rsidRDefault="009A7BF4" w:rsidP="009A7BF4">
      <w:pPr>
        <w:pStyle w:val="Default"/>
        <w:jc w:val="center"/>
        <w:rPr>
          <w:sz w:val="23"/>
          <w:szCs w:val="23"/>
        </w:rPr>
      </w:pPr>
      <w:r>
        <w:rPr>
          <w:b/>
          <w:bCs/>
          <w:sz w:val="23"/>
          <w:szCs w:val="23"/>
        </w:rPr>
        <w:t>LOCATION: Building 11 Room 106</w:t>
      </w:r>
    </w:p>
    <w:p w14:paraId="7863FEAE" w14:textId="77777777" w:rsidR="0045072A" w:rsidRDefault="0045072A" w:rsidP="009A7BF4">
      <w:pPr>
        <w:tabs>
          <w:tab w:val="left" w:pos="1440"/>
        </w:tabs>
        <w:rPr>
          <w:rFonts w:asciiTheme="majorHAnsi" w:hAnsiTheme="majorHAnsi"/>
          <w:b/>
        </w:rPr>
      </w:pPr>
    </w:p>
    <w:p w14:paraId="2F2E4063" w14:textId="77777777" w:rsidR="008659C8" w:rsidRPr="008659C8" w:rsidRDefault="009A7BF4" w:rsidP="008659C8">
      <w:pPr>
        <w:rPr>
          <w:b/>
          <w:color w:val="FF0000"/>
          <w:sz w:val="22"/>
          <w:szCs w:val="22"/>
        </w:rPr>
      </w:pP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 w:rsidR="008659C8">
        <w:rPr>
          <w:rFonts w:asciiTheme="majorHAnsi" w:hAnsiTheme="majorHAnsi"/>
          <w:b/>
        </w:rPr>
        <w:tab/>
      </w:r>
      <w:r w:rsidR="008659C8" w:rsidRPr="008659C8">
        <w:rPr>
          <w:b/>
        </w:rPr>
        <w:t>Disciplinary Notations on Academic Transcripts</w:t>
      </w:r>
    </w:p>
    <w:p w14:paraId="1C68F474" w14:textId="77777777" w:rsidR="0045072A" w:rsidRPr="008659C8" w:rsidRDefault="0045072A" w:rsidP="002234B7">
      <w:pPr>
        <w:pStyle w:val="ListParagraph"/>
        <w:numPr>
          <w:ilvl w:val="0"/>
          <w:numId w:val="5"/>
        </w:numPr>
        <w:tabs>
          <w:tab w:val="left" w:pos="1440"/>
        </w:tabs>
        <w:rPr>
          <w:rFonts w:asciiTheme="majorHAnsi" w:hAnsiTheme="majorHAnsi"/>
        </w:rPr>
      </w:pPr>
      <w:r w:rsidRPr="008659C8">
        <w:rPr>
          <w:rFonts w:asciiTheme="majorHAnsi" w:hAnsiTheme="majorHAnsi"/>
        </w:rPr>
        <w:t xml:space="preserve">Research Findings </w:t>
      </w:r>
      <w:r w:rsidRPr="008659C8">
        <w:rPr>
          <w:rFonts w:asciiTheme="majorHAnsi" w:hAnsiTheme="majorHAnsi"/>
          <w:i/>
        </w:rPr>
        <w:t xml:space="preserve">(Dr. Peter </w:t>
      </w:r>
      <w:proofErr w:type="spellStart"/>
      <w:r w:rsidRPr="008659C8">
        <w:rPr>
          <w:rFonts w:asciiTheme="majorHAnsi" w:hAnsiTheme="majorHAnsi"/>
          <w:i/>
        </w:rPr>
        <w:t>Barbatis</w:t>
      </w:r>
      <w:proofErr w:type="spellEnd"/>
      <w:r w:rsidRPr="008659C8">
        <w:rPr>
          <w:rFonts w:asciiTheme="majorHAnsi" w:hAnsiTheme="majorHAnsi"/>
          <w:i/>
        </w:rPr>
        <w:t xml:space="preserve"> and Mr. John </w:t>
      </w:r>
      <w:proofErr w:type="spellStart"/>
      <w:r w:rsidRPr="008659C8">
        <w:rPr>
          <w:rFonts w:asciiTheme="majorHAnsi" w:hAnsiTheme="majorHAnsi"/>
          <w:i/>
        </w:rPr>
        <w:t>Scarpino</w:t>
      </w:r>
      <w:proofErr w:type="spellEnd"/>
      <w:r w:rsidRPr="008659C8">
        <w:rPr>
          <w:rFonts w:asciiTheme="majorHAnsi" w:hAnsiTheme="majorHAnsi"/>
          <w:i/>
        </w:rPr>
        <w:t xml:space="preserve"> (PBSC)</w:t>
      </w:r>
    </w:p>
    <w:p w14:paraId="0176BB7E" w14:textId="77777777" w:rsidR="0045072A" w:rsidRPr="008659C8" w:rsidRDefault="0045072A" w:rsidP="002234B7">
      <w:pPr>
        <w:pStyle w:val="ListParagraph"/>
        <w:numPr>
          <w:ilvl w:val="0"/>
          <w:numId w:val="5"/>
        </w:numPr>
        <w:tabs>
          <w:tab w:val="left" w:pos="1440"/>
        </w:tabs>
        <w:rPr>
          <w:rFonts w:asciiTheme="majorHAnsi" w:hAnsiTheme="majorHAnsi"/>
        </w:rPr>
      </w:pPr>
      <w:r w:rsidRPr="008659C8">
        <w:rPr>
          <w:rFonts w:asciiTheme="majorHAnsi" w:hAnsiTheme="majorHAnsi"/>
        </w:rPr>
        <w:t>Discussio</w:t>
      </w:r>
      <w:r w:rsidR="002460F7">
        <w:rPr>
          <w:rFonts w:asciiTheme="majorHAnsi" w:hAnsiTheme="majorHAnsi"/>
        </w:rPr>
        <w:t>n on Pros/Cons from a Legal Per</w:t>
      </w:r>
      <w:r w:rsidR="008659C8">
        <w:rPr>
          <w:rFonts w:asciiTheme="majorHAnsi" w:hAnsiTheme="majorHAnsi"/>
        </w:rPr>
        <w:t>spective</w:t>
      </w:r>
      <w:r w:rsidRPr="008659C8">
        <w:rPr>
          <w:rFonts w:asciiTheme="majorHAnsi" w:hAnsiTheme="majorHAnsi"/>
        </w:rPr>
        <w:t xml:space="preserve"> </w:t>
      </w:r>
    </w:p>
    <w:p w14:paraId="430390D6" w14:textId="77777777" w:rsidR="0045072A" w:rsidRPr="009A7BF4" w:rsidRDefault="009A7BF4" w:rsidP="009A7BF4">
      <w:pPr>
        <w:tabs>
          <w:tab w:val="left" w:pos="1440"/>
        </w:tabs>
        <w:rPr>
          <w:rFonts w:asciiTheme="majorHAnsi" w:hAnsiTheme="majorHAnsi"/>
        </w:rPr>
      </w:pP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 w:rsidR="008659C8">
        <w:rPr>
          <w:rFonts w:asciiTheme="majorHAnsi" w:hAnsiTheme="majorHAnsi"/>
        </w:rPr>
        <w:tab/>
      </w:r>
      <w:r w:rsidR="008659C8">
        <w:rPr>
          <w:rFonts w:asciiTheme="majorHAnsi" w:hAnsiTheme="majorHAnsi"/>
        </w:rPr>
        <w:tab/>
      </w:r>
      <w:r w:rsidR="0045072A" w:rsidRPr="009A7BF4">
        <w:rPr>
          <w:rFonts w:asciiTheme="majorHAnsi" w:hAnsiTheme="majorHAnsi"/>
        </w:rPr>
        <w:t>(Guest:  Mr. Bill Mullowney, General Counsel, Valencia College)</w:t>
      </w:r>
      <w:r w:rsidR="0045072A" w:rsidRPr="009A7BF4">
        <w:rPr>
          <w:rFonts w:asciiTheme="majorHAnsi" w:hAnsiTheme="majorHAnsi"/>
        </w:rPr>
        <w:tab/>
      </w:r>
    </w:p>
    <w:p w14:paraId="7AD84731" w14:textId="77777777" w:rsidR="0045072A" w:rsidRDefault="0045072A" w:rsidP="00ED1BA6">
      <w:pPr>
        <w:tabs>
          <w:tab w:val="left" w:pos="1440"/>
        </w:tabs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</w:p>
    <w:p w14:paraId="56302C38" w14:textId="77777777" w:rsidR="005E01C4" w:rsidRDefault="0045072A" w:rsidP="009A7BF4">
      <w:pPr>
        <w:tabs>
          <w:tab w:val="left" w:pos="1440"/>
        </w:tabs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CWE</w:t>
      </w:r>
    </w:p>
    <w:p w14:paraId="111D3F48" w14:textId="04E38469" w:rsidR="009A7BF4" w:rsidRDefault="009A7BF4" w:rsidP="009A7BF4">
      <w:pPr>
        <w:pStyle w:val="Default"/>
        <w:jc w:val="center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LOCATION: </w:t>
      </w:r>
      <w:r w:rsidR="00821C4A">
        <w:rPr>
          <w:b/>
          <w:bCs/>
          <w:sz w:val="23"/>
          <w:szCs w:val="23"/>
        </w:rPr>
        <w:t>Building 11 Room 115</w:t>
      </w:r>
    </w:p>
    <w:p w14:paraId="2A1165F4" w14:textId="77777777" w:rsidR="00771CCC" w:rsidRDefault="00771CCC" w:rsidP="00ED21B0">
      <w:pPr>
        <w:pStyle w:val="s8"/>
        <w:spacing w:before="0" w:beforeAutospacing="0" w:after="0" w:afterAutospacing="0" w:line="324" w:lineRule="atLeast"/>
        <w:rPr>
          <w:rStyle w:val="bumpedfont15"/>
          <w:b/>
          <w:bCs/>
          <w:i/>
          <w:sz w:val="22"/>
        </w:rPr>
      </w:pPr>
    </w:p>
    <w:p w14:paraId="78810F57" w14:textId="77777777" w:rsidR="00D70CE9" w:rsidRDefault="00D70CE9" w:rsidP="002234B7">
      <w:pPr>
        <w:pStyle w:val="s8"/>
        <w:numPr>
          <w:ilvl w:val="0"/>
          <w:numId w:val="6"/>
        </w:numPr>
        <w:spacing w:before="0" w:beforeAutospacing="0" w:after="0" w:afterAutospacing="0" w:line="324" w:lineRule="atLeast"/>
        <w:rPr>
          <w:rStyle w:val="bumpedfont15"/>
          <w:b/>
          <w:bCs/>
          <w:i/>
          <w:sz w:val="22"/>
        </w:rPr>
      </w:pPr>
      <w:r w:rsidRPr="00D70CE9">
        <w:rPr>
          <w:rStyle w:val="bumpedfont15"/>
          <w:b/>
          <w:bCs/>
          <w:i/>
          <w:sz w:val="22"/>
        </w:rPr>
        <w:t xml:space="preserve">Introduction of New Members </w:t>
      </w:r>
    </w:p>
    <w:p w14:paraId="0A36644F" w14:textId="77777777" w:rsidR="000E14B4" w:rsidRPr="00771CCC" w:rsidRDefault="000E14B4" w:rsidP="002234B7">
      <w:pPr>
        <w:pStyle w:val="s8"/>
        <w:numPr>
          <w:ilvl w:val="0"/>
          <w:numId w:val="6"/>
        </w:numPr>
        <w:spacing w:before="0" w:beforeAutospacing="0" w:after="0" w:afterAutospacing="0" w:line="324" w:lineRule="atLeast"/>
        <w:rPr>
          <w:rStyle w:val="bumpedfont15"/>
          <w:bCs/>
          <w:i/>
          <w:sz w:val="22"/>
        </w:rPr>
      </w:pPr>
      <w:r w:rsidRPr="00771CCC">
        <w:rPr>
          <w:rStyle w:val="bumpedfont15"/>
          <w:b/>
          <w:bCs/>
          <w:i/>
          <w:sz w:val="22"/>
        </w:rPr>
        <w:t>CWE Workgroups</w:t>
      </w:r>
      <w:r w:rsidR="00ED21B0">
        <w:rPr>
          <w:rStyle w:val="bumpedfont15"/>
          <w:b/>
          <w:bCs/>
          <w:i/>
          <w:sz w:val="22"/>
        </w:rPr>
        <w:t xml:space="preserve"> </w:t>
      </w:r>
    </w:p>
    <w:p w14:paraId="63B2ED29" w14:textId="77777777" w:rsidR="000E14B4" w:rsidRPr="000A5F41" w:rsidRDefault="000E14B4" w:rsidP="00D70CE9">
      <w:pPr>
        <w:pStyle w:val="s8"/>
        <w:spacing w:before="0" w:beforeAutospacing="0" w:after="0" w:afterAutospacing="0" w:line="324" w:lineRule="atLeast"/>
        <w:ind w:left="2790"/>
        <w:rPr>
          <w:rStyle w:val="bumpedfont15"/>
          <w:bCs/>
          <w:i/>
          <w:sz w:val="22"/>
        </w:rPr>
      </w:pPr>
      <w:r w:rsidRPr="00771CCC">
        <w:rPr>
          <w:rStyle w:val="bumpedfont15"/>
          <w:bCs/>
          <w:i/>
          <w:sz w:val="22"/>
        </w:rPr>
        <w:t>Di</w:t>
      </w:r>
      <w:r w:rsidR="00ED21B0">
        <w:rPr>
          <w:rStyle w:val="bumpedfont15"/>
          <w:bCs/>
          <w:i/>
          <w:sz w:val="22"/>
        </w:rPr>
        <w:t xml:space="preserve">scussion on the </w:t>
      </w:r>
      <w:r w:rsidR="00D70CE9">
        <w:rPr>
          <w:rStyle w:val="bumpedfont15"/>
          <w:bCs/>
          <w:i/>
          <w:sz w:val="22"/>
        </w:rPr>
        <w:t xml:space="preserve">work of the </w:t>
      </w:r>
      <w:r w:rsidR="00ED21B0">
        <w:rPr>
          <w:rStyle w:val="bumpedfont15"/>
          <w:bCs/>
          <w:i/>
          <w:sz w:val="22"/>
        </w:rPr>
        <w:t xml:space="preserve">new workgroups including </w:t>
      </w:r>
      <w:r w:rsidR="00D70CE9">
        <w:rPr>
          <w:rStyle w:val="bumpedfont15"/>
          <w:bCs/>
          <w:i/>
          <w:sz w:val="22"/>
        </w:rPr>
        <w:t>goals, purpose</w:t>
      </w:r>
      <w:r w:rsidR="00ED21B0">
        <w:rPr>
          <w:rStyle w:val="bumpedfont15"/>
          <w:bCs/>
          <w:i/>
          <w:sz w:val="22"/>
        </w:rPr>
        <w:t>,</w:t>
      </w:r>
      <w:r w:rsidR="00D70CE9">
        <w:rPr>
          <w:rStyle w:val="bumpedfont15"/>
          <w:bCs/>
          <w:i/>
          <w:sz w:val="22"/>
        </w:rPr>
        <w:t xml:space="preserve"> progress, reports, </w:t>
      </w:r>
      <w:r w:rsidRPr="00771CCC">
        <w:rPr>
          <w:rStyle w:val="bumpedfont15"/>
          <w:bCs/>
          <w:i/>
          <w:sz w:val="22"/>
        </w:rPr>
        <w:t xml:space="preserve">and strategies for </w:t>
      </w:r>
      <w:r w:rsidR="00D70CE9">
        <w:rPr>
          <w:rStyle w:val="bumpedfont15"/>
          <w:bCs/>
          <w:i/>
          <w:sz w:val="22"/>
        </w:rPr>
        <w:t xml:space="preserve">deliverables. </w:t>
      </w:r>
    </w:p>
    <w:p w14:paraId="62411C27" w14:textId="77777777" w:rsidR="001D4F58" w:rsidRPr="00B63596" w:rsidRDefault="001D4F58" w:rsidP="000E14B4">
      <w:pPr>
        <w:tabs>
          <w:tab w:val="left" w:pos="1440"/>
        </w:tabs>
        <w:rPr>
          <w:rFonts w:asciiTheme="majorHAnsi" w:hAnsiTheme="majorHAnsi"/>
          <w:b/>
        </w:rPr>
      </w:pPr>
    </w:p>
    <w:p w14:paraId="76E1F156" w14:textId="77777777" w:rsidR="00F55A27" w:rsidRPr="00D85022" w:rsidRDefault="00160756" w:rsidP="00F55A27">
      <w:pPr>
        <w:tabs>
          <w:tab w:val="left" w:pos="1440"/>
        </w:tabs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5</w:t>
      </w:r>
      <w:r w:rsidR="00F55A27" w:rsidRPr="00D85022">
        <w:rPr>
          <w:rFonts w:asciiTheme="majorHAnsi" w:hAnsiTheme="majorHAnsi"/>
          <w:b/>
        </w:rPr>
        <w:t>:</w:t>
      </w:r>
      <w:r w:rsidR="00E3103E">
        <w:rPr>
          <w:rFonts w:asciiTheme="majorHAnsi" w:hAnsiTheme="majorHAnsi"/>
          <w:b/>
        </w:rPr>
        <w:t>00</w:t>
      </w:r>
      <w:r w:rsidR="00F55A27" w:rsidRPr="00D85022">
        <w:rPr>
          <w:rFonts w:asciiTheme="majorHAnsi" w:hAnsiTheme="majorHAnsi"/>
          <w:b/>
        </w:rPr>
        <w:t xml:space="preserve"> p</w:t>
      </w:r>
      <w:r w:rsidR="00B30378">
        <w:rPr>
          <w:rFonts w:asciiTheme="majorHAnsi" w:hAnsiTheme="majorHAnsi"/>
          <w:b/>
        </w:rPr>
        <w:t>.</w:t>
      </w:r>
      <w:r w:rsidR="00F55A27" w:rsidRPr="00D85022">
        <w:rPr>
          <w:rFonts w:asciiTheme="majorHAnsi" w:hAnsiTheme="majorHAnsi"/>
          <w:b/>
        </w:rPr>
        <w:t>m</w:t>
      </w:r>
      <w:r w:rsidR="00B30378">
        <w:rPr>
          <w:rFonts w:asciiTheme="majorHAnsi" w:hAnsiTheme="majorHAnsi"/>
          <w:b/>
        </w:rPr>
        <w:t>.</w:t>
      </w:r>
      <w:r w:rsidR="00F55A27" w:rsidRPr="00D85022">
        <w:rPr>
          <w:rFonts w:asciiTheme="majorHAnsi" w:hAnsiTheme="majorHAnsi"/>
          <w:b/>
        </w:rPr>
        <w:t xml:space="preserve"> </w:t>
      </w:r>
      <w:r w:rsidR="00F55A27" w:rsidRPr="00D85022">
        <w:rPr>
          <w:rFonts w:asciiTheme="majorHAnsi" w:hAnsiTheme="majorHAnsi"/>
          <w:b/>
        </w:rPr>
        <w:tab/>
      </w:r>
      <w:r w:rsidR="00F55A27">
        <w:rPr>
          <w:rFonts w:asciiTheme="majorHAnsi" w:hAnsiTheme="majorHAnsi"/>
          <w:b/>
        </w:rPr>
        <w:tab/>
      </w:r>
      <w:r w:rsidR="00F55A27" w:rsidRPr="00D85022">
        <w:rPr>
          <w:rFonts w:asciiTheme="majorHAnsi" w:hAnsiTheme="majorHAnsi"/>
          <w:b/>
        </w:rPr>
        <w:t>Adjourn</w:t>
      </w:r>
    </w:p>
    <w:p w14:paraId="54F46308" w14:textId="77777777" w:rsidR="00F55A27" w:rsidRDefault="00F55A27" w:rsidP="00D85022">
      <w:pPr>
        <w:tabs>
          <w:tab w:val="left" w:pos="1440"/>
        </w:tabs>
        <w:rPr>
          <w:rFonts w:asciiTheme="majorHAnsi" w:hAnsiTheme="majorHAnsi"/>
          <w:b/>
        </w:rPr>
      </w:pPr>
    </w:p>
    <w:p w14:paraId="3E880E3C" w14:textId="77777777" w:rsidR="000314E6" w:rsidRDefault="002E7284" w:rsidP="000314E6">
      <w:pPr>
        <w:tabs>
          <w:tab w:val="left" w:pos="1440"/>
        </w:tabs>
        <w:ind w:left="2160" w:hanging="2160"/>
        <w:rPr>
          <w:rFonts w:asciiTheme="majorHAnsi" w:hAnsiTheme="majorHAnsi" w:cs="Arial"/>
          <w:b/>
          <w:sz w:val="28"/>
          <w:szCs w:val="28"/>
        </w:rPr>
      </w:pPr>
      <w:r>
        <w:rPr>
          <w:rFonts w:asciiTheme="majorHAnsi" w:hAnsiTheme="majorHAnsi"/>
          <w:b/>
        </w:rPr>
        <w:t>6</w:t>
      </w:r>
      <w:r w:rsidR="004B7EB7" w:rsidRPr="00D85022">
        <w:rPr>
          <w:rFonts w:asciiTheme="majorHAnsi" w:hAnsiTheme="majorHAnsi"/>
          <w:b/>
        </w:rPr>
        <w:t>:</w:t>
      </w:r>
      <w:r w:rsidR="00E3103E">
        <w:rPr>
          <w:rFonts w:asciiTheme="majorHAnsi" w:hAnsiTheme="majorHAnsi"/>
          <w:b/>
        </w:rPr>
        <w:t>00</w:t>
      </w:r>
      <w:r w:rsidR="004B7EB7" w:rsidRPr="00D85022">
        <w:rPr>
          <w:rFonts w:asciiTheme="majorHAnsi" w:hAnsiTheme="majorHAnsi"/>
          <w:b/>
        </w:rPr>
        <w:t xml:space="preserve"> p</w:t>
      </w:r>
      <w:r w:rsidR="00B30378">
        <w:rPr>
          <w:rFonts w:asciiTheme="majorHAnsi" w:hAnsiTheme="majorHAnsi"/>
          <w:b/>
        </w:rPr>
        <w:t>.</w:t>
      </w:r>
      <w:r w:rsidR="004B7EB7" w:rsidRPr="00D85022">
        <w:rPr>
          <w:rFonts w:asciiTheme="majorHAnsi" w:hAnsiTheme="majorHAnsi"/>
          <w:b/>
        </w:rPr>
        <w:t>m</w:t>
      </w:r>
      <w:r w:rsidR="00B30378">
        <w:rPr>
          <w:rFonts w:asciiTheme="majorHAnsi" w:hAnsiTheme="majorHAnsi"/>
          <w:b/>
        </w:rPr>
        <w:t>.</w:t>
      </w:r>
      <w:r w:rsidR="004B7EB7" w:rsidRPr="00D85022">
        <w:rPr>
          <w:rFonts w:asciiTheme="majorHAnsi" w:hAnsiTheme="majorHAnsi"/>
          <w:b/>
        </w:rPr>
        <w:tab/>
      </w:r>
      <w:r w:rsidR="00F55A27">
        <w:rPr>
          <w:rFonts w:asciiTheme="majorHAnsi" w:hAnsiTheme="majorHAnsi"/>
          <w:b/>
        </w:rPr>
        <w:tab/>
      </w:r>
      <w:r w:rsidR="004B7EB7" w:rsidRPr="00D85022">
        <w:rPr>
          <w:rFonts w:asciiTheme="majorHAnsi" w:hAnsiTheme="majorHAnsi"/>
          <w:b/>
        </w:rPr>
        <w:t>Reception</w:t>
      </w:r>
      <w:r w:rsidR="00D85022">
        <w:rPr>
          <w:rFonts w:asciiTheme="majorHAnsi" w:hAnsiTheme="majorHAnsi"/>
          <w:b/>
        </w:rPr>
        <w:t xml:space="preserve"> at the </w:t>
      </w:r>
      <w:r w:rsidR="00F21913">
        <w:rPr>
          <w:rFonts w:asciiTheme="majorHAnsi" w:hAnsiTheme="majorHAnsi"/>
          <w:b/>
        </w:rPr>
        <w:t>Wyndham Orlando Hotel</w:t>
      </w:r>
      <w:r w:rsidR="000314E6" w:rsidRPr="00E95DE6">
        <w:rPr>
          <w:rFonts w:asciiTheme="majorHAnsi" w:hAnsiTheme="majorHAnsi" w:cs="Arial"/>
          <w:b/>
          <w:sz w:val="28"/>
          <w:szCs w:val="28"/>
        </w:rPr>
        <w:t xml:space="preserve"> </w:t>
      </w:r>
    </w:p>
    <w:p w14:paraId="0496F5F5" w14:textId="77777777" w:rsidR="005B22B6" w:rsidRDefault="005B22B6" w:rsidP="002E7284">
      <w:pPr>
        <w:tabs>
          <w:tab w:val="left" w:pos="1440"/>
        </w:tabs>
        <w:ind w:left="2160" w:hanging="2160"/>
        <w:rPr>
          <w:rFonts w:asciiTheme="majorHAnsi" w:hAnsiTheme="majorHAnsi" w:cs="Arial"/>
          <w:b/>
          <w:sz w:val="28"/>
          <w:szCs w:val="28"/>
        </w:rPr>
      </w:pPr>
    </w:p>
    <w:p w14:paraId="2E666988" w14:textId="77777777" w:rsidR="00D70CE9" w:rsidRDefault="00D70CE9" w:rsidP="002E7284">
      <w:pPr>
        <w:tabs>
          <w:tab w:val="left" w:pos="1440"/>
        </w:tabs>
        <w:ind w:left="2160" w:hanging="2160"/>
        <w:rPr>
          <w:rFonts w:asciiTheme="majorHAnsi" w:hAnsiTheme="majorHAnsi" w:cs="Arial"/>
          <w:b/>
          <w:sz w:val="28"/>
          <w:szCs w:val="28"/>
        </w:rPr>
      </w:pPr>
    </w:p>
    <w:p w14:paraId="29EB62B8" w14:textId="77777777" w:rsidR="000314E6" w:rsidRPr="002E7284" w:rsidRDefault="005B22B6" w:rsidP="002E7284">
      <w:pPr>
        <w:tabs>
          <w:tab w:val="left" w:pos="1440"/>
        </w:tabs>
        <w:ind w:left="2160" w:hanging="2160"/>
        <w:rPr>
          <w:rFonts w:asciiTheme="majorHAnsi" w:hAnsiTheme="majorHAnsi" w:cs="Arial"/>
          <w:b/>
          <w:sz w:val="28"/>
          <w:szCs w:val="28"/>
        </w:rPr>
      </w:pPr>
      <w:r w:rsidRPr="005B22B6">
        <w:rPr>
          <w:rFonts w:asciiTheme="majorHAnsi" w:hAnsiTheme="majorHAnsi" w:cs="Arial"/>
          <w:b/>
          <w:sz w:val="28"/>
          <w:szCs w:val="28"/>
        </w:rPr>
        <w:t>Friday, February 7</w:t>
      </w:r>
      <w:r w:rsidR="002062AF">
        <w:rPr>
          <w:rFonts w:asciiTheme="majorHAnsi" w:hAnsiTheme="majorHAnsi" w:cs="Arial"/>
          <w:b/>
          <w:sz w:val="28"/>
          <w:szCs w:val="28"/>
        </w:rPr>
        <w:tab/>
      </w:r>
      <w:r w:rsidR="00A16294" w:rsidRPr="00E54438">
        <w:rPr>
          <w:rFonts w:asciiTheme="majorHAnsi" w:hAnsiTheme="majorHAnsi"/>
          <w:b/>
        </w:rPr>
        <w:t>8:30 – 11:00 a.m.</w:t>
      </w:r>
      <w:r w:rsidR="002062AF">
        <w:rPr>
          <w:rFonts w:asciiTheme="majorHAnsi" w:hAnsiTheme="majorHAnsi" w:cs="Arial"/>
          <w:b/>
          <w:sz w:val="28"/>
          <w:szCs w:val="28"/>
        </w:rPr>
        <w:tab/>
      </w:r>
    </w:p>
    <w:tbl>
      <w:tblPr>
        <w:tblStyle w:val="TableGrid"/>
        <w:tblW w:w="10440" w:type="dxa"/>
        <w:tblInd w:w="17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20"/>
        <w:gridCol w:w="3060"/>
        <w:gridCol w:w="3960"/>
      </w:tblGrid>
      <w:tr w:rsidR="008F42D9" w:rsidRPr="008F42D9" w14:paraId="7752FE4E" w14:textId="77777777" w:rsidTr="00A16294">
        <w:trPr>
          <w:trHeight w:val="331"/>
          <w:tblHeader/>
        </w:trPr>
        <w:tc>
          <w:tcPr>
            <w:tcW w:w="3420" w:type="dxa"/>
            <w:shd w:val="clear" w:color="auto" w:fill="FFC000"/>
          </w:tcPr>
          <w:p w14:paraId="4636FE4A" w14:textId="51F448B2" w:rsidR="002A63B5" w:rsidRPr="00E54438" w:rsidRDefault="00A16294" w:rsidP="00A16294">
            <w:pPr>
              <w:pStyle w:val="NoSpacing"/>
              <w:jc w:val="center"/>
              <w:rPr>
                <w:rFonts w:asciiTheme="majorHAnsi" w:hAnsiTheme="majorHAnsi" w:cs="Times New Roman"/>
                <w:b/>
              </w:rPr>
            </w:pPr>
            <w:proofErr w:type="gramStart"/>
            <w:r>
              <w:rPr>
                <w:rFonts w:asciiTheme="majorHAnsi" w:hAnsiTheme="majorHAnsi" w:cs="Times New Roman"/>
                <w:b/>
              </w:rPr>
              <w:t>CSA :</w:t>
            </w:r>
            <w:proofErr w:type="gramEnd"/>
            <w:r>
              <w:rPr>
                <w:rFonts w:asciiTheme="majorHAnsi" w:hAnsiTheme="majorHAnsi" w:cs="Times New Roman"/>
                <w:b/>
              </w:rPr>
              <w:t xml:space="preserve"> Room </w:t>
            </w:r>
            <w:r w:rsidR="00821C4A">
              <w:rPr>
                <w:rFonts w:asciiTheme="majorHAnsi" w:hAnsiTheme="majorHAnsi" w:cs="Times New Roman"/>
                <w:b/>
              </w:rPr>
              <w:t>Magnolia</w:t>
            </w:r>
          </w:p>
        </w:tc>
        <w:tc>
          <w:tcPr>
            <w:tcW w:w="3060" w:type="dxa"/>
            <w:shd w:val="clear" w:color="auto" w:fill="FFC000"/>
          </w:tcPr>
          <w:p w14:paraId="46C647BB" w14:textId="03A7245E" w:rsidR="00073791" w:rsidRPr="008F42D9" w:rsidRDefault="00B1348F" w:rsidP="00A16294">
            <w:pPr>
              <w:pStyle w:val="NoSpacing"/>
              <w:jc w:val="center"/>
              <w:rPr>
                <w:rFonts w:asciiTheme="majorHAnsi" w:hAnsiTheme="majorHAnsi" w:cs="Times New Roman"/>
                <w:b/>
              </w:rPr>
            </w:pPr>
            <w:r w:rsidRPr="008F42D9">
              <w:rPr>
                <w:rFonts w:asciiTheme="majorHAnsi" w:hAnsiTheme="majorHAnsi" w:cs="Times New Roman"/>
                <w:b/>
              </w:rPr>
              <w:t>CIA</w:t>
            </w:r>
            <w:r w:rsidR="00A16294">
              <w:rPr>
                <w:rFonts w:asciiTheme="majorHAnsi" w:hAnsiTheme="majorHAnsi" w:cs="Times New Roman"/>
                <w:b/>
              </w:rPr>
              <w:t>: Room</w:t>
            </w:r>
            <w:r w:rsidR="00821C4A">
              <w:rPr>
                <w:rFonts w:asciiTheme="majorHAnsi" w:hAnsiTheme="majorHAnsi" w:cs="Times New Roman"/>
                <w:b/>
              </w:rPr>
              <w:t xml:space="preserve"> Jasmine</w:t>
            </w:r>
          </w:p>
        </w:tc>
        <w:tc>
          <w:tcPr>
            <w:tcW w:w="3960" w:type="dxa"/>
            <w:shd w:val="clear" w:color="auto" w:fill="FFC000"/>
          </w:tcPr>
          <w:p w14:paraId="3FBAAB86" w14:textId="78175FFA" w:rsidR="00E54438" w:rsidRPr="008F42D9" w:rsidRDefault="00C856B2" w:rsidP="00A16294">
            <w:pPr>
              <w:pStyle w:val="NoSpacing"/>
              <w:jc w:val="center"/>
              <w:rPr>
                <w:rFonts w:asciiTheme="majorHAnsi" w:hAnsiTheme="majorHAnsi" w:cs="Times New Roman"/>
                <w:b/>
              </w:rPr>
            </w:pPr>
            <w:r>
              <w:rPr>
                <w:rFonts w:asciiTheme="majorHAnsi" w:hAnsiTheme="majorHAnsi" w:cs="Times New Roman"/>
                <w:b/>
              </w:rPr>
              <w:t>CWE</w:t>
            </w:r>
            <w:r w:rsidR="00A16294">
              <w:rPr>
                <w:rFonts w:asciiTheme="majorHAnsi" w:hAnsiTheme="majorHAnsi" w:cs="Times New Roman"/>
                <w:b/>
              </w:rPr>
              <w:t xml:space="preserve">: Room </w:t>
            </w:r>
            <w:r w:rsidR="00821C4A">
              <w:rPr>
                <w:rFonts w:asciiTheme="majorHAnsi" w:hAnsiTheme="majorHAnsi" w:cs="Times New Roman"/>
                <w:b/>
              </w:rPr>
              <w:t>Oleander A</w:t>
            </w:r>
          </w:p>
        </w:tc>
      </w:tr>
      <w:tr w:rsidR="003A6F52" w:rsidRPr="001E49E5" w14:paraId="773F3A2F" w14:textId="77777777" w:rsidTr="00A16294">
        <w:trPr>
          <w:trHeight w:val="5506"/>
        </w:trPr>
        <w:tc>
          <w:tcPr>
            <w:tcW w:w="3420" w:type="dxa"/>
          </w:tcPr>
          <w:p w14:paraId="45F2F33E" w14:textId="77777777" w:rsidR="007601BF" w:rsidRDefault="007601BF" w:rsidP="001E49E5">
            <w:pPr>
              <w:pStyle w:val="NoSpacing"/>
              <w:rPr>
                <w:rFonts w:asciiTheme="majorHAnsi" w:hAnsiTheme="majorHAnsi" w:cs="Times New Roman"/>
                <w:b/>
                <w:sz w:val="24"/>
                <w:szCs w:val="24"/>
              </w:rPr>
            </w:pPr>
          </w:p>
          <w:p w14:paraId="146A6393" w14:textId="77777777" w:rsidR="00E20687" w:rsidRPr="00E54438" w:rsidRDefault="00E20687" w:rsidP="00E20687">
            <w:pPr>
              <w:rPr>
                <w:rFonts w:asciiTheme="majorHAnsi" w:hAnsiTheme="majorHAnsi"/>
                <w:b/>
                <w:sz w:val="22"/>
                <w:szCs w:val="22"/>
              </w:rPr>
            </w:pPr>
            <w:r w:rsidRPr="00E54438">
              <w:rPr>
                <w:rFonts w:asciiTheme="majorHAnsi" w:hAnsiTheme="majorHAnsi"/>
                <w:b/>
                <w:sz w:val="22"/>
                <w:szCs w:val="22"/>
              </w:rPr>
              <w:t>Welcome and Introduction of New Attendees</w:t>
            </w:r>
          </w:p>
          <w:p w14:paraId="507AADE8" w14:textId="77777777" w:rsidR="00E20687" w:rsidRPr="00E54438" w:rsidRDefault="00E20687" w:rsidP="001E49E5">
            <w:pPr>
              <w:pStyle w:val="NoSpacing"/>
              <w:rPr>
                <w:rFonts w:asciiTheme="majorHAnsi" w:hAnsiTheme="majorHAnsi" w:cs="Times New Roman"/>
                <w:b/>
              </w:rPr>
            </w:pPr>
          </w:p>
          <w:p w14:paraId="0D6E7D45" w14:textId="77777777" w:rsidR="00B465D1" w:rsidRPr="00E54438" w:rsidRDefault="00C856B2" w:rsidP="001E49E5">
            <w:pPr>
              <w:pStyle w:val="NoSpacing"/>
              <w:rPr>
                <w:rFonts w:asciiTheme="majorHAnsi" w:hAnsiTheme="majorHAnsi" w:cs="Times New Roman"/>
                <w:b/>
              </w:rPr>
            </w:pPr>
            <w:r w:rsidRPr="00E54438">
              <w:rPr>
                <w:rFonts w:asciiTheme="majorHAnsi" w:hAnsiTheme="majorHAnsi" w:cs="Times New Roman"/>
                <w:b/>
              </w:rPr>
              <w:t>Business Meeting</w:t>
            </w:r>
          </w:p>
          <w:p w14:paraId="62C86754" w14:textId="77777777" w:rsidR="00ED1BA6" w:rsidRDefault="00ED1BA6" w:rsidP="002234B7">
            <w:pPr>
              <w:pStyle w:val="NoSpacing"/>
              <w:numPr>
                <w:ilvl w:val="0"/>
                <w:numId w:val="4"/>
              </w:numPr>
              <w:rPr>
                <w:rFonts w:asciiTheme="majorHAnsi" w:hAnsiTheme="majorHAnsi" w:cs="Times New Roman"/>
                <w:b/>
              </w:rPr>
            </w:pPr>
            <w:r>
              <w:rPr>
                <w:rFonts w:asciiTheme="majorHAnsi" w:hAnsiTheme="majorHAnsi" w:cs="Times New Roman"/>
                <w:b/>
              </w:rPr>
              <w:t>FLVC Advisory Council (CSA Rep needed for 2020-2021/Dr. Tim Wise currently serves)</w:t>
            </w:r>
          </w:p>
          <w:p w14:paraId="3D30E240" w14:textId="77777777" w:rsidR="00ED1BA6" w:rsidRDefault="00ED1BA6" w:rsidP="00ED1BA6">
            <w:pPr>
              <w:pStyle w:val="NoSpacing"/>
              <w:rPr>
                <w:rFonts w:asciiTheme="majorHAnsi" w:hAnsiTheme="majorHAnsi" w:cs="Times New Roman"/>
                <w:b/>
              </w:rPr>
            </w:pPr>
          </w:p>
          <w:p w14:paraId="176477D6" w14:textId="77777777" w:rsidR="00ED1BA6" w:rsidRPr="00E54438" w:rsidRDefault="00ED1BA6" w:rsidP="00ED1BA6">
            <w:pPr>
              <w:pStyle w:val="NoSpacing"/>
              <w:rPr>
                <w:rFonts w:asciiTheme="majorHAnsi" w:hAnsiTheme="majorHAnsi" w:cs="Times New Roman"/>
                <w:b/>
              </w:rPr>
            </w:pPr>
            <w:r>
              <w:rPr>
                <w:rFonts w:asciiTheme="majorHAnsi" w:hAnsiTheme="majorHAnsi" w:cs="Times New Roman"/>
                <w:b/>
              </w:rPr>
              <w:t>Understanding Gen Z (Presented by Dr. Claire Brady and Dr. Rich Barnhouse)</w:t>
            </w:r>
          </w:p>
          <w:p w14:paraId="04560445" w14:textId="77777777" w:rsidR="00B465D1" w:rsidRPr="00E54438" w:rsidRDefault="00B465D1" w:rsidP="00B465D1">
            <w:pPr>
              <w:pStyle w:val="NoSpacing"/>
              <w:rPr>
                <w:rFonts w:asciiTheme="majorHAnsi" w:hAnsiTheme="majorHAnsi" w:cs="Times New Roman"/>
                <w:b/>
              </w:rPr>
            </w:pPr>
          </w:p>
          <w:p w14:paraId="72EE6F07" w14:textId="77777777" w:rsidR="00B465D1" w:rsidRPr="00E54438" w:rsidRDefault="00B465D1" w:rsidP="00B465D1">
            <w:pPr>
              <w:pStyle w:val="NoSpacing"/>
              <w:rPr>
                <w:rFonts w:asciiTheme="majorHAnsi" w:hAnsiTheme="majorHAnsi" w:cs="Times New Roman"/>
                <w:b/>
              </w:rPr>
            </w:pPr>
            <w:r w:rsidRPr="00E54438">
              <w:rPr>
                <w:rFonts w:asciiTheme="majorHAnsi" w:hAnsiTheme="majorHAnsi" w:cs="Times New Roman"/>
                <w:b/>
              </w:rPr>
              <w:t>Nuts &amp; Bolts</w:t>
            </w:r>
          </w:p>
          <w:p w14:paraId="402666F0" w14:textId="77777777" w:rsidR="00B465D1" w:rsidRPr="00E54438" w:rsidRDefault="00B465D1" w:rsidP="00B465D1">
            <w:pPr>
              <w:pStyle w:val="NoSpacing"/>
              <w:rPr>
                <w:rFonts w:asciiTheme="majorHAnsi" w:hAnsiTheme="majorHAnsi" w:cs="Times New Roman"/>
                <w:b/>
              </w:rPr>
            </w:pPr>
          </w:p>
          <w:p w14:paraId="1C47E7B9" w14:textId="77777777" w:rsidR="003A6F52" w:rsidRPr="007601BF" w:rsidRDefault="00B465D1" w:rsidP="002E7284">
            <w:pPr>
              <w:rPr>
                <w:rFonts w:asciiTheme="majorHAnsi" w:hAnsiTheme="majorHAnsi"/>
                <w:b/>
              </w:rPr>
            </w:pPr>
            <w:r w:rsidRPr="00E54438">
              <w:rPr>
                <w:rFonts w:asciiTheme="majorHAnsi" w:hAnsiTheme="majorHAnsi"/>
                <w:b/>
                <w:sz w:val="22"/>
                <w:szCs w:val="22"/>
              </w:rPr>
              <w:t>Agenda Item Topics for</w:t>
            </w:r>
            <w:r w:rsidR="002E7284" w:rsidRPr="00E54438">
              <w:rPr>
                <w:rFonts w:asciiTheme="majorHAnsi" w:hAnsiTheme="majorHAnsi"/>
                <w:b/>
                <w:sz w:val="22"/>
                <w:szCs w:val="22"/>
              </w:rPr>
              <w:t xml:space="preserve"> June Meeting</w:t>
            </w:r>
            <w:r w:rsidRPr="007601BF">
              <w:rPr>
                <w:rFonts w:asciiTheme="majorHAnsi" w:hAnsiTheme="majorHAnsi"/>
                <w:b/>
              </w:rPr>
              <w:t xml:space="preserve"> </w:t>
            </w:r>
            <w:r w:rsidR="00ED1BA6">
              <w:rPr>
                <w:rFonts w:asciiTheme="majorHAnsi" w:hAnsiTheme="majorHAnsi"/>
                <w:b/>
              </w:rPr>
              <w:t>(Review of Survey Results)</w:t>
            </w:r>
          </w:p>
        </w:tc>
        <w:tc>
          <w:tcPr>
            <w:tcW w:w="3060" w:type="dxa"/>
            <w:shd w:val="clear" w:color="auto" w:fill="FFFFFF" w:themeFill="background1"/>
          </w:tcPr>
          <w:p w14:paraId="0D915237" w14:textId="77777777" w:rsidR="007601BF" w:rsidRDefault="007601BF" w:rsidP="00C05791">
            <w:pPr>
              <w:rPr>
                <w:rFonts w:asciiTheme="majorHAnsi" w:hAnsiTheme="majorHAnsi"/>
                <w:b/>
              </w:rPr>
            </w:pPr>
          </w:p>
          <w:p w14:paraId="1B0BCFB0" w14:textId="77777777" w:rsidR="003A6F52" w:rsidRPr="00E54438" w:rsidRDefault="003A6F52" w:rsidP="00C05791">
            <w:pPr>
              <w:rPr>
                <w:rFonts w:asciiTheme="majorHAnsi" w:hAnsiTheme="majorHAnsi"/>
                <w:b/>
                <w:sz w:val="22"/>
                <w:szCs w:val="22"/>
              </w:rPr>
            </w:pPr>
            <w:r w:rsidRPr="00E54438">
              <w:rPr>
                <w:rFonts w:asciiTheme="majorHAnsi" w:hAnsiTheme="majorHAnsi"/>
                <w:b/>
                <w:sz w:val="22"/>
                <w:szCs w:val="22"/>
              </w:rPr>
              <w:t>Welcome and Introduction of New Attendees</w:t>
            </w:r>
          </w:p>
          <w:p w14:paraId="2F2B6642" w14:textId="77777777" w:rsidR="003A6F52" w:rsidRPr="00E54438" w:rsidRDefault="003A6F52" w:rsidP="00C05791">
            <w:pPr>
              <w:rPr>
                <w:rFonts w:asciiTheme="majorHAnsi" w:hAnsiTheme="majorHAnsi"/>
                <w:b/>
                <w:sz w:val="22"/>
                <w:szCs w:val="22"/>
              </w:rPr>
            </w:pPr>
          </w:p>
          <w:p w14:paraId="2EFECB38" w14:textId="77777777" w:rsidR="003A6F52" w:rsidRPr="00E54438" w:rsidRDefault="003A6F52" w:rsidP="00C05791">
            <w:pPr>
              <w:rPr>
                <w:rFonts w:asciiTheme="majorHAnsi" w:hAnsiTheme="majorHAnsi"/>
                <w:b/>
                <w:sz w:val="22"/>
                <w:szCs w:val="22"/>
              </w:rPr>
            </w:pPr>
            <w:r w:rsidRPr="00E54438">
              <w:rPr>
                <w:rFonts w:asciiTheme="majorHAnsi" w:hAnsiTheme="majorHAnsi"/>
                <w:b/>
                <w:sz w:val="22"/>
                <w:szCs w:val="22"/>
              </w:rPr>
              <w:t>Legislative</w:t>
            </w:r>
            <w:r w:rsidR="001E49E5" w:rsidRPr="00E54438">
              <w:rPr>
                <w:rFonts w:asciiTheme="majorHAnsi" w:hAnsiTheme="majorHAnsi"/>
                <w:b/>
                <w:sz w:val="22"/>
                <w:szCs w:val="22"/>
              </w:rPr>
              <w:t xml:space="preserve"> Issues</w:t>
            </w:r>
          </w:p>
          <w:p w14:paraId="7FC6E3A1" w14:textId="77777777" w:rsidR="009B6144" w:rsidRPr="00E54438" w:rsidRDefault="009B6144" w:rsidP="00C05791">
            <w:pPr>
              <w:rPr>
                <w:rFonts w:asciiTheme="majorHAnsi" w:hAnsiTheme="majorHAnsi"/>
                <w:b/>
                <w:sz w:val="22"/>
                <w:szCs w:val="22"/>
              </w:rPr>
            </w:pPr>
          </w:p>
          <w:p w14:paraId="0C1791DA" w14:textId="77777777" w:rsidR="003A6F52" w:rsidRPr="00E54438" w:rsidRDefault="003A6F52" w:rsidP="00C05791">
            <w:pPr>
              <w:rPr>
                <w:rFonts w:asciiTheme="majorHAnsi" w:hAnsiTheme="majorHAnsi"/>
                <w:b/>
                <w:sz w:val="22"/>
                <w:szCs w:val="22"/>
              </w:rPr>
            </w:pPr>
            <w:r w:rsidRPr="00E54438">
              <w:rPr>
                <w:rFonts w:asciiTheme="majorHAnsi" w:hAnsiTheme="majorHAnsi"/>
                <w:b/>
                <w:sz w:val="22"/>
                <w:szCs w:val="22"/>
              </w:rPr>
              <w:t>Nuts &amp; Bolts</w:t>
            </w:r>
          </w:p>
          <w:p w14:paraId="7F42FD22" w14:textId="77777777" w:rsidR="003A6F52" w:rsidRPr="00E54438" w:rsidRDefault="003A6F52" w:rsidP="00C05791">
            <w:pPr>
              <w:rPr>
                <w:rFonts w:asciiTheme="majorHAnsi" w:eastAsia="Times New Roman" w:hAnsiTheme="majorHAnsi"/>
                <w:b/>
                <w:sz w:val="22"/>
                <w:szCs w:val="22"/>
              </w:rPr>
            </w:pPr>
          </w:p>
          <w:p w14:paraId="47F5F03F" w14:textId="77777777" w:rsidR="003A6F52" w:rsidRPr="00E54438" w:rsidRDefault="003A6F52" w:rsidP="00C05791">
            <w:pPr>
              <w:rPr>
                <w:rFonts w:asciiTheme="majorHAnsi" w:eastAsia="Times New Roman" w:hAnsiTheme="majorHAnsi"/>
                <w:b/>
                <w:sz w:val="22"/>
                <w:szCs w:val="22"/>
              </w:rPr>
            </w:pPr>
            <w:r w:rsidRPr="00E54438">
              <w:rPr>
                <w:rFonts w:asciiTheme="majorHAnsi" w:eastAsia="Times New Roman" w:hAnsiTheme="majorHAnsi"/>
                <w:b/>
                <w:sz w:val="22"/>
                <w:szCs w:val="22"/>
              </w:rPr>
              <w:t>Updates</w:t>
            </w:r>
          </w:p>
          <w:p w14:paraId="410E7422" w14:textId="77777777" w:rsidR="003A6F52" w:rsidRPr="00E54438" w:rsidRDefault="003A6F52" w:rsidP="002234B7">
            <w:pPr>
              <w:numPr>
                <w:ilvl w:val="0"/>
                <w:numId w:val="1"/>
              </w:numPr>
              <w:ind w:left="432"/>
              <w:rPr>
                <w:rFonts w:asciiTheme="majorHAnsi" w:eastAsia="Times New Roman" w:hAnsiTheme="majorHAnsi"/>
                <w:b/>
                <w:sz w:val="22"/>
                <w:szCs w:val="22"/>
              </w:rPr>
            </w:pPr>
            <w:r w:rsidRPr="00E54438">
              <w:rPr>
                <w:rFonts w:asciiTheme="majorHAnsi" w:eastAsia="Times New Roman" w:hAnsiTheme="majorHAnsi"/>
                <w:b/>
                <w:sz w:val="22"/>
                <w:szCs w:val="22"/>
              </w:rPr>
              <w:t>Officer and Chair Reports</w:t>
            </w:r>
          </w:p>
          <w:p w14:paraId="628A0E9F" w14:textId="77777777" w:rsidR="003A6F52" w:rsidRPr="00E54438" w:rsidRDefault="003A6F52" w:rsidP="002234B7">
            <w:pPr>
              <w:numPr>
                <w:ilvl w:val="0"/>
                <w:numId w:val="1"/>
              </w:numPr>
              <w:ind w:left="432"/>
              <w:rPr>
                <w:rFonts w:asciiTheme="majorHAnsi" w:eastAsia="Times New Roman" w:hAnsiTheme="majorHAnsi"/>
                <w:b/>
                <w:sz w:val="22"/>
                <w:szCs w:val="22"/>
              </w:rPr>
            </w:pPr>
            <w:r w:rsidRPr="00E54438">
              <w:rPr>
                <w:rFonts w:asciiTheme="majorHAnsi" w:eastAsia="Times New Roman" w:hAnsiTheme="majorHAnsi"/>
                <w:b/>
                <w:sz w:val="22"/>
                <w:szCs w:val="22"/>
              </w:rPr>
              <w:t>Region Reports</w:t>
            </w:r>
          </w:p>
          <w:p w14:paraId="655FD488" w14:textId="77777777" w:rsidR="003A6F52" w:rsidRPr="00E54438" w:rsidRDefault="003A6F52" w:rsidP="002234B7">
            <w:pPr>
              <w:numPr>
                <w:ilvl w:val="0"/>
                <w:numId w:val="1"/>
              </w:numPr>
              <w:ind w:left="432"/>
              <w:rPr>
                <w:rFonts w:asciiTheme="majorHAnsi" w:eastAsia="Times New Roman" w:hAnsiTheme="majorHAnsi"/>
                <w:b/>
                <w:sz w:val="22"/>
                <w:szCs w:val="22"/>
              </w:rPr>
            </w:pPr>
            <w:r w:rsidRPr="00E54438">
              <w:rPr>
                <w:rFonts w:asciiTheme="majorHAnsi" w:eastAsia="Times New Roman" w:hAnsiTheme="majorHAnsi"/>
                <w:b/>
                <w:sz w:val="22"/>
                <w:szCs w:val="22"/>
              </w:rPr>
              <w:t>CAESC</w:t>
            </w:r>
          </w:p>
          <w:p w14:paraId="28695F64" w14:textId="77777777" w:rsidR="003A6F52" w:rsidRPr="00E54438" w:rsidRDefault="003A6F52" w:rsidP="002234B7">
            <w:pPr>
              <w:numPr>
                <w:ilvl w:val="0"/>
                <w:numId w:val="1"/>
              </w:numPr>
              <w:ind w:left="432"/>
              <w:rPr>
                <w:rFonts w:asciiTheme="majorHAnsi" w:eastAsia="Times New Roman" w:hAnsiTheme="majorHAnsi"/>
                <w:b/>
                <w:sz w:val="22"/>
                <w:szCs w:val="22"/>
              </w:rPr>
            </w:pPr>
            <w:r w:rsidRPr="00E54438">
              <w:rPr>
                <w:rFonts w:asciiTheme="majorHAnsi" w:eastAsia="Times New Roman" w:hAnsiTheme="majorHAnsi"/>
                <w:b/>
                <w:sz w:val="22"/>
                <w:szCs w:val="22"/>
              </w:rPr>
              <w:t>Learning Resources</w:t>
            </w:r>
          </w:p>
          <w:p w14:paraId="6D7D4E13" w14:textId="77777777" w:rsidR="003A6F52" w:rsidRPr="00E54438" w:rsidRDefault="003A6F52" w:rsidP="002234B7">
            <w:pPr>
              <w:numPr>
                <w:ilvl w:val="0"/>
                <w:numId w:val="1"/>
              </w:numPr>
              <w:ind w:left="432"/>
              <w:rPr>
                <w:rFonts w:asciiTheme="majorHAnsi" w:eastAsia="Times New Roman" w:hAnsiTheme="majorHAnsi"/>
                <w:b/>
                <w:sz w:val="22"/>
                <w:szCs w:val="22"/>
              </w:rPr>
            </w:pPr>
            <w:r w:rsidRPr="00E54438">
              <w:rPr>
                <w:rFonts w:asciiTheme="majorHAnsi" w:eastAsia="Times New Roman" w:hAnsiTheme="majorHAnsi"/>
                <w:b/>
                <w:sz w:val="22"/>
                <w:szCs w:val="22"/>
              </w:rPr>
              <w:t xml:space="preserve">EAP </w:t>
            </w:r>
          </w:p>
          <w:p w14:paraId="7B292B6E" w14:textId="77777777" w:rsidR="003A6F52" w:rsidRPr="00E54438" w:rsidRDefault="003A6F52" w:rsidP="002234B7">
            <w:pPr>
              <w:numPr>
                <w:ilvl w:val="0"/>
                <w:numId w:val="1"/>
              </w:numPr>
              <w:ind w:left="432"/>
              <w:rPr>
                <w:rFonts w:asciiTheme="majorHAnsi" w:eastAsia="Times New Roman" w:hAnsiTheme="majorHAnsi"/>
                <w:b/>
                <w:sz w:val="22"/>
                <w:szCs w:val="22"/>
              </w:rPr>
            </w:pPr>
            <w:r w:rsidRPr="00E54438">
              <w:rPr>
                <w:rFonts w:asciiTheme="majorHAnsi" w:eastAsia="Times New Roman" w:hAnsiTheme="majorHAnsi"/>
                <w:b/>
                <w:sz w:val="22"/>
                <w:szCs w:val="22"/>
              </w:rPr>
              <w:t>FALSC</w:t>
            </w:r>
          </w:p>
          <w:p w14:paraId="757416F7" w14:textId="77777777" w:rsidR="003A6F52" w:rsidRPr="00E54438" w:rsidRDefault="003A6F52" w:rsidP="00C856B2">
            <w:pPr>
              <w:ind w:left="432"/>
              <w:rPr>
                <w:rFonts w:asciiTheme="majorHAnsi" w:eastAsia="Times New Roman" w:hAnsiTheme="majorHAnsi"/>
                <w:b/>
                <w:sz w:val="22"/>
                <w:szCs w:val="22"/>
              </w:rPr>
            </w:pPr>
          </w:p>
          <w:p w14:paraId="01A1F340" w14:textId="77777777" w:rsidR="003A6F52" w:rsidRPr="009A7BF4" w:rsidRDefault="002E7284" w:rsidP="00C05791">
            <w:pPr>
              <w:pStyle w:val="NoSpacing"/>
              <w:rPr>
                <w:rFonts w:asciiTheme="majorHAnsi" w:hAnsiTheme="majorHAnsi"/>
                <w:b/>
              </w:rPr>
            </w:pPr>
            <w:r w:rsidRPr="00E54438">
              <w:rPr>
                <w:rFonts w:asciiTheme="majorHAnsi" w:hAnsiTheme="majorHAnsi" w:cs="Times New Roman"/>
                <w:b/>
              </w:rPr>
              <w:t xml:space="preserve">Agenda Item Topics for June Meeting </w:t>
            </w:r>
            <w:r w:rsidR="003A6F52" w:rsidRPr="00E54438">
              <w:rPr>
                <w:rFonts w:asciiTheme="majorHAnsi" w:hAnsiTheme="majorHAnsi" w:cs="Times New Roman"/>
                <w:b/>
              </w:rPr>
              <w:t>Other business</w:t>
            </w:r>
          </w:p>
        </w:tc>
        <w:tc>
          <w:tcPr>
            <w:tcW w:w="3960" w:type="dxa"/>
          </w:tcPr>
          <w:p w14:paraId="3CFD98EB" w14:textId="77777777" w:rsidR="007601BF" w:rsidRDefault="007601BF" w:rsidP="007601BF">
            <w:pPr>
              <w:rPr>
                <w:rFonts w:asciiTheme="majorHAnsi" w:hAnsiTheme="majorHAnsi"/>
                <w:b/>
              </w:rPr>
            </w:pPr>
          </w:p>
          <w:p w14:paraId="67E051D3" w14:textId="77777777" w:rsidR="00A16294" w:rsidRDefault="00A16294" w:rsidP="00A16294">
            <w:pPr>
              <w:rPr>
                <w:b/>
                <w:bCs/>
                <w:sz w:val="22"/>
                <w:szCs w:val="22"/>
              </w:rPr>
            </w:pPr>
            <w:r w:rsidRPr="00A16294">
              <w:rPr>
                <w:b/>
                <w:bCs/>
                <w:sz w:val="22"/>
                <w:szCs w:val="22"/>
              </w:rPr>
              <w:t xml:space="preserve">Review and approval of Guidebook and October meeting </w:t>
            </w:r>
          </w:p>
          <w:p w14:paraId="23B00AE2" w14:textId="77777777" w:rsidR="00A16294" w:rsidRDefault="00A16294" w:rsidP="00A16294">
            <w:pPr>
              <w:rPr>
                <w:b/>
                <w:bCs/>
                <w:sz w:val="22"/>
                <w:szCs w:val="22"/>
              </w:rPr>
            </w:pPr>
            <w:r w:rsidRPr="00A16294">
              <w:rPr>
                <w:b/>
                <w:bCs/>
                <w:sz w:val="22"/>
                <w:szCs w:val="22"/>
              </w:rPr>
              <w:t xml:space="preserve">minutes </w:t>
            </w:r>
          </w:p>
          <w:p w14:paraId="339E43EA" w14:textId="77777777" w:rsidR="00A16294" w:rsidRDefault="00A16294" w:rsidP="00A16294">
            <w:pPr>
              <w:rPr>
                <w:b/>
                <w:bCs/>
                <w:sz w:val="22"/>
                <w:szCs w:val="22"/>
              </w:rPr>
            </w:pPr>
          </w:p>
          <w:p w14:paraId="59A02A3E" w14:textId="77777777" w:rsidR="0049437F" w:rsidRPr="005E01C4" w:rsidRDefault="0049437F" w:rsidP="00A16294">
            <w:pPr>
              <w:rPr>
                <w:b/>
                <w:sz w:val="22"/>
                <w:szCs w:val="22"/>
              </w:rPr>
            </w:pPr>
            <w:r w:rsidRPr="000E14B4">
              <w:rPr>
                <w:b/>
                <w:bCs/>
                <w:sz w:val="22"/>
                <w:szCs w:val="22"/>
              </w:rPr>
              <w:t>Soft Skills</w:t>
            </w:r>
            <w:r w:rsidRPr="000E14B4">
              <w:rPr>
                <w:b/>
                <w:sz w:val="22"/>
                <w:szCs w:val="22"/>
              </w:rPr>
              <w:t>-modernize curriculum frameworks-close the skills gap</w:t>
            </w:r>
          </w:p>
          <w:p w14:paraId="70817C3D" w14:textId="77777777" w:rsidR="0049437F" w:rsidRPr="005E01C4" w:rsidRDefault="0049437F" w:rsidP="007601BF">
            <w:pPr>
              <w:rPr>
                <w:rFonts w:asciiTheme="majorHAnsi" w:hAnsiTheme="majorHAnsi"/>
                <w:b/>
                <w:sz w:val="22"/>
                <w:szCs w:val="22"/>
              </w:rPr>
            </w:pPr>
          </w:p>
          <w:p w14:paraId="328829B2" w14:textId="77777777" w:rsidR="00A24D61" w:rsidRPr="005E01C4" w:rsidRDefault="00D70CE9" w:rsidP="007601BF">
            <w:pPr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Member’s</w:t>
            </w:r>
            <w:r w:rsidR="00A24D61" w:rsidRPr="005E01C4">
              <w:rPr>
                <w:rFonts w:asciiTheme="majorHAnsi" w:hAnsiTheme="majorHAnsi"/>
                <w:b/>
                <w:sz w:val="22"/>
                <w:szCs w:val="22"/>
              </w:rPr>
              <w:t xml:space="preserve"> Updates</w:t>
            </w:r>
          </w:p>
          <w:p w14:paraId="2CB45D1E" w14:textId="77777777" w:rsidR="00E20687" w:rsidRPr="005E01C4" w:rsidRDefault="00E20687" w:rsidP="007601BF">
            <w:pPr>
              <w:rPr>
                <w:rFonts w:asciiTheme="majorHAnsi" w:hAnsiTheme="majorHAnsi"/>
                <w:b/>
                <w:sz w:val="22"/>
                <w:szCs w:val="22"/>
              </w:rPr>
            </w:pPr>
          </w:p>
          <w:p w14:paraId="1E651E5E" w14:textId="77777777" w:rsidR="007601BF" w:rsidRPr="005E01C4" w:rsidRDefault="00E20687" w:rsidP="007601BF">
            <w:pPr>
              <w:rPr>
                <w:rFonts w:asciiTheme="majorHAnsi" w:hAnsiTheme="majorHAnsi"/>
                <w:b/>
                <w:sz w:val="22"/>
                <w:szCs w:val="22"/>
              </w:rPr>
            </w:pPr>
            <w:r w:rsidRPr="005E01C4">
              <w:rPr>
                <w:rFonts w:asciiTheme="majorHAnsi" w:hAnsiTheme="majorHAnsi"/>
                <w:b/>
                <w:sz w:val="22"/>
                <w:szCs w:val="22"/>
              </w:rPr>
              <w:t>A</w:t>
            </w:r>
            <w:r w:rsidR="00A16294">
              <w:rPr>
                <w:rFonts w:asciiTheme="majorHAnsi" w:hAnsiTheme="majorHAnsi"/>
                <w:b/>
                <w:sz w:val="22"/>
                <w:szCs w:val="22"/>
              </w:rPr>
              <w:t xml:space="preserve">genda </w:t>
            </w:r>
            <w:r w:rsidR="002E7284" w:rsidRPr="005E01C4">
              <w:rPr>
                <w:rFonts w:asciiTheme="majorHAnsi" w:hAnsiTheme="majorHAnsi"/>
                <w:b/>
                <w:sz w:val="22"/>
                <w:szCs w:val="22"/>
              </w:rPr>
              <w:t xml:space="preserve">Topics for June Meeting </w:t>
            </w:r>
          </w:p>
          <w:p w14:paraId="284AC727" w14:textId="77777777" w:rsidR="002E7284" w:rsidRPr="005E01C4" w:rsidRDefault="002E7284" w:rsidP="007601BF">
            <w:pPr>
              <w:rPr>
                <w:rFonts w:asciiTheme="majorHAnsi" w:hAnsiTheme="majorHAnsi"/>
                <w:b/>
                <w:sz w:val="22"/>
                <w:szCs w:val="22"/>
              </w:rPr>
            </w:pPr>
          </w:p>
          <w:p w14:paraId="57C6F630" w14:textId="77777777" w:rsidR="007601BF" w:rsidRPr="00E54438" w:rsidRDefault="007601BF" w:rsidP="007601BF">
            <w:pPr>
              <w:rPr>
                <w:rFonts w:asciiTheme="majorHAnsi" w:hAnsiTheme="majorHAnsi"/>
                <w:color w:val="FF0000"/>
                <w:sz w:val="22"/>
                <w:szCs w:val="22"/>
              </w:rPr>
            </w:pPr>
            <w:r w:rsidRPr="005E01C4">
              <w:rPr>
                <w:rFonts w:asciiTheme="majorHAnsi" w:hAnsiTheme="majorHAnsi"/>
                <w:b/>
                <w:sz w:val="22"/>
                <w:szCs w:val="22"/>
              </w:rPr>
              <w:t>Open discussion/Other Business</w:t>
            </w:r>
          </w:p>
          <w:p w14:paraId="06DF732C" w14:textId="77777777" w:rsidR="007601BF" w:rsidRPr="00E54438" w:rsidRDefault="007601BF" w:rsidP="007601BF">
            <w:pPr>
              <w:rPr>
                <w:rFonts w:asciiTheme="majorHAnsi" w:hAnsiTheme="majorHAnsi"/>
                <w:color w:val="FF0000"/>
                <w:sz w:val="22"/>
                <w:szCs w:val="22"/>
              </w:rPr>
            </w:pPr>
          </w:p>
          <w:p w14:paraId="45520965" w14:textId="77777777" w:rsidR="003A6F52" w:rsidRPr="007601BF" w:rsidRDefault="003A6F52" w:rsidP="002E7284">
            <w:pPr>
              <w:rPr>
                <w:rFonts w:asciiTheme="majorHAnsi" w:hAnsiTheme="majorHAnsi"/>
                <w:b/>
              </w:rPr>
            </w:pPr>
          </w:p>
        </w:tc>
      </w:tr>
    </w:tbl>
    <w:p w14:paraId="4FA81CC0" w14:textId="77777777" w:rsidR="002D5BB4" w:rsidRDefault="002D5BB4" w:rsidP="00F55A27">
      <w:pPr>
        <w:widowControl w:val="0"/>
        <w:tabs>
          <w:tab w:val="left" w:pos="1560"/>
        </w:tabs>
        <w:autoSpaceDE w:val="0"/>
        <w:autoSpaceDN w:val="0"/>
        <w:rPr>
          <w:rFonts w:asciiTheme="majorHAnsi" w:hAnsiTheme="majorHAnsi"/>
          <w:b/>
          <w:sz w:val="28"/>
          <w:szCs w:val="28"/>
          <w:u w:val="single"/>
        </w:rPr>
      </w:pPr>
    </w:p>
    <w:p w14:paraId="7F63DF5E" w14:textId="77777777" w:rsidR="001E49E5" w:rsidRPr="001E49E5" w:rsidRDefault="00D403B5" w:rsidP="000B67D1">
      <w:pPr>
        <w:widowControl w:val="0"/>
        <w:tabs>
          <w:tab w:val="left" w:pos="1560"/>
        </w:tabs>
        <w:autoSpaceDE w:val="0"/>
        <w:autoSpaceDN w:val="0"/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sz w:val="28"/>
          <w:szCs w:val="28"/>
          <w:u w:val="single"/>
        </w:rPr>
        <w:t>Next meeting</w:t>
      </w:r>
      <w:r w:rsidR="00E20687">
        <w:rPr>
          <w:rFonts w:asciiTheme="majorHAnsi" w:hAnsiTheme="majorHAnsi"/>
          <w:b/>
          <w:sz w:val="28"/>
          <w:szCs w:val="28"/>
        </w:rPr>
        <w:t xml:space="preserve">           </w:t>
      </w:r>
      <w:r w:rsidR="001E49E5" w:rsidRPr="001E49E5">
        <w:rPr>
          <w:rFonts w:asciiTheme="majorHAnsi" w:hAnsiTheme="majorHAnsi"/>
          <w:b/>
          <w:sz w:val="28"/>
          <w:szCs w:val="28"/>
        </w:rPr>
        <w:tab/>
      </w:r>
      <w:r w:rsidR="00F55A27" w:rsidRPr="001E49E5">
        <w:rPr>
          <w:rFonts w:asciiTheme="majorHAnsi" w:hAnsiTheme="majorHAnsi"/>
          <w:b/>
          <w:sz w:val="28"/>
          <w:szCs w:val="28"/>
        </w:rPr>
        <w:t>June 10-12, 2020</w:t>
      </w:r>
    </w:p>
    <w:sectPr w:rsidR="001E49E5" w:rsidRPr="001E49E5" w:rsidSect="00887806">
      <w:footerReference w:type="default" r:id="rId8"/>
      <w:pgSz w:w="12240" w:h="15840"/>
      <w:pgMar w:top="288" w:right="720" w:bottom="288" w:left="720" w:header="720" w:footer="72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F1F380" w14:textId="77777777" w:rsidR="00FE3A41" w:rsidRDefault="00FE3A41" w:rsidP="00B52F60">
      <w:r>
        <w:separator/>
      </w:r>
    </w:p>
  </w:endnote>
  <w:endnote w:type="continuationSeparator" w:id="0">
    <w:p w14:paraId="0C6A5362" w14:textId="77777777" w:rsidR="00FE3A41" w:rsidRDefault="00FE3A41" w:rsidP="00B52F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5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8806A7" w14:textId="2A2158DD" w:rsidR="0027526B" w:rsidRDefault="0027526B">
    <w:pPr>
      <w:pStyle w:val="Footer"/>
      <w:jc w:val="center"/>
    </w:pPr>
    <w:r>
      <w:t xml:space="preserve">Page </w:t>
    </w:r>
    <w:sdt>
      <w:sdtPr>
        <w:id w:val="-102201092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460F7">
          <w:rPr>
            <w:noProof/>
          </w:rPr>
          <w:t>3</w:t>
        </w:r>
        <w:r>
          <w:rPr>
            <w:noProof/>
          </w:rPr>
          <w:fldChar w:fldCharType="end"/>
        </w:r>
        <w:r>
          <w:rPr>
            <w:noProof/>
          </w:rPr>
          <w:t xml:space="preserve"> of </w:t>
        </w:r>
        <w:r>
          <w:rPr>
            <w:noProof/>
          </w:rPr>
          <w:fldChar w:fldCharType="begin"/>
        </w:r>
        <w:r>
          <w:rPr>
            <w:noProof/>
          </w:rPr>
          <w:instrText xml:space="preserve"> SECTIONPAGES   \* MERGEFORMAT </w:instrText>
        </w:r>
        <w:r>
          <w:rPr>
            <w:noProof/>
          </w:rPr>
          <w:fldChar w:fldCharType="separate"/>
        </w:r>
        <w:r w:rsidR="00F7262E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4A740631" w14:textId="77777777" w:rsidR="0027526B" w:rsidRDefault="002752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7D0F63" w14:textId="77777777" w:rsidR="00FE3A41" w:rsidRDefault="00FE3A41" w:rsidP="00B52F60">
      <w:r>
        <w:separator/>
      </w:r>
    </w:p>
  </w:footnote>
  <w:footnote w:type="continuationSeparator" w:id="0">
    <w:p w14:paraId="125BA2D3" w14:textId="77777777" w:rsidR="00FE3A41" w:rsidRDefault="00FE3A41" w:rsidP="00B52F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F53272"/>
    <w:multiLevelType w:val="hybridMultilevel"/>
    <w:tmpl w:val="7B04C562"/>
    <w:lvl w:ilvl="0" w:tplc="0409000B">
      <w:start w:val="1"/>
      <w:numFmt w:val="bullet"/>
      <w:lvlText w:val=""/>
      <w:lvlJc w:val="left"/>
      <w:pPr>
        <w:ind w:left="27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</w:abstractNum>
  <w:abstractNum w:abstractNumId="1" w15:restartNumberingAfterBreak="0">
    <w:nsid w:val="3CF82FAA"/>
    <w:multiLevelType w:val="hybridMultilevel"/>
    <w:tmpl w:val="A3B04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710B77"/>
    <w:multiLevelType w:val="hybridMultilevel"/>
    <w:tmpl w:val="B1AECE7C"/>
    <w:lvl w:ilvl="0" w:tplc="833C2E90">
      <w:numFmt w:val="bullet"/>
      <w:lvlText w:val=""/>
      <w:lvlJc w:val="left"/>
      <w:pPr>
        <w:ind w:left="2880" w:hanging="360"/>
      </w:pPr>
      <w:rPr>
        <w:rFonts w:ascii="Symbol" w:eastAsiaTheme="minorHAnsi" w:hAnsi="Symbol" w:cs="Segoe UI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4CEC2F0C"/>
    <w:multiLevelType w:val="hybridMultilevel"/>
    <w:tmpl w:val="1EDE7AC0"/>
    <w:lvl w:ilvl="0" w:tplc="0409000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10" w:hanging="360"/>
      </w:pPr>
      <w:rPr>
        <w:rFonts w:ascii="Wingdings" w:hAnsi="Wingdings" w:hint="default"/>
      </w:rPr>
    </w:lvl>
  </w:abstractNum>
  <w:abstractNum w:abstractNumId="4" w15:restartNumberingAfterBreak="0">
    <w:nsid w:val="7E65449E"/>
    <w:multiLevelType w:val="hybridMultilevel"/>
    <w:tmpl w:val="43906C70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7E6D701F"/>
    <w:multiLevelType w:val="hybridMultilevel"/>
    <w:tmpl w:val="4E7AED30"/>
    <w:lvl w:ilvl="0" w:tplc="0409000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4"/>
  </w:num>
  <w:num w:numId="6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3MrY0sLQwMjE2t7BQ0lEKTi0uzszPAykwM6gFAGocgl0tAAAA"/>
  </w:docVars>
  <w:rsids>
    <w:rsidRoot w:val="00862D8A"/>
    <w:rsid w:val="00004738"/>
    <w:rsid w:val="00005010"/>
    <w:rsid w:val="00010129"/>
    <w:rsid w:val="0001274E"/>
    <w:rsid w:val="00013BA6"/>
    <w:rsid w:val="00014A79"/>
    <w:rsid w:val="00015ACA"/>
    <w:rsid w:val="00016BA7"/>
    <w:rsid w:val="00021179"/>
    <w:rsid w:val="000218D4"/>
    <w:rsid w:val="00021ED5"/>
    <w:rsid w:val="00022A59"/>
    <w:rsid w:val="00024314"/>
    <w:rsid w:val="00024603"/>
    <w:rsid w:val="00025454"/>
    <w:rsid w:val="00027499"/>
    <w:rsid w:val="000314E6"/>
    <w:rsid w:val="00031D14"/>
    <w:rsid w:val="00031D97"/>
    <w:rsid w:val="00034879"/>
    <w:rsid w:val="000356FB"/>
    <w:rsid w:val="00035C20"/>
    <w:rsid w:val="00036923"/>
    <w:rsid w:val="00041D32"/>
    <w:rsid w:val="000422D3"/>
    <w:rsid w:val="00042A94"/>
    <w:rsid w:val="00042FBD"/>
    <w:rsid w:val="00044CCA"/>
    <w:rsid w:val="00045302"/>
    <w:rsid w:val="00046033"/>
    <w:rsid w:val="0004731D"/>
    <w:rsid w:val="000511DC"/>
    <w:rsid w:val="0005149A"/>
    <w:rsid w:val="00051BB1"/>
    <w:rsid w:val="00055B75"/>
    <w:rsid w:val="00060151"/>
    <w:rsid w:val="000634BF"/>
    <w:rsid w:val="0006574C"/>
    <w:rsid w:val="000703ED"/>
    <w:rsid w:val="00071A52"/>
    <w:rsid w:val="00073791"/>
    <w:rsid w:val="0007479D"/>
    <w:rsid w:val="0007563D"/>
    <w:rsid w:val="00076E9F"/>
    <w:rsid w:val="00081269"/>
    <w:rsid w:val="00082BFC"/>
    <w:rsid w:val="0008431F"/>
    <w:rsid w:val="00086EB6"/>
    <w:rsid w:val="000922F5"/>
    <w:rsid w:val="00096BF0"/>
    <w:rsid w:val="000974E1"/>
    <w:rsid w:val="000A1506"/>
    <w:rsid w:val="000A4CAF"/>
    <w:rsid w:val="000A5F41"/>
    <w:rsid w:val="000B3BB4"/>
    <w:rsid w:val="000B3FC9"/>
    <w:rsid w:val="000B4381"/>
    <w:rsid w:val="000B4475"/>
    <w:rsid w:val="000B67D1"/>
    <w:rsid w:val="000B7DF4"/>
    <w:rsid w:val="000C16DD"/>
    <w:rsid w:val="000C38A2"/>
    <w:rsid w:val="000C6AFA"/>
    <w:rsid w:val="000D0725"/>
    <w:rsid w:val="000E0FAB"/>
    <w:rsid w:val="000E14B4"/>
    <w:rsid w:val="000E27E6"/>
    <w:rsid w:val="000E299C"/>
    <w:rsid w:val="000E3C35"/>
    <w:rsid w:val="000E444A"/>
    <w:rsid w:val="000E4F2B"/>
    <w:rsid w:val="000E69CC"/>
    <w:rsid w:val="000E6F54"/>
    <w:rsid w:val="000F21F8"/>
    <w:rsid w:val="000F30FA"/>
    <w:rsid w:val="000F3371"/>
    <w:rsid w:val="000F7DAA"/>
    <w:rsid w:val="00101F17"/>
    <w:rsid w:val="001023DA"/>
    <w:rsid w:val="0010319E"/>
    <w:rsid w:val="001045B7"/>
    <w:rsid w:val="00104F18"/>
    <w:rsid w:val="00115648"/>
    <w:rsid w:val="00120573"/>
    <w:rsid w:val="00123557"/>
    <w:rsid w:val="0012413C"/>
    <w:rsid w:val="001249F0"/>
    <w:rsid w:val="00124A3A"/>
    <w:rsid w:val="0012543D"/>
    <w:rsid w:val="00126B64"/>
    <w:rsid w:val="001275A2"/>
    <w:rsid w:val="00132BF2"/>
    <w:rsid w:val="00135F0E"/>
    <w:rsid w:val="00141DB8"/>
    <w:rsid w:val="00143CFC"/>
    <w:rsid w:val="00144729"/>
    <w:rsid w:val="001468BB"/>
    <w:rsid w:val="001476AC"/>
    <w:rsid w:val="001534F9"/>
    <w:rsid w:val="00154BBB"/>
    <w:rsid w:val="00160756"/>
    <w:rsid w:val="00161A77"/>
    <w:rsid w:val="0016259B"/>
    <w:rsid w:val="00163B65"/>
    <w:rsid w:val="00164066"/>
    <w:rsid w:val="00164127"/>
    <w:rsid w:val="00164234"/>
    <w:rsid w:val="001663D5"/>
    <w:rsid w:val="001718C8"/>
    <w:rsid w:val="001730D6"/>
    <w:rsid w:val="001758E0"/>
    <w:rsid w:val="001802C8"/>
    <w:rsid w:val="00180FAF"/>
    <w:rsid w:val="001868E2"/>
    <w:rsid w:val="00187F4D"/>
    <w:rsid w:val="0019495E"/>
    <w:rsid w:val="001A0D24"/>
    <w:rsid w:val="001A1AB1"/>
    <w:rsid w:val="001A3568"/>
    <w:rsid w:val="001A399E"/>
    <w:rsid w:val="001A3E9E"/>
    <w:rsid w:val="001A7C5D"/>
    <w:rsid w:val="001B0532"/>
    <w:rsid w:val="001B6C9D"/>
    <w:rsid w:val="001B6DBC"/>
    <w:rsid w:val="001C12CE"/>
    <w:rsid w:val="001C45D1"/>
    <w:rsid w:val="001C6581"/>
    <w:rsid w:val="001C79CD"/>
    <w:rsid w:val="001C7A7B"/>
    <w:rsid w:val="001D4F58"/>
    <w:rsid w:val="001D6D0A"/>
    <w:rsid w:val="001D7443"/>
    <w:rsid w:val="001E0277"/>
    <w:rsid w:val="001E3B4E"/>
    <w:rsid w:val="001E49E5"/>
    <w:rsid w:val="001E4C22"/>
    <w:rsid w:val="001E7209"/>
    <w:rsid w:val="001E7BD5"/>
    <w:rsid w:val="001F218A"/>
    <w:rsid w:val="001F642C"/>
    <w:rsid w:val="001F6A74"/>
    <w:rsid w:val="002047F0"/>
    <w:rsid w:val="002062AF"/>
    <w:rsid w:val="0020647C"/>
    <w:rsid w:val="002077B5"/>
    <w:rsid w:val="00211AD7"/>
    <w:rsid w:val="002139FA"/>
    <w:rsid w:val="00214653"/>
    <w:rsid w:val="00215F0D"/>
    <w:rsid w:val="00216FAB"/>
    <w:rsid w:val="00221E94"/>
    <w:rsid w:val="002228D6"/>
    <w:rsid w:val="00222AFC"/>
    <w:rsid w:val="002234B7"/>
    <w:rsid w:val="002265FA"/>
    <w:rsid w:val="002266EE"/>
    <w:rsid w:val="00231411"/>
    <w:rsid w:val="0023752D"/>
    <w:rsid w:val="00237726"/>
    <w:rsid w:val="00240B23"/>
    <w:rsid w:val="002415B9"/>
    <w:rsid w:val="00242478"/>
    <w:rsid w:val="0024282F"/>
    <w:rsid w:val="0024399E"/>
    <w:rsid w:val="00245413"/>
    <w:rsid w:val="002460F7"/>
    <w:rsid w:val="00247606"/>
    <w:rsid w:val="002506C5"/>
    <w:rsid w:val="00251541"/>
    <w:rsid w:val="00252746"/>
    <w:rsid w:val="00253633"/>
    <w:rsid w:val="002539C5"/>
    <w:rsid w:val="00257EDE"/>
    <w:rsid w:val="0026034B"/>
    <w:rsid w:val="00262291"/>
    <w:rsid w:val="002622DD"/>
    <w:rsid w:val="002624DF"/>
    <w:rsid w:val="00262613"/>
    <w:rsid w:val="00263DEE"/>
    <w:rsid w:val="00265710"/>
    <w:rsid w:val="00272067"/>
    <w:rsid w:val="00274BCD"/>
    <w:rsid w:val="00274BCF"/>
    <w:rsid w:val="0027526B"/>
    <w:rsid w:val="00275722"/>
    <w:rsid w:val="002771FE"/>
    <w:rsid w:val="0027776A"/>
    <w:rsid w:val="00277C75"/>
    <w:rsid w:val="0028101D"/>
    <w:rsid w:val="00283E4C"/>
    <w:rsid w:val="002848D7"/>
    <w:rsid w:val="0028581B"/>
    <w:rsid w:val="002866C0"/>
    <w:rsid w:val="00292C9D"/>
    <w:rsid w:val="00293945"/>
    <w:rsid w:val="0029492F"/>
    <w:rsid w:val="00295180"/>
    <w:rsid w:val="00295EFD"/>
    <w:rsid w:val="00296285"/>
    <w:rsid w:val="002A1AF8"/>
    <w:rsid w:val="002A1D55"/>
    <w:rsid w:val="002A2FC4"/>
    <w:rsid w:val="002A34C9"/>
    <w:rsid w:val="002A383D"/>
    <w:rsid w:val="002A38D6"/>
    <w:rsid w:val="002A60FC"/>
    <w:rsid w:val="002A63B5"/>
    <w:rsid w:val="002A661A"/>
    <w:rsid w:val="002A7D22"/>
    <w:rsid w:val="002B06D3"/>
    <w:rsid w:val="002B1EE9"/>
    <w:rsid w:val="002B2982"/>
    <w:rsid w:val="002C62AA"/>
    <w:rsid w:val="002C6921"/>
    <w:rsid w:val="002D2598"/>
    <w:rsid w:val="002D38A7"/>
    <w:rsid w:val="002D5BB4"/>
    <w:rsid w:val="002D798B"/>
    <w:rsid w:val="002D7E15"/>
    <w:rsid w:val="002E036E"/>
    <w:rsid w:val="002E0DC8"/>
    <w:rsid w:val="002E4966"/>
    <w:rsid w:val="002E5630"/>
    <w:rsid w:val="002E59E4"/>
    <w:rsid w:val="002E5CC2"/>
    <w:rsid w:val="002E7284"/>
    <w:rsid w:val="002F0398"/>
    <w:rsid w:val="002F0CC7"/>
    <w:rsid w:val="002F3A55"/>
    <w:rsid w:val="002F7E70"/>
    <w:rsid w:val="003008E6"/>
    <w:rsid w:val="003023EA"/>
    <w:rsid w:val="00305792"/>
    <w:rsid w:val="003057A8"/>
    <w:rsid w:val="003060C9"/>
    <w:rsid w:val="003077BE"/>
    <w:rsid w:val="003077F8"/>
    <w:rsid w:val="00311388"/>
    <w:rsid w:val="00311572"/>
    <w:rsid w:val="00313039"/>
    <w:rsid w:val="00314535"/>
    <w:rsid w:val="00317D3F"/>
    <w:rsid w:val="00321503"/>
    <w:rsid w:val="00324F67"/>
    <w:rsid w:val="00327EC6"/>
    <w:rsid w:val="00332C2B"/>
    <w:rsid w:val="00333D40"/>
    <w:rsid w:val="0033496A"/>
    <w:rsid w:val="0033569D"/>
    <w:rsid w:val="003446B8"/>
    <w:rsid w:val="0034621F"/>
    <w:rsid w:val="00346C71"/>
    <w:rsid w:val="0034726F"/>
    <w:rsid w:val="00351647"/>
    <w:rsid w:val="003567F8"/>
    <w:rsid w:val="003601F2"/>
    <w:rsid w:val="00360D97"/>
    <w:rsid w:val="00361D1C"/>
    <w:rsid w:val="0036500E"/>
    <w:rsid w:val="0036500F"/>
    <w:rsid w:val="003667EF"/>
    <w:rsid w:val="00367061"/>
    <w:rsid w:val="00371993"/>
    <w:rsid w:val="00372323"/>
    <w:rsid w:val="00373103"/>
    <w:rsid w:val="0037358E"/>
    <w:rsid w:val="00373C05"/>
    <w:rsid w:val="0037496C"/>
    <w:rsid w:val="00374976"/>
    <w:rsid w:val="0037551C"/>
    <w:rsid w:val="003757E5"/>
    <w:rsid w:val="0038069E"/>
    <w:rsid w:val="00382CC3"/>
    <w:rsid w:val="00383A2C"/>
    <w:rsid w:val="003850FC"/>
    <w:rsid w:val="00385A6F"/>
    <w:rsid w:val="003864A8"/>
    <w:rsid w:val="00386992"/>
    <w:rsid w:val="00387CF4"/>
    <w:rsid w:val="0039310C"/>
    <w:rsid w:val="00393B8A"/>
    <w:rsid w:val="00394396"/>
    <w:rsid w:val="0039782F"/>
    <w:rsid w:val="003A3296"/>
    <w:rsid w:val="003A5CE2"/>
    <w:rsid w:val="003A6F52"/>
    <w:rsid w:val="003B000D"/>
    <w:rsid w:val="003B31B5"/>
    <w:rsid w:val="003B5282"/>
    <w:rsid w:val="003B62C4"/>
    <w:rsid w:val="003B7125"/>
    <w:rsid w:val="003B7BD8"/>
    <w:rsid w:val="003C0FB2"/>
    <w:rsid w:val="003C10C9"/>
    <w:rsid w:val="003D36D5"/>
    <w:rsid w:val="003D6CC2"/>
    <w:rsid w:val="003D6E62"/>
    <w:rsid w:val="003D7360"/>
    <w:rsid w:val="003E0D0F"/>
    <w:rsid w:val="003E1474"/>
    <w:rsid w:val="003E7E94"/>
    <w:rsid w:val="003F216A"/>
    <w:rsid w:val="003F3840"/>
    <w:rsid w:val="003F7D34"/>
    <w:rsid w:val="004007D1"/>
    <w:rsid w:val="004013C7"/>
    <w:rsid w:val="00402BEA"/>
    <w:rsid w:val="00410FF2"/>
    <w:rsid w:val="00411908"/>
    <w:rsid w:val="00414E93"/>
    <w:rsid w:val="00415E25"/>
    <w:rsid w:val="00417850"/>
    <w:rsid w:val="00417BE9"/>
    <w:rsid w:val="004225FA"/>
    <w:rsid w:val="00424768"/>
    <w:rsid w:val="004300D6"/>
    <w:rsid w:val="00432018"/>
    <w:rsid w:val="00436996"/>
    <w:rsid w:val="004375DD"/>
    <w:rsid w:val="00441109"/>
    <w:rsid w:val="00442FA4"/>
    <w:rsid w:val="0044796C"/>
    <w:rsid w:val="0045072A"/>
    <w:rsid w:val="00450B86"/>
    <w:rsid w:val="00454810"/>
    <w:rsid w:val="004566D0"/>
    <w:rsid w:val="00457C37"/>
    <w:rsid w:val="00457CC5"/>
    <w:rsid w:val="00460043"/>
    <w:rsid w:val="00462C38"/>
    <w:rsid w:val="004634FE"/>
    <w:rsid w:val="0046356B"/>
    <w:rsid w:val="004645AE"/>
    <w:rsid w:val="00464C27"/>
    <w:rsid w:val="00465D5A"/>
    <w:rsid w:val="004668BD"/>
    <w:rsid w:val="0046756A"/>
    <w:rsid w:val="00471C76"/>
    <w:rsid w:val="00472B55"/>
    <w:rsid w:val="004740E2"/>
    <w:rsid w:val="00474E73"/>
    <w:rsid w:val="00476052"/>
    <w:rsid w:val="00476E6F"/>
    <w:rsid w:val="00477341"/>
    <w:rsid w:val="00477B39"/>
    <w:rsid w:val="004800D5"/>
    <w:rsid w:val="00480C33"/>
    <w:rsid w:val="00482DDF"/>
    <w:rsid w:val="004910FE"/>
    <w:rsid w:val="004936D3"/>
    <w:rsid w:val="0049437F"/>
    <w:rsid w:val="004943F3"/>
    <w:rsid w:val="00495E51"/>
    <w:rsid w:val="00497BEE"/>
    <w:rsid w:val="004A0118"/>
    <w:rsid w:val="004A0D96"/>
    <w:rsid w:val="004A2CA0"/>
    <w:rsid w:val="004A4E84"/>
    <w:rsid w:val="004A6883"/>
    <w:rsid w:val="004B3A9E"/>
    <w:rsid w:val="004B5C1F"/>
    <w:rsid w:val="004B63BA"/>
    <w:rsid w:val="004B7EB7"/>
    <w:rsid w:val="004C1BEB"/>
    <w:rsid w:val="004C405F"/>
    <w:rsid w:val="004D058F"/>
    <w:rsid w:val="004D23C4"/>
    <w:rsid w:val="004D2D95"/>
    <w:rsid w:val="004D464B"/>
    <w:rsid w:val="004D58D4"/>
    <w:rsid w:val="004D696A"/>
    <w:rsid w:val="004D6F96"/>
    <w:rsid w:val="004D7659"/>
    <w:rsid w:val="004E3313"/>
    <w:rsid w:val="004E51C6"/>
    <w:rsid w:val="004F02F2"/>
    <w:rsid w:val="004F20E6"/>
    <w:rsid w:val="004F22E6"/>
    <w:rsid w:val="004F6040"/>
    <w:rsid w:val="004F75B1"/>
    <w:rsid w:val="00501631"/>
    <w:rsid w:val="0050191B"/>
    <w:rsid w:val="00501CC2"/>
    <w:rsid w:val="0050298C"/>
    <w:rsid w:val="00502F51"/>
    <w:rsid w:val="0050446E"/>
    <w:rsid w:val="00504E43"/>
    <w:rsid w:val="00511932"/>
    <w:rsid w:val="00512F8E"/>
    <w:rsid w:val="0051561D"/>
    <w:rsid w:val="00515642"/>
    <w:rsid w:val="005157F8"/>
    <w:rsid w:val="005165C5"/>
    <w:rsid w:val="00520D50"/>
    <w:rsid w:val="0052279A"/>
    <w:rsid w:val="00524111"/>
    <w:rsid w:val="005257DD"/>
    <w:rsid w:val="00527622"/>
    <w:rsid w:val="00531D9C"/>
    <w:rsid w:val="0053225F"/>
    <w:rsid w:val="00532665"/>
    <w:rsid w:val="005341BB"/>
    <w:rsid w:val="00534851"/>
    <w:rsid w:val="00537F9E"/>
    <w:rsid w:val="00540234"/>
    <w:rsid w:val="0054143F"/>
    <w:rsid w:val="005448FA"/>
    <w:rsid w:val="00547C09"/>
    <w:rsid w:val="00554E4E"/>
    <w:rsid w:val="00560FA6"/>
    <w:rsid w:val="00563920"/>
    <w:rsid w:val="005644A7"/>
    <w:rsid w:val="00564F0F"/>
    <w:rsid w:val="0056534C"/>
    <w:rsid w:val="005656BC"/>
    <w:rsid w:val="00565A73"/>
    <w:rsid w:val="005660BC"/>
    <w:rsid w:val="00572F2F"/>
    <w:rsid w:val="00576928"/>
    <w:rsid w:val="00577138"/>
    <w:rsid w:val="00577695"/>
    <w:rsid w:val="0058042C"/>
    <w:rsid w:val="00584EBB"/>
    <w:rsid w:val="005863E8"/>
    <w:rsid w:val="0058737B"/>
    <w:rsid w:val="00592DD4"/>
    <w:rsid w:val="00593F1C"/>
    <w:rsid w:val="005A309D"/>
    <w:rsid w:val="005A35F3"/>
    <w:rsid w:val="005A6ABA"/>
    <w:rsid w:val="005A7060"/>
    <w:rsid w:val="005A7845"/>
    <w:rsid w:val="005B0F39"/>
    <w:rsid w:val="005B22B6"/>
    <w:rsid w:val="005B4529"/>
    <w:rsid w:val="005B6B7D"/>
    <w:rsid w:val="005B6C18"/>
    <w:rsid w:val="005B6FAD"/>
    <w:rsid w:val="005C00E8"/>
    <w:rsid w:val="005C3344"/>
    <w:rsid w:val="005C3DDC"/>
    <w:rsid w:val="005D1E0E"/>
    <w:rsid w:val="005D28B9"/>
    <w:rsid w:val="005D6849"/>
    <w:rsid w:val="005D72E7"/>
    <w:rsid w:val="005D7ADF"/>
    <w:rsid w:val="005E01C4"/>
    <w:rsid w:val="005E1181"/>
    <w:rsid w:val="005E2360"/>
    <w:rsid w:val="005E40C2"/>
    <w:rsid w:val="005F2B1F"/>
    <w:rsid w:val="00602B41"/>
    <w:rsid w:val="00604231"/>
    <w:rsid w:val="0060459D"/>
    <w:rsid w:val="00607318"/>
    <w:rsid w:val="00610919"/>
    <w:rsid w:val="00610E18"/>
    <w:rsid w:val="00612B3D"/>
    <w:rsid w:val="00613705"/>
    <w:rsid w:val="006206C2"/>
    <w:rsid w:val="006234C6"/>
    <w:rsid w:val="00627CB4"/>
    <w:rsid w:val="00632076"/>
    <w:rsid w:val="0063302D"/>
    <w:rsid w:val="00635986"/>
    <w:rsid w:val="00636F4B"/>
    <w:rsid w:val="00642F8F"/>
    <w:rsid w:val="00645827"/>
    <w:rsid w:val="00645CA3"/>
    <w:rsid w:val="006476C5"/>
    <w:rsid w:val="0065049B"/>
    <w:rsid w:val="00650FA6"/>
    <w:rsid w:val="00653108"/>
    <w:rsid w:val="00653239"/>
    <w:rsid w:val="00653831"/>
    <w:rsid w:val="00653CDC"/>
    <w:rsid w:val="006625C3"/>
    <w:rsid w:val="00664097"/>
    <w:rsid w:val="00670840"/>
    <w:rsid w:val="00670F6A"/>
    <w:rsid w:val="00676BD9"/>
    <w:rsid w:val="00676C25"/>
    <w:rsid w:val="00680FC3"/>
    <w:rsid w:val="00682308"/>
    <w:rsid w:val="00682D8F"/>
    <w:rsid w:val="00683571"/>
    <w:rsid w:val="006860C4"/>
    <w:rsid w:val="00686601"/>
    <w:rsid w:val="00686DE1"/>
    <w:rsid w:val="00687CCE"/>
    <w:rsid w:val="00690E63"/>
    <w:rsid w:val="006944D4"/>
    <w:rsid w:val="006954EC"/>
    <w:rsid w:val="00696FA3"/>
    <w:rsid w:val="006A118B"/>
    <w:rsid w:val="006A1426"/>
    <w:rsid w:val="006A1C6E"/>
    <w:rsid w:val="006A1F69"/>
    <w:rsid w:val="006A2320"/>
    <w:rsid w:val="006A6292"/>
    <w:rsid w:val="006A7F0D"/>
    <w:rsid w:val="006B1696"/>
    <w:rsid w:val="006B1AEF"/>
    <w:rsid w:val="006B1D3B"/>
    <w:rsid w:val="006B6342"/>
    <w:rsid w:val="006C012D"/>
    <w:rsid w:val="006C57C0"/>
    <w:rsid w:val="006C6B10"/>
    <w:rsid w:val="006D1FFD"/>
    <w:rsid w:val="006D2705"/>
    <w:rsid w:val="006D2C88"/>
    <w:rsid w:val="006D4630"/>
    <w:rsid w:val="006D55EB"/>
    <w:rsid w:val="006E21D6"/>
    <w:rsid w:val="006E3BAD"/>
    <w:rsid w:val="006E4A11"/>
    <w:rsid w:val="006E5D06"/>
    <w:rsid w:val="006E6783"/>
    <w:rsid w:val="006E7E5D"/>
    <w:rsid w:val="006F3B3E"/>
    <w:rsid w:val="006F60FA"/>
    <w:rsid w:val="0070400B"/>
    <w:rsid w:val="00704B81"/>
    <w:rsid w:val="00704E88"/>
    <w:rsid w:val="00710513"/>
    <w:rsid w:val="00710B1A"/>
    <w:rsid w:val="00710E99"/>
    <w:rsid w:val="0071105F"/>
    <w:rsid w:val="007119FB"/>
    <w:rsid w:val="00711E38"/>
    <w:rsid w:val="0071291C"/>
    <w:rsid w:val="00712F61"/>
    <w:rsid w:val="00713493"/>
    <w:rsid w:val="00713D73"/>
    <w:rsid w:val="007153F0"/>
    <w:rsid w:val="00715B97"/>
    <w:rsid w:val="007233D0"/>
    <w:rsid w:val="00727907"/>
    <w:rsid w:val="00733522"/>
    <w:rsid w:val="007355BF"/>
    <w:rsid w:val="00744F2B"/>
    <w:rsid w:val="007500C8"/>
    <w:rsid w:val="0075203F"/>
    <w:rsid w:val="00752B3B"/>
    <w:rsid w:val="007601BF"/>
    <w:rsid w:val="007609C8"/>
    <w:rsid w:val="00761CC7"/>
    <w:rsid w:val="00762C7B"/>
    <w:rsid w:val="007642C2"/>
    <w:rsid w:val="0076548C"/>
    <w:rsid w:val="007660CA"/>
    <w:rsid w:val="00767977"/>
    <w:rsid w:val="007712F8"/>
    <w:rsid w:val="00771CCC"/>
    <w:rsid w:val="00773D6B"/>
    <w:rsid w:val="00775C4B"/>
    <w:rsid w:val="00777BAB"/>
    <w:rsid w:val="00777C00"/>
    <w:rsid w:val="00793A87"/>
    <w:rsid w:val="007A3475"/>
    <w:rsid w:val="007A5892"/>
    <w:rsid w:val="007A65A9"/>
    <w:rsid w:val="007A6703"/>
    <w:rsid w:val="007A7424"/>
    <w:rsid w:val="007B57CD"/>
    <w:rsid w:val="007B618A"/>
    <w:rsid w:val="007B6C79"/>
    <w:rsid w:val="007C02FE"/>
    <w:rsid w:val="007C14EA"/>
    <w:rsid w:val="007C1DA7"/>
    <w:rsid w:val="007C2807"/>
    <w:rsid w:val="007C4BAF"/>
    <w:rsid w:val="007C550F"/>
    <w:rsid w:val="007D1C02"/>
    <w:rsid w:val="007D7A94"/>
    <w:rsid w:val="007E4CBF"/>
    <w:rsid w:val="007E6D09"/>
    <w:rsid w:val="007E7F73"/>
    <w:rsid w:val="007F01C1"/>
    <w:rsid w:val="007F3D69"/>
    <w:rsid w:val="007F4F3E"/>
    <w:rsid w:val="00800BF3"/>
    <w:rsid w:val="00801338"/>
    <w:rsid w:val="00801CF8"/>
    <w:rsid w:val="00801D51"/>
    <w:rsid w:val="00804445"/>
    <w:rsid w:val="00804E32"/>
    <w:rsid w:val="00804EC2"/>
    <w:rsid w:val="008062B6"/>
    <w:rsid w:val="00813477"/>
    <w:rsid w:val="0081536D"/>
    <w:rsid w:val="00821C4A"/>
    <w:rsid w:val="00822ED2"/>
    <w:rsid w:val="00823162"/>
    <w:rsid w:val="00825FA7"/>
    <w:rsid w:val="00830375"/>
    <w:rsid w:val="0083286E"/>
    <w:rsid w:val="00832A30"/>
    <w:rsid w:val="00833F48"/>
    <w:rsid w:val="00834334"/>
    <w:rsid w:val="0083486E"/>
    <w:rsid w:val="0083578C"/>
    <w:rsid w:val="00840897"/>
    <w:rsid w:val="008409B7"/>
    <w:rsid w:val="0084183D"/>
    <w:rsid w:val="00850A85"/>
    <w:rsid w:val="008517BD"/>
    <w:rsid w:val="0085191E"/>
    <w:rsid w:val="00851E4F"/>
    <w:rsid w:val="00852DD5"/>
    <w:rsid w:val="00853E31"/>
    <w:rsid w:val="00855280"/>
    <w:rsid w:val="00856FDB"/>
    <w:rsid w:val="00857902"/>
    <w:rsid w:val="00860BB2"/>
    <w:rsid w:val="00861674"/>
    <w:rsid w:val="00861CED"/>
    <w:rsid w:val="0086201D"/>
    <w:rsid w:val="00862D8A"/>
    <w:rsid w:val="008639FC"/>
    <w:rsid w:val="00864E46"/>
    <w:rsid w:val="008658B4"/>
    <w:rsid w:val="008659C8"/>
    <w:rsid w:val="0086610D"/>
    <w:rsid w:val="00870CA1"/>
    <w:rsid w:val="00871220"/>
    <w:rsid w:val="00871737"/>
    <w:rsid w:val="00871CDF"/>
    <w:rsid w:val="0087364C"/>
    <w:rsid w:val="008742AB"/>
    <w:rsid w:val="00875559"/>
    <w:rsid w:val="0087568C"/>
    <w:rsid w:val="00887806"/>
    <w:rsid w:val="00890A34"/>
    <w:rsid w:val="00892A0D"/>
    <w:rsid w:val="00896AA4"/>
    <w:rsid w:val="008A326D"/>
    <w:rsid w:val="008A40E5"/>
    <w:rsid w:val="008B182E"/>
    <w:rsid w:val="008B1E3E"/>
    <w:rsid w:val="008B2E3A"/>
    <w:rsid w:val="008B58E0"/>
    <w:rsid w:val="008C2AA9"/>
    <w:rsid w:val="008C2C92"/>
    <w:rsid w:val="008C44D2"/>
    <w:rsid w:val="008C6973"/>
    <w:rsid w:val="008C7066"/>
    <w:rsid w:val="008D0F4A"/>
    <w:rsid w:val="008D6EFB"/>
    <w:rsid w:val="008D73F6"/>
    <w:rsid w:val="008E2C2F"/>
    <w:rsid w:val="008E7ECB"/>
    <w:rsid w:val="008F0D4F"/>
    <w:rsid w:val="008F182C"/>
    <w:rsid w:val="008F18C9"/>
    <w:rsid w:val="008F2439"/>
    <w:rsid w:val="008F35F3"/>
    <w:rsid w:val="008F42D9"/>
    <w:rsid w:val="008F4DE8"/>
    <w:rsid w:val="00900115"/>
    <w:rsid w:val="00900D4C"/>
    <w:rsid w:val="009056D6"/>
    <w:rsid w:val="00907C91"/>
    <w:rsid w:val="0091103E"/>
    <w:rsid w:val="00911E7F"/>
    <w:rsid w:val="00917C8C"/>
    <w:rsid w:val="00921159"/>
    <w:rsid w:val="00923EF2"/>
    <w:rsid w:val="00925538"/>
    <w:rsid w:val="0092742F"/>
    <w:rsid w:val="009302DC"/>
    <w:rsid w:val="0093236A"/>
    <w:rsid w:val="0093722B"/>
    <w:rsid w:val="0094026D"/>
    <w:rsid w:val="00943156"/>
    <w:rsid w:val="009458F6"/>
    <w:rsid w:val="00950AC9"/>
    <w:rsid w:val="00957661"/>
    <w:rsid w:val="009603FF"/>
    <w:rsid w:val="00961255"/>
    <w:rsid w:val="009627F1"/>
    <w:rsid w:val="009647E1"/>
    <w:rsid w:val="009663A0"/>
    <w:rsid w:val="00972E3B"/>
    <w:rsid w:val="00975D05"/>
    <w:rsid w:val="00980305"/>
    <w:rsid w:val="00981B95"/>
    <w:rsid w:val="00982925"/>
    <w:rsid w:val="00983DE6"/>
    <w:rsid w:val="00986494"/>
    <w:rsid w:val="009906FE"/>
    <w:rsid w:val="00990E7B"/>
    <w:rsid w:val="00995830"/>
    <w:rsid w:val="00997BDB"/>
    <w:rsid w:val="009A13AC"/>
    <w:rsid w:val="009A7BF4"/>
    <w:rsid w:val="009B5205"/>
    <w:rsid w:val="009B6144"/>
    <w:rsid w:val="009B700D"/>
    <w:rsid w:val="009C24C9"/>
    <w:rsid w:val="009C2AD4"/>
    <w:rsid w:val="009C448E"/>
    <w:rsid w:val="009C64BA"/>
    <w:rsid w:val="009C7ABD"/>
    <w:rsid w:val="009D2291"/>
    <w:rsid w:val="009D3660"/>
    <w:rsid w:val="009D3A47"/>
    <w:rsid w:val="009E0039"/>
    <w:rsid w:val="009E1AD6"/>
    <w:rsid w:val="009F005F"/>
    <w:rsid w:val="009F0E7A"/>
    <w:rsid w:val="009F423F"/>
    <w:rsid w:val="009F559C"/>
    <w:rsid w:val="00A022AB"/>
    <w:rsid w:val="00A04D10"/>
    <w:rsid w:val="00A04DE5"/>
    <w:rsid w:val="00A056B4"/>
    <w:rsid w:val="00A06C90"/>
    <w:rsid w:val="00A117EE"/>
    <w:rsid w:val="00A12F69"/>
    <w:rsid w:val="00A16294"/>
    <w:rsid w:val="00A1671A"/>
    <w:rsid w:val="00A215DD"/>
    <w:rsid w:val="00A24501"/>
    <w:rsid w:val="00A24D61"/>
    <w:rsid w:val="00A26071"/>
    <w:rsid w:val="00A26602"/>
    <w:rsid w:val="00A33C6A"/>
    <w:rsid w:val="00A343BF"/>
    <w:rsid w:val="00A368EB"/>
    <w:rsid w:val="00A37543"/>
    <w:rsid w:val="00A41DD5"/>
    <w:rsid w:val="00A519E0"/>
    <w:rsid w:val="00A52B1A"/>
    <w:rsid w:val="00A5385A"/>
    <w:rsid w:val="00A54707"/>
    <w:rsid w:val="00A55A29"/>
    <w:rsid w:val="00A60A2E"/>
    <w:rsid w:val="00A639CE"/>
    <w:rsid w:val="00A657D9"/>
    <w:rsid w:val="00A67846"/>
    <w:rsid w:val="00A67942"/>
    <w:rsid w:val="00A701CD"/>
    <w:rsid w:val="00A76AC8"/>
    <w:rsid w:val="00A773CB"/>
    <w:rsid w:val="00A80BC9"/>
    <w:rsid w:val="00A81671"/>
    <w:rsid w:val="00A825CD"/>
    <w:rsid w:val="00A83373"/>
    <w:rsid w:val="00A85F7E"/>
    <w:rsid w:val="00A906FE"/>
    <w:rsid w:val="00A90D75"/>
    <w:rsid w:val="00A91814"/>
    <w:rsid w:val="00A92B5F"/>
    <w:rsid w:val="00A95588"/>
    <w:rsid w:val="00AA1B92"/>
    <w:rsid w:val="00AA3833"/>
    <w:rsid w:val="00AA79E4"/>
    <w:rsid w:val="00AB2A66"/>
    <w:rsid w:val="00AB2E06"/>
    <w:rsid w:val="00AB388E"/>
    <w:rsid w:val="00AB6ED4"/>
    <w:rsid w:val="00AB74F2"/>
    <w:rsid w:val="00AC00C9"/>
    <w:rsid w:val="00AC05F7"/>
    <w:rsid w:val="00AC207A"/>
    <w:rsid w:val="00AC69DA"/>
    <w:rsid w:val="00AD16A9"/>
    <w:rsid w:val="00AD20AF"/>
    <w:rsid w:val="00AD5315"/>
    <w:rsid w:val="00AD5BC3"/>
    <w:rsid w:val="00AE0190"/>
    <w:rsid w:val="00AE2719"/>
    <w:rsid w:val="00AE3346"/>
    <w:rsid w:val="00AE4641"/>
    <w:rsid w:val="00AE6284"/>
    <w:rsid w:val="00AE7821"/>
    <w:rsid w:val="00AE7EEB"/>
    <w:rsid w:val="00AF241C"/>
    <w:rsid w:val="00AF2C6B"/>
    <w:rsid w:val="00AF32F7"/>
    <w:rsid w:val="00AF35FB"/>
    <w:rsid w:val="00AF5D63"/>
    <w:rsid w:val="00AF67FA"/>
    <w:rsid w:val="00AF6CD0"/>
    <w:rsid w:val="00B01124"/>
    <w:rsid w:val="00B02BCF"/>
    <w:rsid w:val="00B04CAD"/>
    <w:rsid w:val="00B051BE"/>
    <w:rsid w:val="00B0787E"/>
    <w:rsid w:val="00B1348F"/>
    <w:rsid w:val="00B13660"/>
    <w:rsid w:val="00B13CA8"/>
    <w:rsid w:val="00B13DEA"/>
    <w:rsid w:val="00B15D63"/>
    <w:rsid w:val="00B17B52"/>
    <w:rsid w:val="00B222AD"/>
    <w:rsid w:val="00B22724"/>
    <w:rsid w:val="00B23790"/>
    <w:rsid w:val="00B23BA4"/>
    <w:rsid w:val="00B23C74"/>
    <w:rsid w:val="00B25341"/>
    <w:rsid w:val="00B266C7"/>
    <w:rsid w:val="00B27E03"/>
    <w:rsid w:val="00B30378"/>
    <w:rsid w:val="00B31672"/>
    <w:rsid w:val="00B31E4A"/>
    <w:rsid w:val="00B32DB1"/>
    <w:rsid w:val="00B360B3"/>
    <w:rsid w:val="00B37A19"/>
    <w:rsid w:val="00B43F0F"/>
    <w:rsid w:val="00B45684"/>
    <w:rsid w:val="00B465D1"/>
    <w:rsid w:val="00B46DB6"/>
    <w:rsid w:val="00B502DB"/>
    <w:rsid w:val="00B50940"/>
    <w:rsid w:val="00B516B1"/>
    <w:rsid w:val="00B521EC"/>
    <w:rsid w:val="00B524C7"/>
    <w:rsid w:val="00B52F60"/>
    <w:rsid w:val="00B533B0"/>
    <w:rsid w:val="00B534EE"/>
    <w:rsid w:val="00B54EB3"/>
    <w:rsid w:val="00B55084"/>
    <w:rsid w:val="00B552A2"/>
    <w:rsid w:val="00B56139"/>
    <w:rsid w:val="00B56736"/>
    <w:rsid w:val="00B5679D"/>
    <w:rsid w:val="00B57D5D"/>
    <w:rsid w:val="00B604F2"/>
    <w:rsid w:val="00B634EB"/>
    <w:rsid w:val="00B63596"/>
    <w:rsid w:val="00B65A8C"/>
    <w:rsid w:val="00B66159"/>
    <w:rsid w:val="00B73F89"/>
    <w:rsid w:val="00B7650B"/>
    <w:rsid w:val="00B76649"/>
    <w:rsid w:val="00B768ED"/>
    <w:rsid w:val="00B83266"/>
    <w:rsid w:val="00B845B2"/>
    <w:rsid w:val="00B848B8"/>
    <w:rsid w:val="00B87FE2"/>
    <w:rsid w:val="00B94237"/>
    <w:rsid w:val="00B954F9"/>
    <w:rsid w:val="00B96DEF"/>
    <w:rsid w:val="00B97832"/>
    <w:rsid w:val="00B97D93"/>
    <w:rsid w:val="00BA01D7"/>
    <w:rsid w:val="00BA06EB"/>
    <w:rsid w:val="00BA3858"/>
    <w:rsid w:val="00BA4999"/>
    <w:rsid w:val="00BA5CE9"/>
    <w:rsid w:val="00BA6759"/>
    <w:rsid w:val="00BA7AC5"/>
    <w:rsid w:val="00BB03B9"/>
    <w:rsid w:val="00BB25A9"/>
    <w:rsid w:val="00BB2C14"/>
    <w:rsid w:val="00BB7058"/>
    <w:rsid w:val="00BC340C"/>
    <w:rsid w:val="00BC36C3"/>
    <w:rsid w:val="00BC5A36"/>
    <w:rsid w:val="00BC7E8F"/>
    <w:rsid w:val="00BD1339"/>
    <w:rsid w:val="00BD24AD"/>
    <w:rsid w:val="00BD5758"/>
    <w:rsid w:val="00BE1619"/>
    <w:rsid w:val="00BE2444"/>
    <w:rsid w:val="00BE31B2"/>
    <w:rsid w:val="00BE69EA"/>
    <w:rsid w:val="00BF02D4"/>
    <w:rsid w:val="00BF2334"/>
    <w:rsid w:val="00BF4A7C"/>
    <w:rsid w:val="00BF673A"/>
    <w:rsid w:val="00BF6F3A"/>
    <w:rsid w:val="00BF7BD1"/>
    <w:rsid w:val="00C01FC4"/>
    <w:rsid w:val="00C04DF6"/>
    <w:rsid w:val="00C04ED1"/>
    <w:rsid w:val="00C05791"/>
    <w:rsid w:val="00C0628B"/>
    <w:rsid w:val="00C06930"/>
    <w:rsid w:val="00C0702D"/>
    <w:rsid w:val="00C1042B"/>
    <w:rsid w:val="00C14950"/>
    <w:rsid w:val="00C15E41"/>
    <w:rsid w:val="00C1629A"/>
    <w:rsid w:val="00C17868"/>
    <w:rsid w:val="00C20672"/>
    <w:rsid w:val="00C212F0"/>
    <w:rsid w:val="00C21B8E"/>
    <w:rsid w:val="00C222E9"/>
    <w:rsid w:val="00C22875"/>
    <w:rsid w:val="00C240D4"/>
    <w:rsid w:val="00C24F97"/>
    <w:rsid w:val="00C26AC2"/>
    <w:rsid w:val="00C278CB"/>
    <w:rsid w:val="00C31FDA"/>
    <w:rsid w:val="00C3283C"/>
    <w:rsid w:val="00C351F2"/>
    <w:rsid w:val="00C40207"/>
    <w:rsid w:val="00C40F96"/>
    <w:rsid w:val="00C40FB9"/>
    <w:rsid w:val="00C472D3"/>
    <w:rsid w:val="00C54AA5"/>
    <w:rsid w:val="00C60A05"/>
    <w:rsid w:val="00C6177E"/>
    <w:rsid w:val="00C61BAA"/>
    <w:rsid w:val="00C6471C"/>
    <w:rsid w:val="00C701BB"/>
    <w:rsid w:val="00C70938"/>
    <w:rsid w:val="00C734B1"/>
    <w:rsid w:val="00C8047C"/>
    <w:rsid w:val="00C82DD8"/>
    <w:rsid w:val="00C85146"/>
    <w:rsid w:val="00C856B2"/>
    <w:rsid w:val="00C87C6A"/>
    <w:rsid w:val="00C92FE0"/>
    <w:rsid w:val="00C95772"/>
    <w:rsid w:val="00C95E96"/>
    <w:rsid w:val="00C96292"/>
    <w:rsid w:val="00C97D1B"/>
    <w:rsid w:val="00CA120E"/>
    <w:rsid w:val="00CA150D"/>
    <w:rsid w:val="00CA3634"/>
    <w:rsid w:val="00CA4A8A"/>
    <w:rsid w:val="00CA4D20"/>
    <w:rsid w:val="00CB1283"/>
    <w:rsid w:val="00CB1E97"/>
    <w:rsid w:val="00CB2517"/>
    <w:rsid w:val="00CB3B73"/>
    <w:rsid w:val="00CB3D77"/>
    <w:rsid w:val="00CB45C5"/>
    <w:rsid w:val="00CB72C6"/>
    <w:rsid w:val="00CC16C3"/>
    <w:rsid w:val="00CC1944"/>
    <w:rsid w:val="00CC2218"/>
    <w:rsid w:val="00CC50B6"/>
    <w:rsid w:val="00CD0213"/>
    <w:rsid w:val="00CD08C4"/>
    <w:rsid w:val="00CD18A3"/>
    <w:rsid w:val="00CD2570"/>
    <w:rsid w:val="00CD4165"/>
    <w:rsid w:val="00CD798F"/>
    <w:rsid w:val="00CE007C"/>
    <w:rsid w:val="00CE0224"/>
    <w:rsid w:val="00CE226E"/>
    <w:rsid w:val="00CE24DA"/>
    <w:rsid w:val="00CE337B"/>
    <w:rsid w:val="00CE3C86"/>
    <w:rsid w:val="00CE4FCD"/>
    <w:rsid w:val="00CF34D5"/>
    <w:rsid w:val="00CF36EA"/>
    <w:rsid w:val="00CF41E6"/>
    <w:rsid w:val="00CF619F"/>
    <w:rsid w:val="00CF7372"/>
    <w:rsid w:val="00D0487D"/>
    <w:rsid w:val="00D068D6"/>
    <w:rsid w:val="00D06932"/>
    <w:rsid w:val="00D073A4"/>
    <w:rsid w:val="00D07525"/>
    <w:rsid w:val="00D1087C"/>
    <w:rsid w:val="00D13A87"/>
    <w:rsid w:val="00D17AC5"/>
    <w:rsid w:val="00D23591"/>
    <w:rsid w:val="00D25210"/>
    <w:rsid w:val="00D274D6"/>
    <w:rsid w:val="00D275D1"/>
    <w:rsid w:val="00D3043C"/>
    <w:rsid w:val="00D30B72"/>
    <w:rsid w:val="00D3119B"/>
    <w:rsid w:val="00D326C1"/>
    <w:rsid w:val="00D3724F"/>
    <w:rsid w:val="00D372C9"/>
    <w:rsid w:val="00D403B5"/>
    <w:rsid w:val="00D40DC4"/>
    <w:rsid w:val="00D42716"/>
    <w:rsid w:val="00D42F7B"/>
    <w:rsid w:val="00D43E76"/>
    <w:rsid w:val="00D45ACE"/>
    <w:rsid w:val="00D47280"/>
    <w:rsid w:val="00D47D46"/>
    <w:rsid w:val="00D505C5"/>
    <w:rsid w:val="00D65225"/>
    <w:rsid w:val="00D6523E"/>
    <w:rsid w:val="00D65A8D"/>
    <w:rsid w:val="00D67C11"/>
    <w:rsid w:val="00D704E6"/>
    <w:rsid w:val="00D7054C"/>
    <w:rsid w:val="00D70CE9"/>
    <w:rsid w:val="00D71A55"/>
    <w:rsid w:val="00D73087"/>
    <w:rsid w:val="00D73DC2"/>
    <w:rsid w:val="00D7495A"/>
    <w:rsid w:val="00D75892"/>
    <w:rsid w:val="00D76754"/>
    <w:rsid w:val="00D80698"/>
    <w:rsid w:val="00D81F95"/>
    <w:rsid w:val="00D829EF"/>
    <w:rsid w:val="00D82A62"/>
    <w:rsid w:val="00D85022"/>
    <w:rsid w:val="00D87D3C"/>
    <w:rsid w:val="00D96217"/>
    <w:rsid w:val="00D96266"/>
    <w:rsid w:val="00DA2708"/>
    <w:rsid w:val="00DA2855"/>
    <w:rsid w:val="00DA5A60"/>
    <w:rsid w:val="00DB07B3"/>
    <w:rsid w:val="00DB1B80"/>
    <w:rsid w:val="00DB2C81"/>
    <w:rsid w:val="00DB5F93"/>
    <w:rsid w:val="00DB690F"/>
    <w:rsid w:val="00DC17D7"/>
    <w:rsid w:val="00DC35DA"/>
    <w:rsid w:val="00DC5096"/>
    <w:rsid w:val="00DC638D"/>
    <w:rsid w:val="00DD0514"/>
    <w:rsid w:val="00DD5E3C"/>
    <w:rsid w:val="00DD66A6"/>
    <w:rsid w:val="00DE0278"/>
    <w:rsid w:val="00DE1D2C"/>
    <w:rsid w:val="00DE435C"/>
    <w:rsid w:val="00DF07CB"/>
    <w:rsid w:val="00DF483F"/>
    <w:rsid w:val="00DF7F15"/>
    <w:rsid w:val="00E0034A"/>
    <w:rsid w:val="00E008EF"/>
    <w:rsid w:val="00E10F1E"/>
    <w:rsid w:val="00E14064"/>
    <w:rsid w:val="00E16151"/>
    <w:rsid w:val="00E17821"/>
    <w:rsid w:val="00E20687"/>
    <w:rsid w:val="00E228E7"/>
    <w:rsid w:val="00E2378D"/>
    <w:rsid w:val="00E23DB7"/>
    <w:rsid w:val="00E258CD"/>
    <w:rsid w:val="00E261B6"/>
    <w:rsid w:val="00E26C62"/>
    <w:rsid w:val="00E3090E"/>
    <w:rsid w:val="00E3103E"/>
    <w:rsid w:val="00E34767"/>
    <w:rsid w:val="00E35FA4"/>
    <w:rsid w:val="00E37375"/>
    <w:rsid w:val="00E4160C"/>
    <w:rsid w:val="00E42B86"/>
    <w:rsid w:val="00E45A53"/>
    <w:rsid w:val="00E464EA"/>
    <w:rsid w:val="00E47620"/>
    <w:rsid w:val="00E47D92"/>
    <w:rsid w:val="00E5073D"/>
    <w:rsid w:val="00E517A7"/>
    <w:rsid w:val="00E53F10"/>
    <w:rsid w:val="00E54438"/>
    <w:rsid w:val="00E553E0"/>
    <w:rsid w:val="00E5622A"/>
    <w:rsid w:val="00E602DB"/>
    <w:rsid w:val="00E60557"/>
    <w:rsid w:val="00E65411"/>
    <w:rsid w:val="00E7064B"/>
    <w:rsid w:val="00E7257E"/>
    <w:rsid w:val="00E73466"/>
    <w:rsid w:val="00E74964"/>
    <w:rsid w:val="00E776B3"/>
    <w:rsid w:val="00E77F74"/>
    <w:rsid w:val="00E8089F"/>
    <w:rsid w:val="00E84E42"/>
    <w:rsid w:val="00E908D3"/>
    <w:rsid w:val="00E92968"/>
    <w:rsid w:val="00E92EC6"/>
    <w:rsid w:val="00E95DE6"/>
    <w:rsid w:val="00E96128"/>
    <w:rsid w:val="00E97F1F"/>
    <w:rsid w:val="00EA1D06"/>
    <w:rsid w:val="00EA7552"/>
    <w:rsid w:val="00EA77FB"/>
    <w:rsid w:val="00EC281C"/>
    <w:rsid w:val="00EC47EF"/>
    <w:rsid w:val="00EC4D7B"/>
    <w:rsid w:val="00ED066F"/>
    <w:rsid w:val="00ED1BA6"/>
    <w:rsid w:val="00ED21B0"/>
    <w:rsid w:val="00ED2E7C"/>
    <w:rsid w:val="00ED3955"/>
    <w:rsid w:val="00ED4926"/>
    <w:rsid w:val="00ED4EA3"/>
    <w:rsid w:val="00ED5B93"/>
    <w:rsid w:val="00EE103B"/>
    <w:rsid w:val="00EE1B58"/>
    <w:rsid w:val="00EE2265"/>
    <w:rsid w:val="00EE37C4"/>
    <w:rsid w:val="00EE6144"/>
    <w:rsid w:val="00EE63CD"/>
    <w:rsid w:val="00EE6841"/>
    <w:rsid w:val="00EE7926"/>
    <w:rsid w:val="00EE7F3F"/>
    <w:rsid w:val="00EF0457"/>
    <w:rsid w:val="00EF3426"/>
    <w:rsid w:val="00EF38B9"/>
    <w:rsid w:val="00EF56B8"/>
    <w:rsid w:val="00EF6181"/>
    <w:rsid w:val="00F02410"/>
    <w:rsid w:val="00F046BE"/>
    <w:rsid w:val="00F1075D"/>
    <w:rsid w:val="00F12E9E"/>
    <w:rsid w:val="00F15358"/>
    <w:rsid w:val="00F1700B"/>
    <w:rsid w:val="00F17214"/>
    <w:rsid w:val="00F2144D"/>
    <w:rsid w:val="00F21913"/>
    <w:rsid w:val="00F230EC"/>
    <w:rsid w:val="00F23399"/>
    <w:rsid w:val="00F3100A"/>
    <w:rsid w:val="00F32078"/>
    <w:rsid w:val="00F357D6"/>
    <w:rsid w:val="00F37494"/>
    <w:rsid w:val="00F42AFC"/>
    <w:rsid w:val="00F43C9B"/>
    <w:rsid w:val="00F44811"/>
    <w:rsid w:val="00F457CA"/>
    <w:rsid w:val="00F47928"/>
    <w:rsid w:val="00F5186C"/>
    <w:rsid w:val="00F536F6"/>
    <w:rsid w:val="00F541DA"/>
    <w:rsid w:val="00F55A27"/>
    <w:rsid w:val="00F5669D"/>
    <w:rsid w:val="00F56FD4"/>
    <w:rsid w:val="00F57AC2"/>
    <w:rsid w:val="00F57D4F"/>
    <w:rsid w:val="00F60566"/>
    <w:rsid w:val="00F60BC6"/>
    <w:rsid w:val="00F666DA"/>
    <w:rsid w:val="00F71E75"/>
    <w:rsid w:val="00F7262E"/>
    <w:rsid w:val="00F73B0C"/>
    <w:rsid w:val="00F73E43"/>
    <w:rsid w:val="00F755A8"/>
    <w:rsid w:val="00F76886"/>
    <w:rsid w:val="00F775F9"/>
    <w:rsid w:val="00F77D2E"/>
    <w:rsid w:val="00F83E59"/>
    <w:rsid w:val="00F85E4A"/>
    <w:rsid w:val="00F91AAE"/>
    <w:rsid w:val="00F93BA2"/>
    <w:rsid w:val="00F96C50"/>
    <w:rsid w:val="00F97949"/>
    <w:rsid w:val="00FA0600"/>
    <w:rsid w:val="00FA0733"/>
    <w:rsid w:val="00FA47AC"/>
    <w:rsid w:val="00FA5BA6"/>
    <w:rsid w:val="00FB57D0"/>
    <w:rsid w:val="00FC1EC3"/>
    <w:rsid w:val="00FD6748"/>
    <w:rsid w:val="00FD67A1"/>
    <w:rsid w:val="00FE06FC"/>
    <w:rsid w:val="00FE26AF"/>
    <w:rsid w:val="00FE3028"/>
    <w:rsid w:val="00FE3870"/>
    <w:rsid w:val="00FE3A41"/>
    <w:rsid w:val="00FE428E"/>
    <w:rsid w:val="00FF2701"/>
    <w:rsid w:val="00FF60D5"/>
    <w:rsid w:val="00FF782D"/>
    <w:rsid w:val="00FF7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C6D12DE"/>
  <w15:docId w15:val="{9A7B9D17-EA78-4254-8DD0-45F4488DC1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1474"/>
    <w:pPr>
      <w:spacing w:after="0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cxmsonormal">
    <w:name w:val="ecxmsonormal"/>
    <w:basedOn w:val="Normal"/>
    <w:rsid w:val="00862D8A"/>
    <w:pPr>
      <w:spacing w:before="100" w:beforeAutospacing="1" w:after="100" w:afterAutospacing="1"/>
    </w:pPr>
    <w:rPr>
      <w:rFonts w:eastAsia="Times New Roman"/>
    </w:rPr>
  </w:style>
  <w:style w:type="character" w:customStyle="1" w:styleId="apple-converted-space">
    <w:name w:val="apple-converted-space"/>
    <w:basedOn w:val="DefaultParagraphFont"/>
    <w:rsid w:val="00862D8A"/>
  </w:style>
  <w:style w:type="character" w:customStyle="1" w:styleId="ecxapple-converted-space">
    <w:name w:val="ecxapple-converted-space"/>
    <w:basedOn w:val="DefaultParagraphFont"/>
    <w:rsid w:val="00862D8A"/>
  </w:style>
  <w:style w:type="character" w:styleId="Hyperlink">
    <w:name w:val="Hyperlink"/>
    <w:basedOn w:val="DefaultParagraphFont"/>
    <w:uiPriority w:val="99"/>
    <w:unhideWhenUsed/>
    <w:rsid w:val="00862D8A"/>
    <w:rPr>
      <w:color w:val="0000FF"/>
      <w:u w:val="single"/>
    </w:rPr>
  </w:style>
  <w:style w:type="paragraph" w:styleId="NoSpacing">
    <w:name w:val="No Spacing"/>
    <w:uiPriority w:val="1"/>
    <w:qFormat/>
    <w:rsid w:val="00862D8A"/>
    <w:pPr>
      <w:spacing w:after="0"/>
    </w:pPr>
  </w:style>
  <w:style w:type="paragraph" w:styleId="PlainText">
    <w:name w:val="Plain Text"/>
    <w:basedOn w:val="Normal"/>
    <w:link w:val="PlainTextChar"/>
    <w:uiPriority w:val="99"/>
    <w:semiHidden/>
    <w:unhideWhenUsed/>
    <w:rsid w:val="00862D8A"/>
    <w:rPr>
      <w:rFonts w:ascii="Calibri" w:hAnsi="Calibr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62D8A"/>
    <w:rPr>
      <w:rFonts w:ascii="Calibri" w:hAnsi="Calibri" w:cstheme="minorBidi"/>
      <w:szCs w:val="21"/>
    </w:rPr>
  </w:style>
  <w:style w:type="character" w:styleId="Emphasis">
    <w:name w:val="Emphasis"/>
    <w:basedOn w:val="DefaultParagraphFont"/>
    <w:uiPriority w:val="20"/>
    <w:qFormat/>
    <w:rsid w:val="00515642"/>
    <w:rPr>
      <w:i/>
      <w:iCs/>
    </w:rPr>
  </w:style>
  <w:style w:type="character" w:customStyle="1" w:styleId="hoteladdress">
    <w:name w:val="hoteladdress"/>
    <w:basedOn w:val="DefaultParagraphFont"/>
    <w:rsid w:val="00892A0D"/>
  </w:style>
  <w:style w:type="character" w:customStyle="1" w:styleId="apple-style-span">
    <w:name w:val="apple-style-span"/>
    <w:basedOn w:val="DefaultParagraphFont"/>
    <w:rsid w:val="00AF2C6B"/>
  </w:style>
  <w:style w:type="paragraph" w:styleId="Header">
    <w:name w:val="header"/>
    <w:basedOn w:val="Normal"/>
    <w:link w:val="HeaderChar"/>
    <w:uiPriority w:val="99"/>
    <w:unhideWhenUsed/>
    <w:rsid w:val="00B52F6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2F60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52F6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2F60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7064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625C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25C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B222A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2A60FC"/>
    <w:pPr>
      <w:spacing w:after="0"/>
    </w:pPr>
    <w:rPr>
      <w:rFonts w:ascii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645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645A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645AE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45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45AE"/>
    <w:rPr>
      <w:rFonts w:ascii="Times New Roman" w:hAnsi="Times New Roman" w:cs="Times New Roman"/>
      <w:b/>
      <w:bCs/>
      <w:sz w:val="20"/>
      <w:szCs w:val="20"/>
    </w:rPr>
  </w:style>
  <w:style w:type="paragraph" w:customStyle="1" w:styleId="s8">
    <w:name w:val="s8"/>
    <w:basedOn w:val="Normal"/>
    <w:rsid w:val="000B3FC9"/>
    <w:pPr>
      <w:spacing w:before="100" w:beforeAutospacing="1" w:after="100" w:afterAutospacing="1"/>
    </w:pPr>
  </w:style>
  <w:style w:type="character" w:customStyle="1" w:styleId="bumpedfont15">
    <w:name w:val="bumpedfont15"/>
    <w:basedOn w:val="DefaultParagraphFont"/>
    <w:rsid w:val="000B3FC9"/>
  </w:style>
  <w:style w:type="character" w:customStyle="1" w:styleId="s11">
    <w:name w:val="s11"/>
    <w:basedOn w:val="DefaultParagraphFont"/>
    <w:rsid w:val="000B3FC9"/>
  </w:style>
  <w:style w:type="paragraph" w:customStyle="1" w:styleId="Default">
    <w:name w:val="Default"/>
    <w:rsid w:val="009A7BF4"/>
    <w:pPr>
      <w:autoSpaceDE w:val="0"/>
      <w:autoSpaceDN w:val="0"/>
      <w:adjustRightInd w:val="0"/>
      <w:spacing w:after="0"/>
    </w:pPr>
    <w:rPr>
      <w:rFonts w:ascii="Cambria" w:hAnsi="Cambria" w:cs="Cambr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3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42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9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0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4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6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4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3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5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2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5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7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5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2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3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7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9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2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3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2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3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3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11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570343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490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519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11270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44386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11540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1595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91539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5426463">
                                                  <w:marLeft w:val="0"/>
                                                  <w:marRight w:val="3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56128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84107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00"/>
                                                          <w:divBdr>
                                                            <w:top w:val="single" w:sz="6" w:space="0" w:color="CCCCCC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97733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915670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653561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040902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441137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63763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43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3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03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5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2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0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6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0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B16543-1393-4F46-9CB9-D4EB7B1CC8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3</Pages>
  <Words>577</Words>
  <Characters>329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lk State College</Company>
  <LinksUpToDate>false</LinksUpToDate>
  <CharactersWithSpaces>3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ul Reyes</dc:creator>
  <cp:lastModifiedBy>Doug Ryan</cp:lastModifiedBy>
  <cp:revision>4</cp:revision>
  <cp:lastPrinted>2020-01-22T16:30:00Z</cp:lastPrinted>
  <dcterms:created xsi:type="dcterms:W3CDTF">2020-01-31T14:52:00Z</dcterms:created>
  <dcterms:modified xsi:type="dcterms:W3CDTF">2020-01-31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230192419</vt:i4>
  </property>
  <property fmtid="{D5CDD505-2E9C-101B-9397-08002B2CF9AE}" pid="3" name="_NewReviewCycle">
    <vt:lpwstr/>
  </property>
  <property fmtid="{D5CDD505-2E9C-101B-9397-08002B2CF9AE}" pid="4" name="_EmailSubject">
    <vt:lpwstr>Councils Agenda  February 5-7</vt:lpwstr>
  </property>
  <property fmtid="{D5CDD505-2E9C-101B-9397-08002B2CF9AE}" pid="5" name="_AuthorEmail">
    <vt:lpwstr>nhedayat@valenciacollege.edu</vt:lpwstr>
  </property>
  <property fmtid="{D5CDD505-2E9C-101B-9397-08002B2CF9AE}" pid="6" name="_AuthorEmailDisplayName">
    <vt:lpwstr>Nasser Hedayat</vt:lpwstr>
  </property>
  <property fmtid="{D5CDD505-2E9C-101B-9397-08002B2CF9AE}" pid="7" name="_PreviousAdHocReviewCycleID">
    <vt:i4>82193443</vt:i4>
  </property>
  <property fmtid="{D5CDD505-2E9C-101B-9397-08002B2CF9AE}" pid="8" name="_ReviewingToolsShownOnce">
    <vt:lpwstr/>
  </property>
</Properties>
</file>